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A796E8" w14:textId="3DA9C373" w:rsidR="0026551A" w:rsidRPr="00A032B7" w:rsidRDefault="003404EC" w:rsidP="00340543">
      <w:pPr>
        <w:pStyle w:val="Title"/>
        <w:jc w:val="center"/>
        <w:rPr>
          <w:rFonts w:ascii="Arial Narrow" w:hAnsi="Arial Narrow" w:cs="Times New Roman"/>
          <w:b/>
          <w:color w:val="auto"/>
          <w:sz w:val="28"/>
          <w:szCs w:val="28"/>
        </w:rPr>
      </w:pPr>
      <w:r w:rsidRPr="00A032B7">
        <w:rPr>
          <w:rFonts w:ascii="Arial Narrow" w:hAnsi="Arial Narrow" w:cs="Times New Roman"/>
          <w:b/>
          <w:color w:val="auto"/>
          <w:sz w:val="28"/>
          <w:szCs w:val="28"/>
        </w:rPr>
        <w:t>DOCTOR</w:t>
      </w:r>
      <w:r w:rsidR="00CC1908">
        <w:rPr>
          <w:rFonts w:ascii="Arial Narrow" w:hAnsi="Arial Narrow" w:cs="Times New Roman"/>
          <w:b/>
          <w:color w:val="auto"/>
          <w:sz w:val="28"/>
          <w:szCs w:val="28"/>
        </w:rPr>
        <w:t xml:space="preserve"> OF PHILOSOPHY</w:t>
      </w:r>
      <w:r w:rsidR="00B41108" w:rsidRPr="00A032B7">
        <w:rPr>
          <w:rFonts w:ascii="Arial Narrow" w:hAnsi="Arial Narrow" w:cs="Times New Roman"/>
          <w:b/>
          <w:color w:val="auto"/>
          <w:sz w:val="28"/>
          <w:szCs w:val="28"/>
        </w:rPr>
        <w:t>/MASTERS BY RESEARCH</w:t>
      </w:r>
      <w:r w:rsidRPr="00A032B7">
        <w:rPr>
          <w:rFonts w:ascii="Arial Narrow" w:hAnsi="Arial Narrow" w:cs="Times New Roman"/>
          <w:b/>
          <w:color w:val="auto"/>
          <w:spacing w:val="1"/>
          <w:sz w:val="28"/>
          <w:szCs w:val="28"/>
        </w:rPr>
        <w:t xml:space="preserve"> T</w:t>
      </w:r>
      <w:r w:rsidRPr="00A032B7">
        <w:rPr>
          <w:rFonts w:ascii="Arial Narrow" w:hAnsi="Arial Narrow" w:cs="Times New Roman"/>
          <w:b/>
          <w:color w:val="auto"/>
          <w:sz w:val="28"/>
          <w:szCs w:val="28"/>
        </w:rPr>
        <w:t>HE</w:t>
      </w:r>
      <w:r w:rsidRPr="00A032B7">
        <w:rPr>
          <w:rFonts w:ascii="Arial Narrow" w:hAnsi="Arial Narrow" w:cs="Times New Roman"/>
          <w:b/>
          <w:color w:val="auto"/>
          <w:spacing w:val="-2"/>
          <w:sz w:val="28"/>
          <w:szCs w:val="28"/>
        </w:rPr>
        <w:t>S</w:t>
      </w:r>
      <w:r w:rsidRPr="00A032B7">
        <w:rPr>
          <w:rFonts w:ascii="Arial Narrow" w:hAnsi="Arial Narrow" w:cs="Times New Roman"/>
          <w:b/>
          <w:color w:val="auto"/>
          <w:spacing w:val="1"/>
          <w:sz w:val="28"/>
          <w:szCs w:val="28"/>
        </w:rPr>
        <w:t>I</w:t>
      </w:r>
      <w:r w:rsidRPr="00A032B7">
        <w:rPr>
          <w:rFonts w:ascii="Arial Narrow" w:hAnsi="Arial Narrow" w:cs="Times New Roman"/>
          <w:b/>
          <w:color w:val="auto"/>
          <w:sz w:val="28"/>
          <w:szCs w:val="28"/>
        </w:rPr>
        <w:t>S</w:t>
      </w:r>
      <w:r w:rsidR="00CC1908">
        <w:rPr>
          <w:rFonts w:ascii="Arial Narrow" w:hAnsi="Arial Narrow" w:cs="Times New Roman"/>
          <w:b/>
          <w:color w:val="auto"/>
          <w:sz w:val="28"/>
          <w:szCs w:val="28"/>
        </w:rPr>
        <w:t xml:space="preserve"> EXAMINATION FORM</w:t>
      </w:r>
    </w:p>
    <w:p w14:paraId="66BDD63A" w14:textId="77777777" w:rsidR="0044225B" w:rsidRDefault="00341086" w:rsidP="00ED671E">
      <w:pPr>
        <w:spacing w:after="0"/>
        <w:jc w:val="both"/>
        <w:rPr>
          <w:rFonts w:ascii="Arial Narrow" w:hAnsi="Arial Narrow" w:cs="Times New Roman"/>
          <w:lang w:eastAsia="en-NZ"/>
        </w:rPr>
      </w:pPr>
      <w:r w:rsidRPr="006050A6">
        <w:rPr>
          <w:rFonts w:ascii="Arial Narrow" w:hAnsi="Arial Narrow" w:cs="Times New Roman"/>
          <w:lang w:eastAsia="en-NZ"/>
        </w:rPr>
        <w:t>As</w:t>
      </w:r>
      <w:r w:rsidRPr="006050A6">
        <w:rPr>
          <w:rFonts w:ascii="Arial Narrow" w:hAnsi="Arial Narrow" w:cs="Times New Roman"/>
          <w:spacing w:val="-3"/>
          <w:lang w:eastAsia="en-NZ"/>
        </w:rPr>
        <w:t xml:space="preserve"> </w:t>
      </w:r>
      <w:r w:rsidR="000A1357" w:rsidRPr="006050A6">
        <w:rPr>
          <w:rFonts w:ascii="Arial Narrow" w:hAnsi="Arial Narrow" w:cs="Times New Roman"/>
          <w:lang w:eastAsia="en-NZ"/>
        </w:rPr>
        <w:t>an</w:t>
      </w:r>
      <w:r w:rsidRPr="006050A6">
        <w:rPr>
          <w:rFonts w:ascii="Arial Narrow" w:hAnsi="Arial Narrow" w:cs="Times New Roman"/>
          <w:lang w:eastAsia="en-NZ"/>
        </w:rPr>
        <w:t xml:space="preserve"> </w:t>
      </w:r>
      <w:r w:rsidR="00AA3358" w:rsidRPr="006050A6">
        <w:rPr>
          <w:rFonts w:ascii="Arial Narrow" w:hAnsi="Arial Narrow" w:cs="Times New Roman"/>
          <w:lang w:eastAsia="en-NZ"/>
        </w:rPr>
        <w:t>e</w:t>
      </w:r>
      <w:r w:rsidRPr="006050A6">
        <w:rPr>
          <w:rFonts w:ascii="Arial Narrow" w:hAnsi="Arial Narrow" w:cs="Times New Roman"/>
          <w:lang w:eastAsia="en-NZ"/>
        </w:rPr>
        <w:t>x</w:t>
      </w:r>
      <w:r w:rsidRPr="006050A6">
        <w:rPr>
          <w:rFonts w:ascii="Arial Narrow" w:hAnsi="Arial Narrow" w:cs="Times New Roman"/>
          <w:spacing w:val="3"/>
          <w:lang w:eastAsia="en-NZ"/>
        </w:rPr>
        <w:t>a</w:t>
      </w:r>
      <w:r w:rsidRPr="006050A6">
        <w:rPr>
          <w:rFonts w:ascii="Arial Narrow" w:hAnsi="Arial Narrow" w:cs="Times New Roman"/>
          <w:spacing w:val="-1"/>
          <w:lang w:eastAsia="en-NZ"/>
        </w:rPr>
        <w:t>m</w:t>
      </w:r>
      <w:r w:rsidRPr="006050A6">
        <w:rPr>
          <w:rFonts w:ascii="Arial Narrow" w:hAnsi="Arial Narrow" w:cs="Times New Roman"/>
          <w:lang w:eastAsia="en-NZ"/>
        </w:rPr>
        <w:t>i</w:t>
      </w:r>
      <w:r w:rsidRPr="006050A6">
        <w:rPr>
          <w:rFonts w:ascii="Arial Narrow" w:hAnsi="Arial Narrow" w:cs="Times New Roman"/>
          <w:spacing w:val="1"/>
          <w:lang w:eastAsia="en-NZ"/>
        </w:rPr>
        <w:t>n</w:t>
      </w:r>
      <w:r w:rsidRPr="006050A6">
        <w:rPr>
          <w:rFonts w:ascii="Arial Narrow" w:hAnsi="Arial Narrow" w:cs="Times New Roman"/>
          <w:spacing w:val="-1"/>
          <w:lang w:eastAsia="en-NZ"/>
        </w:rPr>
        <w:t>e</w:t>
      </w:r>
      <w:r w:rsidRPr="006050A6">
        <w:rPr>
          <w:rFonts w:ascii="Arial Narrow" w:hAnsi="Arial Narrow" w:cs="Times New Roman"/>
          <w:lang w:eastAsia="en-NZ"/>
        </w:rPr>
        <w:t>r,</w:t>
      </w:r>
      <w:r w:rsidRPr="006050A6">
        <w:rPr>
          <w:rFonts w:ascii="Arial Narrow" w:hAnsi="Arial Narrow" w:cs="Times New Roman"/>
          <w:spacing w:val="-7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1"/>
          <w:lang w:eastAsia="en-NZ"/>
        </w:rPr>
        <w:t>yo</w:t>
      </w:r>
      <w:r w:rsidRPr="006050A6">
        <w:rPr>
          <w:rFonts w:ascii="Arial Narrow" w:hAnsi="Arial Narrow" w:cs="Times New Roman"/>
          <w:lang w:eastAsia="en-NZ"/>
        </w:rPr>
        <w:t>u</w:t>
      </w:r>
      <w:r w:rsidRPr="006050A6">
        <w:rPr>
          <w:rFonts w:ascii="Arial Narrow" w:hAnsi="Arial Narrow" w:cs="Times New Roman"/>
          <w:spacing w:val="-2"/>
          <w:lang w:eastAsia="en-NZ"/>
        </w:rPr>
        <w:t xml:space="preserve"> are required to </w:t>
      </w:r>
      <w:r w:rsidRPr="006050A6">
        <w:rPr>
          <w:rFonts w:ascii="Arial Narrow" w:hAnsi="Arial Narrow" w:cs="Times New Roman"/>
          <w:lang w:eastAsia="en-NZ"/>
        </w:rPr>
        <w:t>c</w:t>
      </w:r>
      <w:r w:rsidRPr="006050A6">
        <w:rPr>
          <w:rFonts w:ascii="Arial Narrow" w:hAnsi="Arial Narrow" w:cs="Times New Roman"/>
          <w:spacing w:val="1"/>
          <w:lang w:eastAsia="en-NZ"/>
        </w:rPr>
        <w:t>o</w:t>
      </w:r>
      <w:r w:rsidRPr="006050A6">
        <w:rPr>
          <w:rFonts w:ascii="Arial Narrow" w:hAnsi="Arial Narrow" w:cs="Times New Roman"/>
          <w:spacing w:val="-1"/>
          <w:lang w:eastAsia="en-NZ"/>
        </w:rPr>
        <w:t>m</w:t>
      </w:r>
      <w:r w:rsidRPr="006050A6">
        <w:rPr>
          <w:rFonts w:ascii="Arial Narrow" w:hAnsi="Arial Narrow" w:cs="Times New Roman"/>
          <w:spacing w:val="1"/>
          <w:lang w:eastAsia="en-NZ"/>
        </w:rPr>
        <w:t>p</w:t>
      </w:r>
      <w:r w:rsidRPr="006050A6">
        <w:rPr>
          <w:rFonts w:ascii="Arial Narrow" w:hAnsi="Arial Narrow" w:cs="Times New Roman"/>
          <w:lang w:eastAsia="en-NZ"/>
        </w:rPr>
        <w:t>l</w:t>
      </w:r>
      <w:r w:rsidRPr="006050A6">
        <w:rPr>
          <w:rFonts w:ascii="Arial Narrow" w:hAnsi="Arial Narrow" w:cs="Times New Roman"/>
          <w:spacing w:val="-1"/>
          <w:lang w:eastAsia="en-NZ"/>
        </w:rPr>
        <w:t>e</w:t>
      </w:r>
      <w:r w:rsidRPr="006050A6">
        <w:rPr>
          <w:rFonts w:ascii="Arial Narrow" w:hAnsi="Arial Narrow" w:cs="Times New Roman"/>
          <w:spacing w:val="3"/>
          <w:lang w:eastAsia="en-NZ"/>
        </w:rPr>
        <w:t>t</w:t>
      </w:r>
      <w:r w:rsidRPr="006050A6">
        <w:rPr>
          <w:rFonts w:ascii="Arial Narrow" w:hAnsi="Arial Narrow" w:cs="Times New Roman"/>
          <w:lang w:eastAsia="en-NZ"/>
        </w:rPr>
        <w:t>e</w:t>
      </w:r>
      <w:r w:rsidRPr="006050A6">
        <w:rPr>
          <w:rFonts w:ascii="Arial Narrow" w:hAnsi="Arial Narrow" w:cs="Times New Roman"/>
          <w:spacing w:val="-8"/>
          <w:lang w:eastAsia="en-NZ"/>
        </w:rPr>
        <w:t xml:space="preserve"> </w:t>
      </w:r>
      <w:r w:rsidRPr="006050A6">
        <w:rPr>
          <w:rFonts w:ascii="Arial Narrow" w:hAnsi="Arial Narrow" w:cs="Times New Roman"/>
          <w:lang w:eastAsia="en-NZ"/>
        </w:rPr>
        <w:t>t</w:t>
      </w:r>
      <w:r w:rsidRPr="006050A6">
        <w:rPr>
          <w:rFonts w:ascii="Arial Narrow" w:hAnsi="Arial Narrow" w:cs="Times New Roman"/>
          <w:spacing w:val="1"/>
          <w:lang w:eastAsia="en-NZ"/>
        </w:rPr>
        <w:t>h</w:t>
      </w:r>
      <w:r w:rsidRPr="006050A6">
        <w:rPr>
          <w:rFonts w:ascii="Arial Narrow" w:hAnsi="Arial Narrow" w:cs="Times New Roman"/>
          <w:lang w:eastAsia="en-NZ"/>
        </w:rPr>
        <w:t>is</w:t>
      </w:r>
      <w:r w:rsidRPr="006050A6">
        <w:rPr>
          <w:rFonts w:ascii="Arial Narrow" w:hAnsi="Arial Narrow" w:cs="Times New Roman"/>
          <w:spacing w:val="-4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-1"/>
          <w:lang w:eastAsia="en-NZ"/>
        </w:rPr>
        <w:t>f</w:t>
      </w:r>
      <w:r w:rsidRPr="006050A6">
        <w:rPr>
          <w:rFonts w:ascii="Arial Narrow" w:hAnsi="Arial Narrow" w:cs="Times New Roman"/>
          <w:spacing w:val="1"/>
          <w:lang w:eastAsia="en-NZ"/>
        </w:rPr>
        <w:t>o</w:t>
      </w:r>
      <w:r w:rsidRPr="006050A6">
        <w:rPr>
          <w:rFonts w:ascii="Arial Narrow" w:hAnsi="Arial Narrow" w:cs="Times New Roman"/>
          <w:spacing w:val="3"/>
          <w:lang w:eastAsia="en-NZ"/>
        </w:rPr>
        <w:t>r</w:t>
      </w:r>
      <w:r w:rsidRPr="006050A6">
        <w:rPr>
          <w:rFonts w:ascii="Arial Narrow" w:hAnsi="Arial Narrow" w:cs="Times New Roman"/>
          <w:lang w:eastAsia="en-NZ"/>
        </w:rPr>
        <w:t>m</w:t>
      </w:r>
      <w:r w:rsidRPr="006050A6">
        <w:rPr>
          <w:rFonts w:ascii="Arial Narrow" w:hAnsi="Arial Narrow" w:cs="Times New Roman"/>
          <w:spacing w:val="-4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1"/>
          <w:lang w:eastAsia="en-NZ"/>
        </w:rPr>
        <w:t>an</w:t>
      </w:r>
      <w:r w:rsidRPr="006050A6">
        <w:rPr>
          <w:rFonts w:ascii="Arial Narrow" w:hAnsi="Arial Narrow" w:cs="Times New Roman"/>
          <w:lang w:eastAsia="en-NZ"/>
        </w:rPr>
        <w:t>d</w:t>
      </w:r>
      <w:r w:rsidRPr="006050A6">
        <w:rPr>
          <w:rFonts w:ascii="Arial Narrow" w:hAnsi="Arial Narrow" w:cs="Times New Roman"/>
          <w:spacing w:val="-2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1"/>
          <w:lang w:eastAsia="en-NZ"/>
        </w:rPr>
        <w:t>a</w:t>
      </w:r>
      <w:r w:rsidRPr="006050A6">
        <w:rPr>
          <w:rFonts w:ascii="Arial Narrow" w:hAnsi="Arial Narrow" w:cs="Times New Roman"/>
          <w:lang w:eastAsia="en-NZ"/>
        </w:rPr>
        <w:t>tt</w:t>
      </w:r>
      <w:r w:rsidRPr="006050A6">
        <w:rPr>
          <w:rFonts w:ascii="Arial Narrow" w:hAnsi="Arial Narrow" w:cs="Times New Roman"/>
          <w:spacing w:val="1"/>
          <w:lang w:eastAsia="en-NZ"/>
        </w:rPr>
        <w:t>a</w:t>
      </w:r>
      <w:r w:rsidRPr="006050A6">
        <w:rPr>
          <w:rFonts w:ascii="Arial Narrow" w:hAnsi="Arial Narrow" w:cs="Times New Roman"/>
          <w:lang w:eastAsia="en-NZ"/>
        </w:rPr>
        <w:t>ch</w:t>
      </w:r>
      <w:r w:rsidRPr="006050A6">
        <w:rPr>
          <w:rFonts w:ascii="Arial Narrow" w:hAnsi="Arial Narrow" w:cs="Times New Roman"/>
          <w:spacing w:val="-4"/>
          <w:lang w:eastAsia="en-NZ"/>
        </w:rPr>
        <w:t xml:space="preserve"> </w:t>
      </w:r>
      <w:r w:rsidRPr="006050A6">
        <w:rPr>
          <w:rFonts w:ascii="Arial Narrow" w:hAnsi="Arial Narrow" w:cs="Times New Roman"/>
          <w:lang w:eastAsia="en-NZ"/>
        </w:rPr>
        <w:t xml:space="preserve">a </w:t>
      </w:r>
      <w:r w:rsidRPr="006050A6">
        <w:rPr>
          <w:rFonts w:ascii="Arial Narrow" w:hAnsi="Arial Narrow" w:cs="Times New Roman"/>
          <w:spacing w:val="-1"/>
          <w:lang w:eastAsia="en-NZ"/>
        </w:rPr>
        <w:t>w</w:t>
      </w:r>
      <w:r w:rsidRPr="006050A6">
        <w:rPr>
          <w:rFonts w:ascii="Arial Narrow" w:hAnsi="Arial Narrow" w:cs="Times New Roman"/>
          <w:lang w:eastAsia="en-NZ"/>
        </w:rPr>
        <w:t>ritt</w:t>
      </w:r>
      <w:r w:rsidRPr="006050A6">
        <w:rPr>
          <w:rFonts w:ascii="Arial Narrow" w:hAnsi="Arial Narrow" w:cs="Times New Roman"/>
          <w:spacing w:val="-1"/>
          <w:lang w:eastAsia="en-NZ"/>
        </w:rPr>
        <w:t>e</w:t>
      </w:r>
      <w:r w:rsidRPr="006050A6">
        <w:rPr>
          <w:rFonts w:ascii="Arial Narrow" w:hAnsi="Arial Narrow" w:cs="Times New Roman"/>
          <w:lang w:eastAsia="en-NZ"/>
        </w:rPr>
        <w:t>n</w:t>
      </w:r>
      <w:r w:rsidRPr="006050A6">
        <w:rPr>
          <w:rFonts w:ascii="Arial Narrow" w:hAnsi="Arial Narrow" w:cs="Times New Roman"/>
          <w:spacing w:val="-5"/>
          <w:lang w:eastAsia="en-NZ"/>
        </w:rPr>
        <w:t xml:space="preserve"> </w:t>
      </w:r>
      <w:r w:rsidRPr="006050A6">
        <w:rPr>
          <w:rFonts w:ascii="Arial Narrow" w:hAnsi="Arial Narrow" w:cs="Times New Roman"/>
          <w:lang w:eastAsia="en-NZ"/>
        </w:rPr>
        <w:t>r</w:t>
      </w:r>
      <w:r w:rsidRPr="006050A6">
        <w:rPr>
          <w:rFonts w:ascii="Arial Narrow" w:hAnsi="Arial Narrow" w:cs="Times New Roman"/>
          <w:spacing w:val="-1"/>
          <w:lang w:eastAsia="en-NZ"/>
        </w:rPr>
        <w:t>e</w:t>
      </w:r>
      <w:r w:rsidRPr="006050A6">
        <w:rPr>
          <w:rFonts w:ascii="Arial Narrow" w:hAnsi="Arial Narrow" w:cs="Times New Roman"/>
          <w:spacing w:val="1"/>
          <w:lang w:eastAsia="en-NZ"/>
        </w:rPr>
        <w:t>p</w:t>
      </w:r>
      <w:r w:rsidRPr="006050A6">
        <w:rPr>
          <w:rFonts w:ascii="Arial Narrow" w:hAnsi="Arial Narrow" w:cs="Times New Roman"/>
          <w:lang w:eastAsia="en-NZ"/>
        </w:rPr>
        <w:t>ort</w:t>
      </w:r>
      <w:r w:rsidRPr="006050A6">
        <w:rPr>
          <w:rFonts w:ascii="Arial Narrow" w:hAnsi="Arial Narrow" w:cs="Times New Roman"/>
          <w:spacing w:val="-4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1"/>
          <w:lang w:eastAsia="en-NZ"/>
        </w:rPr>
        <w:t>p</w:t>
      </w:r>
      <w:r w:rsidRPr="006050A6">
        <w:rPr>
          <w:rFonts w:ascii="Arial Narrow" w:hAnsi="Arial Narrow" w:cs="Times New Roman"/>
          <w:lang w:eastAsia="en-NZ"/>
        </w:rPr>
        <w:t>r</w:t>
      </w:r>
      <w:r w:rsidRPr="006050A6">
        <w:rPr>
          <w:rFonts w:ascii="Arial Narrow" w:hAnsi="Arial Narrow" w:cs="Times New Roman"/>
          <w:spacing w:val="1"/>
          <w:lang w:eastAsia="en-NZ"/>
        </w:rPr>
        <w:t>o</w:t>
      </w:r>
      <w:r w:rsidRPr="006050A6">
        <w:rPr>
          <w:rFonts w:ascii="Arial Narrow" w:hAnsi="Arial Narrow" w:cs="Times New Roman"/>
          <w:spacing w:val="-1"/>
          <w:lang w:eastAsia="en-NZ"/>
        </w:rPr>
        <w:t>v</w:t>
      </w:r>
      <w:r w:rsidRPr="006050A6">
        <w:rPr>
          <w:rFonts w:ascii="Arial Narrow" w:hAnsi="Arial Narrow" w:cs="Times New Roman"/>
          <w:lang w:eastAsia="en-NZ"/>
        </w:rPr>
        <w:t>i</w:t>
      </w:r>
      <w:r w:rsidRPr="006050A6">
        <w:rPr>
          <w:rFonts w:ascii="Arial Narrow" w:hAnsi="Arial Narrow" w:cs="Times New Roman"/>
          <w:spacing w:val="1"/>
          <w:lang w:eastAsia="en-NZ"/>
        </w:rPr>
        <w:t>d</w:t>
      </w:r>
      <w:r w:rsidRPr="006050A6">
        <w:rPr>
          <w:rFonts w:ascii="Arial Narrow" w:hAnsi="Arial Narrow" w:cs="Times New Roman"/>
          <w:lang w:eastAsia="en-NZ"/>
        </w:rPr>
        <w:t>i</w:t>
      </w:r>
      <w:r w:rsidRPr="006050A6">
        <w:rPr>
          <w:rFonts w:ascii="Arial Narrow" w:hAnsi="Arial Narrow" w:cs="Times New Roman"/>
          <w:spacing w:val="1"/>
          <w:lang w:eastAsia="en-NZ"/>
        </w:rPr>
        <w:t>n</w:t>
      </w:r>
      <w:r w:rsidRPr="006050A6">
        <w:rPr>
          <w:rFonts w:ascii="Arial Narrow" w:hAnsi="Arial Narrow" w:cs="Times New Roman"/>
          <w:lang w:eastAsia="en-NZ"/>
        </w:rPr>
        <w:t>g</w:t>
      </w:r>
      <w:r w:rsidRPr="006050A6">
        <w:rPr>
          <w:rFonts w:ascii="Arial Narrow" w:hAnsi="Arial Narrow" w:cs="Times New Roman"/>
          <w:spacing w:val="-8"/>
          <w:lang w:eastAsia="en-NZ"/>
        </w:rPr>
        <w:t xml:space="preserve"> </w:t>
      </w:r>
      <w:r w:rsidRPr="006050A6">
        <w:rPr>
          <w:rFonts w:ascii="Arial Narrow" w:hAnsi="Arial Narrow" w:cs="Times New Roman"/>
          <w:lang w:eastAsia="en-NZ"/>
        </w:rPr>
        <w:t xml:space="preserve">a </w:t>
      </w:r>
      <w:r w:rsidRPr="006050A6">
        <w:rPr>
          <w:rFonts w:ascii="Arial Narrow" w:hAnsi="Arial Narrow" w:cs="Times New Roman"/>
          <w:spacing w:val="1"/>
          <w:lang w:eastAsia="en-NZ"/>
        </w:rPr>
        <w:t>d</w:t>
      </w:r>
      <w:r w:rsidRPr="006050A6">
        <w:rPr>
          <w:rFonts w:ascii="Arial Narrow" w:hAnsi="Arial Narrow" w:cs="Times New Roman"/>
          <w:spacing w:val="-1"/>
          <w:lang w:eastAsia="en-NZ"/>
        </w:rPr>
        <w:t>e</w:t>
      </w:r>
      <w:r w:rsidRPr="006050A6">
        <w:rPr>
          <w:rFonts w:ascii="Arial Narrow" w:hAnsi="Arial Narrow" w:cs="Times New Roman"/>
          <w:lang w:eastAsia="en-NZ"/>
        </w:rPr>
        <w:t>t</w:t>
      </w:r>
      <w:r w:rsidRPr="006050A6">
        <w:rPr>
          <w:rFonts w:ascii="Arial Narrow" w:hAnsi="Arial Narrow" w:cs="Times New Roman"/>
          <w:spacing w:val="1"/>
          <w:lang w:eastAsia="en-NZ"/>
        </w:rPr>
        <w:t>a</w:t>
      </w:r>
      <w:r w:rsidRPr="006050A6">
        <w:rPr>
          <w:rFonts w:ascii="Arial Narrow" w:hAnsi="Arial Narrow" w:cs="Times New Roman"/>
          <w:lang w:eastAsia="en-NZ"/>
        </w:rPr>
        <w:t>il</w:t>
      </w:r>
      <w:r w:rsidRPr="006050A6">
        <w:rPr>
          <w:rFonts w:ascii="Arial Narrow" w:hAnsi="Arial Narrow" w:cs="Times New Roman"/>
          <w:spacing w:val="-1"/>
          <w:lang w:eastAsia="en-NZ"/>
        </w:rPr>
        <w:t>e</w:t>
      </w:r>
      <w:r w:rsidRPr="006050A6">
        <w:rPr>
          <w:rFonts w:ascii="Arial Narrow" w:hAnsi="Arial Narrow" w:cs="Times New Roman"/>
          <w:lang w:eastAsia="en-NZ"/>
        </w:rPr>
        <w:t>d</w:t>
      </w:r>
      <w:r w:rsidRPr="006050A6">
        <w:rPr>
          <w:rFonts w:ascii="Arial Narrow" w:hAnsi="Arial Narrow" w:cs="Times New Roman"/>
          <w:spacing w:val="-6"/>
          <w:lang w:eastAsia="en-NZ"/>
        </w:rPr>
        <w:t xml:space="preserve"> </w:t>
      </w:r>
      <w:r w:rsidRPr="006050A6">
        <w:rPr>
          <w:rFonts w:ascii="Arial Narrow" w:hAnsi="Arial Narrow" w:cs="Times New Roman"/>
          <w:lang w:eastAsia="en-NZ"/>
        </w:rPr>
        <w:t>j</w:t>
      </w:r>
      <w:r w:rsidRPr="006050A6">
        <w:rPr>
          <w:rFonts w:ascii="Arial Narrow" w:hAnsi="Arial Narrow" w:cs="Times New Roman"/>
          <w:spacing w:val="1"/>
          <w:lang w:eastAsia="en-NZ"/>
        </w:rPr>
        <w:t>u</w:t>
      </w:r>
      <w:r w:rsidRPr="006050A6">
        <w:rPr>
          <w:rFonts w:ascii="Arial Narrow" w:hAnsi="Arial Narrow" w:cs="Times New Roman"/>
          <w:spacing w:val="-1"/>
          <w:lang w:eastAsia="en-NZ"/>
        </w:rPr>
        <w:t>s</w:t>
      </w:r>
      <w:r w:rsidRPr="006050A6">
        <w:rPr>
          <w:rFonts w:ascii="Arial Narrow" w:hAnsi="Arial Narrow" w:cs="Times New Roman"/>
          <w:lang w:eastAsia="en-NZ"/>
        </w:rPr>
        <w:t>ti</w:t>
      </w:r>
      <w:r w:rsidRPr="006050A6">
        <w:rPr>
          <w:rFonts w:ascii="Arial Narrow" w:hAnsi="Arial Narrow" w:cs="Times New Roman"/>
          <w:spacing w:val="-1"/>
          <w:lang w:eastAsia="en-NZ"/>
        </w:rPr>
        <w:t>f</w:t>
      </w:r>
      <w:r w:rsidRPr="006050A6">
        <w:rPr>
          <w:rFonts w:ascii="Arial Narrow" w:hAnsi="Arial Narrow" w:cs="Times New Roman"/>
          <w:spacing w:val="2"/>
          <w:lang w:eastAsia="en-NZ"/>
        </w:rPr>
        <w:t>i</w:t>
      </w:r>
      <w:r w:rsidRPr="006050A6">
        <w:rPr>
          <w:rFonts w:ascii="Arial Narrow" w:hAnsi="Arial Narrow" w:cs="Times New Roman"/>
          <w:lang w:eastAsia="en-NZ"/>
        </w:rPr>
        <w:t>c</w:t>
      </w:r>
      <w:r w:rsidRPr="006050A6">
        <w:rPr>
          <w:rFonts w:ascii="Arial Narrow" w:hAnsi="Arial Narrow" w:cs="Times New Roman"/>
          <w:spacing w:val="1"/>
          <w:lang w:eastAsia="en-NZ"/>
        </w:rPr>
        <w:t>a</w:t>
      </w:r>
      <w:r w:rsidRPr="006050A6">
        <w:rPr>
          <w:rFonts w:ascii="Arial Narrow" w:hAnsi="Arial Narrow" w:cs="Times New Roman"/>
          <w:lang w:eastAsia="en-NZ"/>
        </w:rPr>
        <w:t>ti</w:t>
      </w:r>
      <w:r w:rsidRPr="006050A6">
        <w:rPr>
          <w:rFonts w:ascii="Arial Narrow" w:hAnsi="Arial Narrow" w:cs="Times New Roman"/>
          <w:spacing w:val="1"/>
          <w:lang w:eastAsia="en-NZ"/>
        </w:rPr>
        <w:t>o</w:t>
      </w:r>
      <w:r w:rsidRPr="006050A6">
        <w:rPr>
          <w:rFonts w:ascii="Arial Narrow" w:hAnsi="Arial Narrow" w:cs="Times New Roman"/>
          <w:lang w:eastAsia="en-NZ"/>
        </w:rPr>
        <w:t>n</w:t>
      </w:r>
      <w:r w:rsidRPr="006050A6">
        <w:rPr>
          <w:rFonts w:ascii="Arial Narrow" w:hAnsi="Arial Narrow" w:cs="Times New Roman"/>
          <w:spacing w:val="-9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1"/>
          <w:lang w:eastAsia="en-NZ"/>
        </w:rPr>
        <w:t>o</w:t>
      </w:r>
      <w:r w:rsidRPr="006050A6">
        <w:rPr>
          <w:rFonts w:ascii="Arial Narrow" w:hAnsi="Arial Narrow" w:cs="Times New Roman"/>
          <w:lang w:eastAsia="en-NZ"/>
        </w:rPr>
        <w:t>f</w:t>
      </w:r>
      <w:r w:rsidRPr="006050A6">
        <w:rPr>
          <w:rFonts w:ascii="Arial Narrow" w:hAnsi="Arial Narrow" w:cs="Times New Roman"/>
          <w:spacing w:val="-2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1"/>
          <w:lang w:eastAsia="en-NZ"/>
        </w:rPr>
        <w:t>you</w:t>
      </w:r>
      <w:r w:rsidRPr="006050A6">
        <w:rPr>
          <w:rFonts w:ascii="Arial Narrow" w:hAnsi="Arial Narrow" w:cs="Times New Roman"/>
          <w:lang w:eastAsia="en-NZ"/>
        </w:rPr>
        <w:t>r</w:t>
      </w:r>
      <w:r w:rsidRPr="006050A6">
        <w:rPr>
          <w:rFonts w:ascii="Arial Narrow" w:hAnsi="Arial Narrow" w:cs="Times New Roman"/>
          <w:spacing w:val="-4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-1"/>
          <w:lang w:eastAsia="en-NZ"/>
        </w:rPr>
        <w:t>ev</w:t>
      </w:r>
      <w:r w:rsidRPr="006050A6">
        <w:rPr>
          <w:rFonts w:ascii="Arial Narrow" w:hAnsi="Arial Narrow" w:cs="Times New Roman"/>
          <w:spacing w:val="1"/>
          <w:lang w:eastAsia="en-NZ"/>
        </w:rPr>
        <w:t>a</w:t>
      </w:r>
      <w:r w:rsidRPr="006050A6">
        <w:rPr>
          <w:rFonts w:ascii="Arial Narrow" w:hAnsi="Arial Narrow" w:cs="Times New Roman"/>
          <w:lang w:eastAsia="en-NZ"/>
        </w:rPr>
        <w:t>l</w:t>
      </w:r>
      <w:r w:rsidRPr="006050A6">
        <w:rPr>
          <w:rFonts w:ascii="Arial Narrow" w:hAnsi="Arial Narrow" w:cs="Times New Roman"/>
          <w:spacing w:val="1"/>
          <w:lang w:eastAsia="en-NZ"/>
        </w:rPr>
        <w:t>ua</w:t>
      </w:r>
      <w:r w:rsidRPr="006050A6">
        <w:rPr>
          <w:rFonts w:ascii="Arial Narrow" w:hAnsi="Arial Narrow" w:cs="Times New Roman"/>
          <w:lang w:eastAsia="en-NZ"/>
        </w:rPr>
        <w:t>ti</w:t>
      </w:r>
      <w:r w:rsidRPr="006050A6">
        <w:rPr>
          <w:rFonts w:ascii="Arial Narrow" w:hAnsi="Arial Narrow" w:cs="Times New Roman"/>
          <w:spacing w:val="1"/>
          <w:lang w:eastAsia="en-NZ"/>
        </w:rPr>
        <w:t>on</w:t>
      </w:r>
      <w:r w:rsidRPr="006050A6">
        <w:rPr>
          <w:rFonts w:ascii="Arial Narrow" w:hAnsi="Arial Narrow" w:cs="Times New Roman"/>
          <w:lang w:eastAsia="en-NZ"/>
        </w:rPr>
        <w:t xml:space="preserve">.  </w:t>
      </w:r>
      <w:r w:rsidR="0044225B">
        <w:rPr>
          <w:rFonts w:ascii="Arial Narrow" w:hAnsi="Arial Narrow" w:cs="Times New Roman"/>
          <w:lang w:eastAsia="en-NZ"/>
        </w:rPr>
        <w:t xml:space="preserve"> </w:t>
      </w:r>
    </w:p>
    <w:p w14:paraId="2D012C14" w14:textId="77777777" w:rsidR="0044225B" w:rsidRDefault="0044225B" w:rsidP="00ED671E">
      <w:pPr>
        <w:spacing w:after="0"/>
        <w:jc w:val="both"/>
        <w:rPr>
          <w:rFonts w:ascii="Arial Narrow" w:hAnsi="Arial Narrow" w:cs="Times New Roman"/>
          <w:lang w:eastAsia="en-NZ"/>
        </w:rPr>
      </w:pPr>
    </w:p>
    <w:p w14:paraId="1A650722" w14:textId="7AB2AA72" w:rsidR="00603BB6" w:rsidRDefault="00341086" w:rsidP="00ED671E">
      <w:pPr>
        <w:spacing w:after="0"/>
        <w:jc w:val="both"/>
        <w:rPr>
          <w:rStyle w:val="Hyperlink"/>
          <w:rFonts w:ascii="Arial Narrow" w:hAnsi="Arial Narrow" w:cs="Times New Roman"/>
          <w:spacing w:val="1"/>
          <w:lang w:eastAsia="en-NZ"/>
        </w:rPr>
      </w:pPr>
      <w:r w:rsidRPr="006050A6">
        <w:rPr>
          <w:rFonts w:ascii="Arial Narrow" w:hAnsi="Arial Narrow" w:cs="Times New Roman"/>
          <w:spacing w:val="-1"/>
          <w:lang w:eastAsia="en-NZ"/>
        </w:rPr>
        <w:t>T</w:t>
      </w:r>
      <w:r w:rsidRPr="006050A6">
        <w:rPr>
          <w:rFonts w:ascii="Arial Narrow" w:hAnsi="Arial Narrow" w:cs="Times New Roman"/>
          <w:spacing w:val="1"/>
          <w:lang w:eastAsia="en-NZ"/>
        </w:rPr>
        <w:t>h</w:t>
      </w:r>
      <w:r w:rsidRPr="006050A6">
        <w:rPr>
          <w:rFonts w:ascii="Arial Narrow" w:hAnsi="Arial Narrow" w:cs="Times New Roman"/>
          <w:lang w:eastAsia="en-NZ"/>
        </w:rPr>
        <w:t>e</w:t>
      </w:r>
      <w:r w:rsidRPr="006050A6">
        <w:rPr>
          <w:rFonts w:ascii="Arial Narrow" w:hAnsi="Arial Narrow" w:cs="Times New Roman"/>
          <w:spacing w:val="-3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1"/>
          <w:lang w:eastAsia="en-NZ"/>
        </w:rPr>
        <w:t>d</w:t>
      </w:r>
      <w:r w:rsidRPr="006050A6">
        <w:rPr>
          <w:rFonts w:ascii="Arial Narrow" w:hAnsi="Arial Narrow" w:cs="Times New Roman"/>
          <w:spacing w:val="-1"/>
          <w:lang w:eastAsia="en-NZ"/>
        </w:rPr>
        <w:t>e</w:t>
      </w:r>
      <w:r w:rsidRPr="006050A6">
        <w:rPr>
          <w:rFonts w:ascii="Arial Narrow" w:hAnsi="Arial Narrow" w:cs="Times New Roman"/>
          <w:spacing w:val="1"/>
          <w:lang w:eastAsia="en-NZ"/>
        </w:rPr>
        <w:t>ad</w:t>
      </w:r>
      <w:r w:rsidRPr="006050A6">
        <w:rPr>
          <w:rFonts w:ascii="Arial Narrow" w:hAnsi="Arial Narrow" w:cs="Times New Roman"/>
          <w:lang w:eastAsia="en-NZ"/>
        </w:rPr>
        <w:t>li</w:t>
      </w:r>
      <w:r w:rsidRPr="006050A6">
        <w:rPr>
          <w:rFonts w:ascii="Arial Narrow" w:hAnsi="Arial Narrow" w:cs="Times New Roman"/>
          <w:spacing w:val="1"/>
          <w:lang w:eastAsia="en-NZ"/>
        </w:rPr>
        <w:t>n</w:t>
      </w:r>
      <w:r w:rsidRPr="006050A6">
        <w:rPr>
          <w:rFonts w:ascii="Arial Narrow" w:hAnsi="Arial Narrow" w:cs="Times New Roman"/>
          <w:lang w:eastAsia="en-NZ"/>
        </w:rPr>
        <w:t>e</w:t>
      </w:r>
      <w:r w:rsidR="0044225B">
        <w:rPr>
          <w:rFonts w:ascii="Arial Narrow" w:hAnsi="Arial Narrow" w:cs="Times New Roman"/>
          <w:lang w:eastAsia="en-NZ"/>
        </w:rPr>
        <w:t xml:space="preserve"> is ____________ (Date)</w:t>
      </w:r>
      <w:r w:rsidR="00AA3358" w:rsidRPr="006050A6">
        <w:rPr>
          <w:rFonts w:ascii="Arial Narrow" w:hAnsi="Arial Narrow" w:cs="Times New Roman"/>
          <w:lang w:eastAsia="en-NZ"/>
        </w:rPr>
        <w:t xml:space="preserve"> </w:t>
      </w:r>
      <w:r w:rsidRPr="006050A6">
        <w:rPr>
          <w:rFonts w:ascii="Arial Narrow" w:hAnsi="Arial Narrow" w:cs="Times New Roman"/>
          <w:lang w:eastAsia="en-NZ"/>
        </w:rPr>
        <w:t>to</w:t>
      </w:r>
      <w:r w:rsidRPr="006050A6">
        <w:rPr>
          <w:rFonts w:ascii="Arial Narrow" w:hAnsi="Arial Narrow" w:cs="Times New Roman"/>
          <w:spacing w:val="-1"/>
          <w:lang w:eastAsia="en-NZ"/>
        </w:rPr>
        <w:t xml:space="preserve"> </w:t>
      </w:r>
      <w:r w:rsidRPr="006050A6">
        <w:rPr>
          <w:rFonts w:ascii="Arial Narrow" w:hAnsi="Arial Narrow" w:cs="Times New Roman"/>
          <w:spacing w:val="1"/>
          <w:lang w:eastAsia="en-NZ"/>
        </w:rPr>
        <w:t>s</w:t>
      </w:r>
      <w:r w:rsidR="00AA3358" w:rsidRPr="006050A6">
        <w:rPr>
          <w:rFonts w:ascii="Arial Narrow" w:hAnsi="Arial Narrow" w:cs="Times New Roman"/>
          <w:spacing w:val="1"/>
          <w:lang w:eastAsia="en-NZ"/>
        </w:rPr>
        <w:t xml:space="preserve">ubmit </w:t>
      </w:r>
      <w:r w:rsidRPr="006050A6">
        <w:rPr>
          <w:rFonts w:ascii="Arial Narrow" w:hAnsi="Arial Narrow" w:cs="Times New Roman"/>
          <w:lang w:eastAsia="en-NZ"/>
        </w:rPr>
        <w:t xml:space="preserve">the form and your </w:t>
      </w:r>
      <w:r w:rsidR="00AA3358" w:rsidRPr="006050A6">
        <w:rPr>
          <w:rFonts w:ascii="Arial Narrow" w:hAnsi="Arial Narrow" w:cs="Times New Roman"/>
          <w:lang w:eastAsia="en-NZ"/>
        </w:rPr>
        <w:t>report to</w:t>
      </w:r>
      <w:r w:rsidRPr="006050A6">
        <w:rPr>
          <w:rFonts w:ascii="Arial Narrow" w:hAnsi="Arial Narrow" w:cs="Times New Roman"/>
          <w:lang w:eastAsia="en-NZ"/>
        </w:rPr>
        <w:t xml:space="preserve"> the </w:t>
      </w:r>
      <w:r w:rsidRPr="006050A6">
        <w:rPr>
          <w:rFonts w:ascii="Arial Narrow" w:hAnsi="Arial Narrow" w:cs="Times New Roman"/>
          <w:u w:val="single"/>
          <w:lang w:eastAsia="en-NZ"/>
        </w:rPr>
        <w:t>Office of the Pro Vice Chancellor Research (OPVCR)</w:t>
      </w:r>
      <w:r w:rsidR="00603BB6" w:rsidRPr="006050A6">
        <w:rPr>
          <w:rFonts w:ascii="Arial Narrow" w:hAnsi="Arial Narrow" w:cs="Times New Roman"/>
          <w:lang w:eastAsia="en-NZ"/>
        </w:rPr>
        <w:t xml:space="preserve"> </w:t>
      </w:r>
      <w:r w:rsidR="009E1845" w:rsidRPr="006050A6">
        <w:rPr>
          <w:rFonts w:ascii="Arial Narrow" w:hAnsi="Arial Narrow" w:cs="Times New Roman"/>
          <w:lang w:eastAsia="en-NZ"/>
        </w:rPr>
        <w:t xml:space="preserve">by </w:t>
      </w:r>
      <w:r w:rsidRPr="006050A6">
        <w:rPr>
          <w:rFonts w:ascii="Arial Narrow" w:hAnsi="Arial Narrow" w:cs="Times New Roman"/>
          <w:lang w:eastAsia="en-NZ"/>
        </w:rPr>
        <w:t>ema</w:t>
      </w:r>
      <w:r w:rsidRPr="006050A6">
        <w:rPr>
          <w:rFonts w:ascii="Arial Narrow" w:hAnsi="Arial Narrow" w:cs="Times New Roman"/>
          <w:spacing w:val="1"/>
          <w:lang w:eastAsia="en-NZ"/>
        </w:rPr>
        <w:t xml:space="preserve">il </w:t>
      </w:r>
      <w:hyperlink r:id="rId10" w:history="1">
        <w:r w:rsidR="00F8119A" w:rsidRPr="006050A6">
          <w:rPr>
            <w:rStyle w:val="Hyperlink"/>
            <w:rFonts w:ascii="Arial Narrow" w:hAnsi="Arial Narrow" w:cs="Times New Roman"/>
          </w:rPr>
          <w:t>eo-pvcr@fnu.ac.fj</w:t>
        </w:r>
      </w:hyperlink>
      <w:r w:rsidR="00372500">
        <w:rPr>
          <w:rFonts w:ascii="Arial Narrow" w:hAnsi="Arial Narrow" w:cs="Times New Roman"/>
          <w:spacing w:val="1"/>
          <w:lang w:eastAsia="en-NZ"/>
        </w:rPr>
        <w:t xml:space="preserve"> or to Manager HDR</w:t>
      </w:r>
      <w:r w:rsidR="00603BB6" w:rsidRPr="006050A6">
        <w:rPr>
          <w:rFonts w:ascii="Arial Narrow" w:hAnsi="Arial Narrow" w:cs="Times New Roman"/>
          <w:spacing w:val="1"/>
          <w:lang w:eastAsia="en-NZ"/>
        </w:rPr>
        <w:t xml:space="preserve"> </w:t>
      </w:r>
      <w:hyperlink r:id="rId11" w:history="1">
        <w:r w:rsidR="00226831" w:rsidRPr="006050A6">
          <w:rPr>
            <w:rStyle w:val="Hyperlink"/>
            <w:rFonts w:ascii="Arial Narrow" w:hAnsi="Arial Narrow" w:cs="Times New Roman"/>
            <w:spacing w:val="1"/>
            <w:lang w:eastAsia="en-NZ"/>
          </w:rPr>
          <w:t>deepak.c@fnu.ac.fj</w:t>
        </w:r>
      </w:hyperlink>
    </w:p>
    <w:p w14:paraId="381F8F7D" w14:textId="77777777" w:rsidR="005A7FF9" w:rsidRPr="006050A6" w:rsidRDefault="005A7FF9" w:rsidP="00ED671E">
      <w:pPr>
        <w:spacing w:after="0"/>
        <w:jc w:val="both"/>
        <w:rPr>
          <w:rFonts w:ascii="Arial Narrow" w:hAnsi="Arial Narrow" w:cs="Times New Roman"/>
          <w:spacing w:val="1"/>
          <w:lang w:eastAsia="en-NZ"/>
        </w:rPr>
      </w:pPr>
    </w:p>
    <w:p w14:paraId="79552509" w14:textId="5135DCD0" w:rsidR="005C47AB" w:rsidRPr="006050A6" w:rsidRDefault="00AA3358" w:rsidP="00ED671E">
      <w:pPr>
        <w:spacing w:after="0"/>
        <w:jc w:val="both"/>
        <w:rPr>
          <w:rFonts w:ascii="Arial Narrow" w:hAnsi="Arial Narrow" w:cs="Times New Roman"/>
        </w:rPr>
      </w:pPr>
      <w:r w:rsidRPr="006050A6">
        <w:rPr>
          <w:rFonts w:ascii="Arial Narrow" w:hAnsi="Arial Narrow" w:cs="Times New Roman"/>
          <w:spacing w:val="1"/>
          <w:lang w:eastAsia="en-NZ"/>
        </w:rPr>
        <w:t xml:space="preserve"> </w:t>
      </w:r>
      <w:r w:rsidR="00341086" w:rsidRPr="006050A6">
        <w:rPr>
          <w:rFonts w:ascii="Arial Narrow" w:hAnsi="Arial Narrow" w:cs="Times New Roman"/>
          <w:color w:val="000000"/>
          <w:spacing w:val="-1"/>
          <w:lang w:eastAsia="en-NZ"/>
        </w:rPr>
        <w:t xml:space="preserve">Your </w:t>
      </w:r>
      <w:r w:rsidR="00341086" w:rsidRPr="006050A6">
        <w:rPr>
          <w:rFonts w:ascii="Arial Narrow" w:hAnsi="Arial Narrow" w:cs="Times New Roman"/>
          <w:color w:val="000000"/>
          <w:spacing w:val="-4"/>
          <w:lang w:eastAsia="en-NZ"/>
        </w:rPr>
        <w:t>valuable</w:t>
      </w:r>
      <w:r w:rsidR="00341086" w:rsidRPr="006050A6">
        <w:rPr>
          <w:rFonts w:ascii="Arial Narrow" w:hAnsi="Arial Narrow" w:cs="Times New Roman"/>
          <w:color w:val="000000"/>
          <w:spacing w:val="-7"/>
          <w:lang w:eastAsia="en-NZ"/>
        </w:rPr>
        <w:t xml:space="preserve"> 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c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on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tri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bu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ti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o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n</w:t>
      </w:r>
      <w:r w:rsidR="00341086" w:rsidRPr="006050A6">
        <w:rPr>
          <w:rFonts w:ascii="Arial Narrow" w:hAnsi="Arial Narrow" w:cs="Times New Roman"/>
          <w:color w:val="000000"/>
          <w:spacing w:val="-9"/>
          <w:lang w:eastAsia="en-NZ"/>
        </w:rPr>
        <w:t xml:space="preserve"> 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to</w:t>
      </w:r>
      <w:r w:rsidR="00341086" w:rsidRPr="006050A6">
        <w:rPr>
          <w:rFonts w:ascii="Arial Narrow" w:hAnsi="Arial Narrow" w:cs="Times New Roman"/>
          <w:color w:val="000000"/>
          <w:spacing w:val="-1"/>
          <w:lang w:eastAsia="en-NZ"/>
        </w:rPr>
        <w:t xml:space="preserve"> 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t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h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is</w:t>
      </w:r>
      <w:r w:rsidR="00341086" w:rsidRPr="006050A6">
        <w:rPr>
          <w:rFonts w:ascii="Arial Narrow" w:hAnsi="Arial Narrow" w:cs="Times New Roman"/>
          <w:color w:val="000000"/>
          <w:spacing w:val="-4"/>
          <w:lang w:eastAsia="en-NZ"/>
        </w:rPr>
        <w:t xml:space="preserve"> </w:t>
      </w:r>
      <w:r w:rsidR="00341086" w:rsidRPr="006050A6">
        <w:rPr>
          <w:rFonts w:ascii="Arial Narrow" w:hAnsi="Arial Narrow" w:cs="Times New Roman"/>
          <w:color w:val="000000"/>
          <w:spacing w:val="-1"/>
          <w:lang w:eastAsia="en-NZ"/>
        </w:rPr>
        <w:t>s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t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ud</w:t>
      </w:r>
      <w:r w:rsidR="00341086" w:rsidRPr="006050A6">
        <w:rPr>
          <w:rFonts w:ascii="Arial Narrow" w:hAnsi="Arial Narrow" w:cs="Times New Roman"/>
          <w:color w:val="000000"/>
          <w:spacing w:val="-1"/>
          <w:lang w:eastAsia="en-NZ"/>
        </w:rPr>
        <w:t>e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n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t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’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s</w:t>
      </w:r>
      <w:r w:rsidR="00341086" w:rsidRPr="006050A6">
        <w:rPr>
          <w:rFonts w:ascii="Arial Narrow" w:hAnsi="Arial Narrow" w:cs="Times New Roman"/>
          <w:color w:val="000000"/>
          <w:spacing w:val="-9"/>
          <w:lang w:eastAsia="en-NZ"/>
        </w:rPr>
        <w:t xml:space="preserve"> </w:t>
      </w:r>
      <w:r w:rsidR="00341086" w:rsidRPr="006050A6">
        <w:rPr>
          <w:rFonts w:ascii="Arial Narrow" w:hAnsi="Arial Narrow" w:cs="Times New Roman"/>
          <w:color w:val="000000"/>
          <w:spacing w:val="-1"/>
          <w:lang w:eastAsia="en-NZ"/>
        </w:rPr>
        <w:t>e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x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a</w:t>
      </w:r>
      <w:r w:rsidR="00341086" w:rsidRPr="006050A6">
        <w:rPr>
          <w:rFonts w:ascii="Arial Narrow" w:hAnsi="Arial Narrow" w:cs="Times New Roman"/>
          <w:color w:val="000000"/>
          <w:spacing w:val="-1"/>
          <w:lang w:eastAsia="en-NZ"/>
        </w:rPr>
        <w:t>m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i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na</w:t>
      </w:r>
      <w:r w:rsidR="00341086" w:rsidRPr="006050A6">
        <w:rPr>
          <w:rFonts w:ascii="Arial Narrow" w:hAnsi="Arial Narrow" w:cs="Times New Roman"/>
          <w:color w:val="000000"/>
          <w:lang w:eastAsia="en-NZ"/>
        </w:rPr>
        <w:t>ti</w:t>
      </w:r>
      <w:r w:rsidR="00341086" w:rsidRPr="006050A6">
        <w:rPr>
          <w:rFonts w:ascii="Arial Narrow" w:hAnsi="Arial Narrow" w:cs="Times New Roman"/>
          <w:color w:val="000000"/>
          <w:spacing w:val="1"/>
          <w:lang w:eastAsia="en-NZ"/>
        </w:rPr>
        <w:t>on is highly appreciated.</w:t>
      </w:r>
      <w:r w:rsidR="00341086" w:rsidRPr="006050A6">
        <w:rPr>
          <w:rFonts w:ascii="Arial Narrow" w:hAnsi="Arial Narrow" w:cs="Times New Roman"/>
        </w:rPr>
        <w:t xml:space="preserve"> </w:t>
      </w:r>
    </w:p>
    <w:p w14:paraId="527AB38B" w14:textId="583F4008" w:rsidR="009C39C3" w:rsidRPr="006050A6" w:rsidRDefault="009C39C3" w:rsidP="0093028E">
      <w:pPr>
        <w:spacing w:after="0"/>
        <w:jc w:val="center"/>
        <w:rPr>
          <w:rFonts w:ascii="Arial Narrow" w:hAnsi="Arial Narrow" w:cs="Times New Roman"/>
          <w:lang w:val="en-AU"/>
        </w:rPr>
      </w:pPr>
    </w:p>
    <w:tbl>
      <w:tblPr>
        <w:tblStyle w:val="TableGrid"/>
        <w:tblW w:w="0" w:type="auto"/>
        <w:shd w:val="clear" w:color="auto" w:fill="1F497D" w:themeFill="text2"/>
        <w:tblLook w:val="04A0" w:firstRow="1" w:lastRow="0" w:firstColumn="1" w:lastColumn="0" w:noHBand="0" w:noVBand="1"/>
      </w:tblPr>
      <w:tblGrid>
        <w:gridCol w:w="10456"/>
      </w:tblGrid>
      <w:tr w:rsidR="006050A6" w:rsidRPr="006050A6" w14:paraId="0BA2A76C" w14:textId="77777777" w:rsidTr="006050A6">
        <w:tc>
          <w:tcPr>
            <w:tcW w:w="10456" w:type="dxa"/>
            <w:shd w:val="clear" w:color="auto" w:fill="002060"/>
          </w:tcPr>
          <w:p w14:paraId="09EE0781" w14:textId="46B83FF1" w:rsidR="006050A6" w:rsidRPr="006050A6" w:rsidRDefault="006050A6" w:rsidP="00D43737">
            <w:pPr>
              <w:jc w:val="center"/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</w:pPr>
            <w:r w:rsidRPr="006050A6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>PART A</w:t>
            </w:r>
            <w:r w:rsidR="00995339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 xml:space="preserve"> :  STUDENT DETAILS</w:t>
            </w:r>
          </w:p>
        </w:tc>
      </w:tr>
    </w:tbl>
    <w:p w14:paraId="0D884D46" w14:textId="3733D876" w:rsidR="0027099D" w:rsidRPr="006050A6" w:rsidRDefault="0027099D" w:rsidP="006050A6">
      <w:pPr>
        <w:spacing w:after="0" w:line="360" w:lineRule="auto"/>
        <w:rPr>
          <w:rFonts w:ascii="Arial Narrow" w:hAnsi="Arial Narrow" w:cs="Times New Roman"/>
          <w:b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6"/>
        <w:gridCol w:w="2224"/>
        <w:gridCol w:w="6066"/>
      </w:tblGrid>
      <w:tr w:rsidR="00995339" w:rsidRPr="00995339" w14:paraId="1AF7AD17" w14:textId="77777777" w:rsidTr="00995339">
        <w:tc>
          <w:tcPr>
            <w:tcW w:w="10456" w:type="dxa"/>
            <w:gridSpan w:val="3"/>
          </w:tcPr>
          <w:p w14:paraId="7AFF9177" w14:textId="79965B5D" w:rsidR="00995339" w:rsidRDefault="00995339" w:rsidP="006E2E9B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Candidate Name</w:t>
            </w:r>
            <w:r w:rsidR="00BE1787">
              <w:rPr>
                <w:rFonts w:ascii="Arial Narrow" w:hAnsi="Arial Narrow" w:cs="Times New Roman"/>
                <w:lang w:val="en-AU"/>
              </w:rPr>
              <w:t xml:space="preserve"> :</w:t>
            </w:r>
          </w:p>
          <w:p w14:paraId="25DC9974" w14:textId="2B5BC775" w:rsidR="00995339" w:rsidRPr="00995339" w:rsidRDefault="00995339" w:rsidP="006E2E9B">
            <w:pPr>
              <w:rPr>
                <w:rFonts w:ascii="Arial Narrow" w:hAnsi="Arial Narrow" w:cs="Times New Roman"/>
                <w:lang w:val="en-AU"/>
              </w:rPr>
            </w:pPr>
          </w:p>
        </w:tc>
      </w:tr>
      <w:tr w:rsidR="00995339" w:rsidRPr="00995339" w14:paraId="7435CF51" w14:textId="77777777" w:rsidTr="00995339">
        <w:tc>
          <w:tcPr>
            <w:tcW w:w="10456" w:type="dxa"/>
            <w:gridSpan w:val="3"/>
          </w:tcPr>
          <w:p w14:paraId="307248B3" w14:textId="183BF121" w:rsidR="00995339" w:rsidRDefault="00995339" w:rsidP="006E2E9B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Candidate ID N</w:t>
            </w:r>
            <w:r w:rsidR="00BE1787">
              <w:rPr>
                <w:rFonts w:ascii="Arial Narrow" w:hAnsi="Arial Narrow" w:cs="Times New Roman"/>
                <w:lang w:val="en-AU"/>
              </w:rPr>
              <w:t>umber :</w:t>
            </w:r>
          </w:p>
          <w:p w14:paraId="2AB81CCE" w14:textId="30AB2334" w:rsidR="00995339" w:rsidRPr="00995339" w:rsidRDefault="00995339" w:rsidP="006E2E9B">
            <w:pPr>
              <w:rPr>
                <w:rFonts w:ascii="Arial Narrow" w:hAnsi="Arial Narrow" w:cs="Times New Roman"/>
                <w:lang w:val="en-AU"/>
              </w:rPr>
            </w:pPr>
          </w:p>
        </w:tc>
      </w:tr>
      <w:tr w:rsidR="00995339" w:rsidRPr="00995339" w14:paraId="17A7EEF2" w14:textId="77777777" w:rsidTr="00995339">
        <w:tc>
          <w:tcPr>
            <w:tcW w:w="10456" w:type="dxa"/>
            <w:gridSpan w:val="3"/>
            <w:tcBorders>
              <w:bottom w:val="single" w:sz="4" w:space="0" w:color="000000"/>
            </w:tcBorders>
          </w:tcPr>
          <w:p w14:paraId="0CCD07A6" w14:textId="3D0C8F37" w:rsidR="00995339" w:rsidRDefault="00995339" w:rsidP="006E2E9B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College/ School</w:t>
            </w:r>
            <w:r w:rsidR="00BE1787">
              <w:rPr>
                <w:rFonts w:ascii="Arial Narrow" w:hAnsi="Arial Narrow" w:cs="Times New Roman"/>
                <w:lang w:val="en-AU"/>
              </w:rPr>
              <w:t xml:space="preserve"> :</w:t>
            </w:r>
          </w:p>
          <w:p w14:paraId="4F5F5760" w14:textId="640AC8FA" w:rsidR="00995339" w:rsidRPr="00995339" w:rsidRDefault="00995339" w:rsidP="006E2E9B">
            <w:pPr>
              <w:rPr>
                <w:rFonts w:ascii="Arial Narrow" w:hAnsi="Arial Narrow" w:cs="Times New Roman"/>
                <w:lang w:val="en-AU"/>
              </w:rPr>
            </w:pPr>
          </w:p>
        </w:tc>
      </w:tr>
      <w:tr w:rsidR="00995339" w:rsidRPr="00995339" w14:paraId="60AC40A9" w14:textId="75272495" w:rsidTr="00995339">
        <w:trPr>
          <w:trHeight w:val="414"/>
        </w:trPr>
        <w:tc>
          <w:tcPr>
            <w:tcW w:w="2166" w:type="dxa"/>
            <w:tcBorders>
              <w:top w:val="single" w:sz="4" w:space="0" w:color="000000"/>
              <w:right w:val="single" w:sz="4" w:space="0" w:color="000000"/>
            </w:tcBorders>
          </w:tcPr>
          <w:p w14:paraId="20867110" w14:textId="628CA77F" w:rsidR="00995339" w:rsidRPr="00995339" w:rsidRDefault="00995339" w:rsidP="00995339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Degree to be examined</w:t>
            </w:r>
            <w:r w:rsidR="00BE1787">
              <w:rPr>
                <w:rFonts w:ascii="Arial Narrow" w:hAnsi="Arial Narrow" w:cs="Times New Roman"/>
                <w:lang w:val="en-AU"/>
              </w:rPr>
              <w:t>:</w:t>
            </w:r>
          </w:p>
        </w:tc>
        <w:tc>
          <w:tcPr>
            <w:tcW w:w="2224" w:type="dxa"/>
            <w:tcBorders>
              <w:top w:val="single" w:sz="4" w:space="0" w:color="000000"/>
              <w:right w:val="single" w:sz="4" w:space="0" w:color="000000"/>
            </w:tcBorders>
          </w:tcPr>
          <w:p w14:paraId="6CF5FC62" w14:textId="0506B767" w:rsidR="00995339" w:rsidRDefault="00995339" w:rsidP="00995339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PhD</w:t>
            </w:r>
            <w:r>
              <w:rPr>
                <w:rFonts w:ascii="Arial Narrow" w:hAnsi="Arial Narrow" w:cs="Times New Roman"/>
                <w:lang w:val="en-AU"/>
              </w:rPr>
              <w:t xml:space="preserve">  </w:t>
            </w:r>
            <w:sdt>
              <w:sdtPr>
                <w:rPr>
                  <w:rFonts w:ascii="Arial Narrow" w:hAnsi="Arial Narrow" w:cs="Times New Roman"/>
                </w:rPr>
                <w:id w:val="769127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394E693B" w14:textId="77B81B23" w:rsidR="00995339" w:rsidRPr="00995339" w:rsidRDefault="00995339" w:rsidP="00995339">
            <w:pPr>
              <w:rPr>
                <w:rFonts w:ascii="Arial Narrow" w:hAnsi="Arial Narrow" w:cs="Times New Roman"/>
                <w:lang w:val="en-AU"/>
              </w:rPr>
            </w:pPr>
          </w:p>
        </w:tc>
        <w:tc>
          <w:tcPr>
            <w:tcW w:w="6066" w:type="dxa"/>
            <w:tcBorders>
              <w:top w:val="single" w:sz="4" w:space="0" w:color="000000"/>
              <w:left w:val="single" w:sz="4" w:space="0" w:color="000000"/>
            </w:tcBorders>
          </w:tcPr>
          <w:p w14:paraId="79B36089" w14:textId="723F5042" w:rsidR="00995339" w:rsidRPr="00995339" w:rsidRDefault="00995339" w:rsidP="00995339">
            <w:pPr>
              <w:ind w:left="105"/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Masters by Research</w:t>
            </w:r>
            <w:r>
              <w:rPr>
                <w:rFonts w:ascii="Arial Narrow" w:hAnsi="Arial Narrow" w:cs="Times New Roman"/>
                <w:lang w:val="en-AU"/>
              </w:rPr>
              <w:t xml:space="preserve"> </w:t>
            </w:r>
            <w:sdt>
              <w:sdtPr>
                <w:rPr>
                  <w:rFonts w:ascii="Arial Narrow" w:hAnsi="Arial Narrow" w:cs="Times New Roman"/>
                </w:rPr>
                <w:id w:val="52290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95339" w:rsidRPr="00995339" w14:paraId="14B91BD8" w14:textId="77777777" w:rsidTr="00995339">
        <w:tc>
          <w:tcPr>
            <w:tcW w:w="10456" w:type="dxa"/>
            <w:gridSpan w:val="3"/>
          </w:tcPr>
          <w:p w14:paraId="79E3BFCA" w14:textId="4117A888" w:rsidR="00995339" w:rsidRDefault="00995339" w:rsidP="006E2E9B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Date Thesis received by the examiner</w:t>
            </w:r>
            <w:r w:rsidR="00BE1787">
              <w:rPr>
                <w:rFonts w:ascii="Arial Narrow" w:hAnsi="Arial Narrow" w:cs="Times New Roman"/>
                <w:lang w:val="en-AU"/>
              </w:rPr>
              <w:t xml:space="preserve"> </w:t>
            </w:r>
            <w:r w:rsidRPr="00995339">
              <w:rPr>
                <w:rFonts w:ascii="Arial Narrow" w:hAnsi="Arial Narrow" w:cs="Times New Roman"/>
                <w:lang w:val="en-AU"/>
              </w:rPr>
              <w:t>:</w:t>
            </w:r>
          </w:p>
          <w:p w14:paraId="25C1BE95" w14:textId="397C8AC0" w:rsidR="00995339" w:rsidRPr="00995339" w:rsidRDefault="00995339" w:rsidP="006E2E9B">
            <w:pPr>
              <w:rPr>
                <w:rFonts w:ascii="Arial Narrow" w:hAnsi="Arial Narrow" w:cs="Times New Roman"/>
                <w:lang w:val="en-AU"/>
              </w:rPr>
            </w:pPr>
          </w:p>
        </w:tc>
      </w:tr>
    </w:tbl>
    <w:p w14:paraId="7B64119F" w14:textId="77777777" w:rsidR="008C706F" w:rsidRPr="006050A6" w:rsidRDefault="008C706F" w:rsidP="00E63321">
      <w:pPr>
        <w:spacing w:after="0"/>
        <w:rPr>
          <w:rFonts w:ascii="Arial Narrow" w:hAnsi="Arial Narrow" w:cs="Times New Roman"/>
          <w:lang w:val="en-AU"/>
        </w:rPr>
      </w:pPr>
    </w:p>
    <w:tbl>
      <w:tblPr>
        <w:tblStyle w:val="TableGrid"/>
        <w:tblW w:w="0" w:type="auto"/>
        <w:shd w:val="clear" w:color="auto" w:fill="002060"/>
        <w:tblLook w:val="04A0" w:firstRow="1" w:lastRow="0" w:firstColumn="1" w:lastColumn="0" w:noHBand="0" w:noVBand="1"/>
      </w:tblPr>
      <w:tblGrid>
        <w:gridCol w:w="10456"/>
      </w:tblGrid>
      <w:tr w:rsidR="00995339" w:rsidRPr="00995339" w14:paraId="578BF42B" w14:textId="77777777" w:rsidTr="00BE1787">
        <w:trPr>
          <w:trHeight w:val="246"/>
        </w:trPr>
        <w:tc>
          <w:tcPr>
            <w:tcW w:w="10456" w:type="dxa"/>
            <w:shd w:val="clear" w:color="auto" w:fill="002060"/>
          </w:tcPr>
          <w:p w14:paraId="51E84AD7" w14:textId="0059FCDF" w:rsidR="00995339" w:rsidRPr="00BE1787" w:rsidRDefault="0027099D" w:rsidP="00BE1787">
            <w:pPr>
              <w:jc w:val="center"/>
              <w:rPr>
                <w:rFonts w:ascii="Arial Narrow" w:hAnsi="Arial Narrow" w:cs="Times New Roman"/>
                <w:b/>
                <w:sz w:val="24"/>
                <w:szCs w:val="24"/>
                <w:lang w:val="en-AU"/>
              </w:rPr>
            </w:pPr>
            <w:r w:rsidRPr="006050A6">
              <w:rPr>
                <w:rFonts w:ascii="Arial Narrow" w:hAnsi="Arial Narrow" w:cs="Times New Roman"/>
                <w:lang w:val="en-AU"/>
              </w:rPr>
              <w:t xml:space="preserve"> </w:t>
            </w:r>
            <w:r w:rsidR="00995339" w:rsidRPr="00BE1787">
              <w:rPr>
                <w:rFonts w:ascii="Arial Narrow" w:hAnsi="Arial Narrow" w:cs="Times New Roman"/>
                <w:b/>
                <w:sz w:val="24"/>
                <w:szCs w:val="24"/>
                <w:lang w:val="en-AU"/>
              </w:rPr>
              <w:t>PART B: EXAMINER DETAILS</w:t>
            </w:r>
          </w:p>
        </w:tc>
      </w:tr>
    </w:tbl>
    <w:p w14:paraId="3035FBA2" w14:textId="765AB3FE" w:rsidR="0027099D" w:rsidRPr="006050A6" w:rsidRDefault="0027099D" w:rsidP="005A7FF9">
      <w:pPr>
        <w:spacing w:after="0" w:line="360" w:lineRule="auto"/>
        <w:jc w:val="both"/>
        <w:rPr>
          <w:rFonts w:ascii="Arial Narrow" w:hAnsi="Arial Narrow" w:cs="Times New Roman"/>
          <w:lang w:val="en-AU"/>
        </w:rPr>
      </w:pPr>
      <w:r w:rsidRPr="006050A6">
        <w:rPr>
          <w:rFonts w:ascii="Arial Narrow" w:hAnsi="Arial Narrow" w:cs="Times New Roman"/>
          <w:lang w:val="en-AU"/>
        </w:rPr>
        <w:t xml:space="preserve">(Examiner details shall be kept confidential and </w:t>
      </w:r>
      <w:r w:rsidR="005A7FF9" w:rsidRPr="006050A6">
        <w:rPr>
          <w:rFonts w:ascii="Arial Narrow" w:hAnsi="Arial Narrow" w:cs="Times New Roman"/>
          <w:lang w:val="en-AU"/>
        </w:rPr>
        <w:t>not disclosed</w:t>
      </w:r>
      <w:r w:rsidRPr="006050A6">
        <w:rPr>
          <w:rFonts w:ascii="Arial Narrow" w:hAnsi="Arial Narrow" w:cs="Times New Roman"/>
          <w:lang w:val="en-AU"/>
        </w:rPr>
        <w:t xml:space="preserve"> to the candidate unless the examiner consents to release his/ her ident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6"/>
        <w:gridCol w:w="8490"/>
      </w:tblGrid>
      <w:tr w:rsidR="00995339" w:rsidRPr="00995339" w14:paraId="0B212AE6" w14:textId="77748FE6" w:rsidTr="00995339">
        <w:tc>
          <w:tcPr>
            <w:tcW w:w="1966" w:type="dxa"/>
            <w:tcBorders>
              <w:right w:val="single" w:sz="4" w:space="0" w:color="000000"/>
            </w:tcBorders>
          </w:tcPr>
          <w:p w14:paraId="46D4370F" w14:textId="4963E4E4" w:rsid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Name of Examiner</w:t>
            </w:r>
            <w:r w:rsidR="001505F2">
              <w:rPr>
                <w:rFonts w:ascii="Arial Narrow" w:hAnsi="Arial Narrow" w:cs="Times New Roman"/>
                <w:lang w:val="en-AU"/>
              </w:rPr>
              <w:t xml:space="preserve"> </w:t>
            </w:r>
          </w:p>
          <w:p w14:paraId="20056C87" w14:textId="069615EF" w:rsidR="00995339" w:rsidRP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</w:p>
        </w:tc>
        <w:tc>
          <w:tcPr>
            <w:tcW w:w="8490" w:type="dxa"/>
            <w:tcBorders>
              <w:left w:val="single" w:sz="4" w:space="0" w:color="000000"/>
            </w:tcBorders>
          </w:tcPr>
          <w:p w14:paraId="0E2C9D31" w14:textId="77777777" w:rsidR="00995339" w:rsidRDefault="00995339">
            <w:pPr>
              <w:rPr>
                <w:rFonts w:ascii="Arial Narrow" w:hAnsi="Arial Narrow" w:cs="Times New Roman"/>
                <w:lang w:val="en-AU"/>
              </w:rPr>
            </w:pPr>
          </w:p>
          <w:p w14:paraId="4DC15D7F" w14:textId="77777777" w:rsidR="00995339" w:rsidRP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</w:p>
        </w:tc>
      </w:tr>
      <w:tr w:rsidR="00995339" w:rsidRPr="00995339" w14:paraId="08DE31C2" w14:textId="70B1BFAA" w:rsidTr="00995339">
        <w:tc>
          <w:tcPr>
            <w:tcW w:w="1966" w:type="dxa"/>
            <w:tcBorders>
              <w:right w:val="single" w:sz="4" w:space="0" w:color="000000"/>
            </w:tcBorders>
          </w:tcPr>
          <w:p w14:paraId="7E92B76A" w14:textId="1850C9AF" w:rsid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Examiners Affiliation</w:t>
            </w:r>
          </w:p>
          <w:p w14:paraId="12776158" w14:textId="56510DFE" w:rsidR="00995339" w:rsidRP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</w:p>
        </w:tc>
        <w:tc>
          <w:tcPr>
            <w:tcW w:w="8490" w:type="dxa"/>
            <w:tcBorders>
              <w:left w:val="single" w:sz="4" w:space="0" w:color="000000"/>
            </w:tcBorders>
          </w:tcPr>
          <w:p w14:paraId="60191023" w14:textId="77777777" w:rsidR="00995339" w:rsidRDefault="00995339">
            <w:pPr>
              <w:rPr>
                <w:rFonts w:ascii="Arial Narrow" w:hAnsi="Arial Narrow" w:cs="Times New Roman"/>
                <w:lang w:val="en-AU"/>
              </w:rPr>
            </w:pPr>
          </w:p>
          <w:p w14:paraId="6E12BE3D" w14:textId="77777777" w:rsidR="00995339" w:rsidRP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</w:p>
        </w:tc>
      </w:tr>
      <w:tr w:rsidR="00995339" w:rsidRPr="00995339" w14:paraId="3AC7BD20" w14:textId="42CBD738" w:rsidTr="00995339">
        <w:tc>
          <w:tcPr>
            <w:tcW w:w="1966" w:type="dxa"/>
            <w:tcBorders>
              <w:right w:val="single" w:sz="4" w:space="0" w:color="000000"/>
            </w:tcBorders>
          </w:tcPr>
          <w:p w14:paraId="79902016" w14:textId="6E5603A8" w:rsid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Qualification</w:t>
            </w:r>
          </w:p>
          <w:p w14:paraId="4F278936" w14:textId="5D935E29" w:rsidR="00995339" w:rsidRP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</w:p>
        </w:tc>
        <w:tc>
          <w:tcPr>
            <w:tcW w:w="8490" w:type="dxa"/>
            <w:tcBorders>
              <w:left w:val="single" w:sz="4" w:space="0" w:color="000000"/>
            </w:tcBorders>
          </w:tcPr>
          <w:p w14:paraId="6F39AF1A" w14:textId="77777777" w:rsidR="00995339" w:rsidRDefault="00995339">
            <w:pPr>
              <w:rPr>
                <w:rFonts w:ascii="Arial Narrow" w:hAnsi="Arial Narrow" w:cs="Times New Roman"/>
                <w:lang w:val="en-AU"/>
              </w:rPr>
            </w:pPr>
          </w:p>
          <w:p w14:paraId="210C482D" w14:textId="77777777" w:rsidR="00995339" w:rsidRP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</w:p>
        </w:tc>
      </w:tr>
      <w:tr w:rsidR="00995339" w:rsidRPr="00995339" w14:paraId="2F1D0002" w14:textId="1B1B2B2F" w:rsidTr="00995339">
        <w:tc>
          <w:tcPr>
            <w:tcW w:w="1966" w:type="dxa"/>
            <w:tcBorders>
              <w:right w:val="single" w:sz="4" w:space="0" w:color="000000"/>
            </w:tcBorders>
          </w:tcPr>
          <w:p w14:paraId="12568B44" w14:textId="7E596675" w:rsid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  <w:r w:rsidRPr="00995339">
              <w:rPr>
                <w:rFonts w:ascii="Arial Narrow" w:hAnsi="Arial Narrow" w:cs="Times New Roman"/>
                <w:lang w:val="en-AU"/>
              </w:rPr>
              <w:t>Title</w:t>
            </w:r>
          </w:p>
          <w:p w14:paraId="1BAF4CAB" w14:textId="292BD9FD" w:rsidR="00995339" w:rsidRP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</w:p>
        </w:tc>
        <w:tc>
          <w:tcPr>
            <w:tcW w:w="8490" w:type="dxa"/>
            <w:tcBorders>
              <w:left w:val="single" w:sz="4" w:space="0" w:color="000000"/>
            </w:tcBorders>
          </w:tcPr>
          <w:p w14:paraId="4AD244B0" w14:textId="77777777" w:rsidR="00995339" w:rsidRDefault="00995339">
            <w:pPr>
              <w:rPr>
                <w:rFonts w:ascii="Arial Narrow" w:hAnsi="Arial Narrow" w:cs="Times New Roman"/>
                <w:lang w:val="en-AU"/>
              </w:rPr>
            </w:pPr>
          </w:p>
          <w:p w14:paraId="7C545874" w14:textId="77777777" w:rsidR="00995339" w:rsidRPr="00995339" w:rsidRDefault="00995339" w:rsidP="00302A01">
            <w:pPr>
              <w:rPr>
                <w:rFonts w:ascii="Arial Narrow" w:hAnsi="Arial Narrow" w:cs="Times New Roman"/>
                <w:lang w:val="en-AU"/>
              </w:rPr>
            </w:pPr>
          </w:p>
        </w:tc>
      </w:tr>
    </w:tbl>
    <w:p w14:paraId="10739CD3" w14:textId="3E708D33" w:rsidR="0027099D" w:rsidRDefault="0027099D" w:rsidP="00E63321">
      <w:pPr>
        <w:spacing w:after="0"/>
        <w:rPr>
          <w:rFonts w:ascii="Arial Narrow" w:hAnsi="Arial Narrow" w:cs="Times New Roman"/>
          <w:lang w:val="en-AU"/>
        </w:rPr>
      </w:pPr>
    </w:p>
    <w:p w14:paraId="7EE5A05C" w14:textId="4A45EA86" w:rsidR="00995339" w:rsidRDefault="00995339" w:rsidP="00E63321">
      <w:pPr>
        <w:spacing w:after="0"/>
        <w:rPr>
          <w:rFonts w:ascii="Arial Narrow" w:hAnsi="Arial Narrow" w:cs="Times New Roman"/>
          <w:lang w:val="en-AU"/>
        </w:rPr>
      </w:pPr>
    </w:p>
    <w:p w14:paraId="7742EF51" w14:textId="5DE3F20E" w:rsidR="00995339" w:rsidRDefault="00995339" w:rsidP="00E63321">
      <w:pPr>
        <w:spacing w:after="0"/>
        <w:rPr>
          <w:rFonts w:ascii="Arial Narrow" w:hAnsi="Arial Narrow" w:cs="Times New Roman"/>
          <w:lang w:val="en-AU"/>
        </w:rPr>
      </w:pPr>
    </w:p>
    <w:p w14:paraId="0CC9F834" w14:textId="67073D3A" w:rsidR="00995339" w:rsidRDefault="00995339" w:rsidP="00E63321">
      <w:pPr>
        <w:spacing w:after="0"/>
        <w:rPr>
          <w:rFonts w:ascii="Arial Narrow" w:hAnsi="Arial Narrow" w:cs="Times New Roman"/>
          <w:lang w:val="en-AU"/>
        </w:rPr>
      </w:pPr>
    </w:p>
    <w:p w14:paraId="1BC4C4D8" w14:textId="66C06616" w:rsidR="00834E9D" w:rsidRDefault="00834E9D" w:rsidP="00E63321">
      <w:pPr>
        <w:spacing w:after="0"/>
        <w:rPr>
          <w:rFonts w:ascii="Arial Narrow" w:hAnsi="Arial Narrow" w:cs="Times New Roman"/>
          <w:lang w:val="en-AU"/>
        </w:rPr>
      </w:pPr>
    </w:p>
    <w:p w14:paraId="7E194F1A" w14:textId="277F24AB" w:rsidR="00834E9D" w:rsidRDefault="00834E9D" w:rsidP="00E63321">
      <w:pPr>
        <w:spacing w:after="0"/>
        <w:rPr>
          <w:rFonts w:ascii="Arial Narrow" w:hAnsi="Arial Narrow" w:cs="Times New Roman"/>
          <w:lang w:val="en-AU"/>
        </w:rPr>
      </w:pPr>
    </w:p>
    <w:p w14:paraId="53AE75D5" w14:textId="52AEADC5" w:rsidR="002868E9" w:rsidRDefault="002868E9" w:rsidP="00E63321">
      <w:pPr>
        <w:spacing w:after="0"/>
        <w:rPr>
          <w:rFonts w:ascii="Arial Narrow" w:hAnsi="Arial Narrow" w:cs="Times New Roman"/>
          <w:lang w:val="en-AU"/>
        </w:rPr>
      </w:pPr>
    </w:p>
    <w:p w14:paraId="124D443F" w14:textId="1854E7F7" w:rsidR="002868E9" w:rsidRDefault="002868E9" w:rsidP="00E63321">
      <w:pPr>
        <w:spacing w:after="0"/>
        <w:rPr>
          <w:rFonts w:ascii="Arial Narrow" w:hAnsi="Arial Narrow" w:cs="Times New Roman"/>
          <w:lang w:val="en-AU"/>
        </w:rPr>
      </w:pPr>
    </w:p>
    <w:p w14:paraId="0C53BE9C" w14:textId="42FC9486" w:rsidR="002868E9" w:rsidRDefault="002868E9" w:rsidP="00E63321">
      <w:pPr>
        <w:spacing w:after="0"/>
        <w:rPr>
          <w:rFonts w:ascii="Arial Narrow" w:hAnsi="Arial Narrow" w:cs="Times New Roman"/>
          <w:lang w:val="en-AU"/>
        </w:rPr>
      </w:pPr>
    </w:p>
    <w:p w14:paraId="6EDAAF5F" w14:textId="77777777" w:rsidR="002868E9" w:rsidRDefault="002868E9" w:rsidP="00E63321">
      <w:pPr>
        <w:spacing w:after="0"/>
        <w:rPr>
          <w:rFonts w:ascii="Arial Narrow" w:hAnsi="Arial Narrow" w:cs="Times New Roman"/>
          <w:lang w:val="en-AU"/>
        </w:rPr>
      </w:pPr>
    </w:p>
    <w:p w14:paraId="13EC1077" w14:textId="77777777" w:rsidR="00834E9D" w:rsidRDefault="00834E9D" w:rsidP="00E63321">
      <w:pPr>
        <w:spacing w:after="0"/>
        <w:rPr>
          <w:rFonts w:ascii="Arial Narrow" w:hAnsi="Arial Narrow" w:cs="Times New Roman"/>
          <w:lang w:val="en-AU"/>
        </w:rPr>
      </w:pPr>
    </w:p>
    <w:p w14:paraId="57F5009B" w14:textId="2DABD54C" w:rsidR="002868E9" w:rsidRPr="006050A6" w:rsidRDefault="002868E9" w:rsidP="00E63321">
      <w:pPr>
        <w:spacing w:after="0"/>
        <w:rPr>
          <w:rFonts w:ascii="Arial Narrow" w:hAnsi="Arial Narrow" w:cs="Times New Roman"/>
          <w:lang w:val="en-AU"/>
        </w:rPr>
      </w:pP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0"/>
      </w:tblGrid>
      <w:tr w:rsidR="005C47AB" w:rsidRPr="006050A6" w14:paraId="5CD82834" w14:textId="77777777" w:rsidTr="003228F7">
        <w:trPr>
          <w:trHeight w:val="260"/>
        </w:trPr>
        <w:tc>
          <w:tcPr>
            <w:tcW w:w="10490" w:type="dxa"/>
            <w:shd w:val="clear" w:color="auto" w:fill="002060"/>
            <w:vAlign w:val="center"/>
          </w:tcPr>
          <w:p w14:paraId="4846BD47" w14:textId="62A89D76" w:rsidR="005C47AB" w:rsidRPr="00BE1787" w:rsidRDefault="0093028E" w:rsidP="00BE1787">
            <w:pPr>
              <w:spacing w:after="0" w:line="240" w:lineRule="auto"/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BE1787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lastRenderedPageBreak/>
              <w:t xml:space="preserve">PART </w:t>
            </w:r>
            <w:r w:rsidR="00BE1787" w:rsidRPr="00BE1787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 xml:space="preserve">C : </w:t>
            </w:r>
            <w:r w:rsidR="00BE1787" w:rsidRPr="00BE1787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EXAMINER’S RECOMMENDATION</w:t>
            </w:r>
          </w:p>
        </w:tc>
      </w:tr>
    </w:tbl>
    <w:p w14:paraId="0778C23B" w14:textId="77777777" w:rsidR="00EF69E5" w:rsidRDefault="00EF69E5" w:rsidP="000854E3">
      <w:pPr>
        <w:spacing w:after="0" w:line="240" w:lineRule="auto"/>
        <w:rPr>
          <w:rFonts w:ascii="Arial Narrow" w:hAnsi="Arial Narrow" w:cs="Times New Roman"/>
        </w:rPr>
      </w:pPr>
    </w:p>
    <w:p w14:paraId="25C8D1B8" w14:textId="15B2CD40" w:rsidR="000854E3" w:rsidRPr="006050A6" w:rsidRDefault="000854E3" w:rsidP="000854E3">
      <w:pPr>
        <w:spacing w:after="0" w:line="240" w:lineRule="auto"/>
        <w:rPr>
          <w:rFonts w:ascii="Arial Narrow" w:hAnsi="Arial Narrow" w:cs="Times New Roman"/>
        </w:rPr>
      </w:pPr>
      <w:r w:rsidRPr="006050A6">
        <w:rPr>
          <w:rFonts w:ascii="Arial Narrow" w:hAnsi="Arial Narrow" w:cs="Times New Roman"/>
        </w:rPr>
        <w:t>Bas</w:t>
      </w:r>
      <w:r w:rsidR="00603BB6" w:rsidRPr="006050A6">
        <w:rPr>
          <w:rFonts w:ascii="Arial Narrow" w:hAnsi="Arial Narrow" w:cs="Times New Roman"/>
        </w:rPr>
        <w:t>ed on the examination of the</w:t>
      </w:r>
      <w:r w:rsidRPr="006050A6">
        <w:rPr>
          <w:rFonts w:ascii="Arial Narrow" w:hAnsi="Arial Narrow" w:cs="Times New Roman"/>
        </w:rPr>
        <w:t xml:space="preserve"> </w:t>
      </w:r>
      <w:r w:rsidR="00B0033C">
        <w:rPr>
          <w:rFonts w:ascii="Arial Narrow" w:hAnsi="Arial Narrow" w:cs="Times New Roman"/>
        </w:rPr>
        <w:t>t</w:t>
      </w:r>
      <w:r w:rsidRPr="006050A6">
        <w:rPr>
          <w:rFonts w:ascii="Arial Narrow" w:hAnsi="Arial Narrow" w:cs="Times New Roman"/>
        </w:rPr>
        <w:t xml:space="preserve">hesis, </w:t>
      </w:r>
      <w:r w:rsidR="00EF4204">
        <w:rPr>
          <w:rFonts w:ascii="Arial Narrow" w:hAnsi="Arial Narrow" w:cs="Times New Roman"/>
        </w:rPr>
        <w:t>p</w:t>
      </w:r>
      <w:r w:rsidR="00603BB6" w:rsidRPr="006050A6">
        <w:rPr>
          <w:rFonts w:ascii="Arial Narrow" w:hAnsi="Arial Narrow" w:cs="Times New Roman"/>
        </w:rPr>
        <w:t xml:space="preserve">lease </w:t>
      </w:r>
      <w:r w:rsidRPr="006050A6">
        <w:rPr>
          <w:rFonts w:ascii="Arial Narrow" w:hAnsi="Arial Narrow" w:cs="Times New Roman"/>
        </w:rPr>
        <w:t>make a recommendation on the outcomes of the examination.</w:t>
      </w:r>
    </w:p>
    <w:p w14:paraId="242234D2" w14:textId="77777777" w:rsidR="005C47AB" w:rsidRPr="006050A6" w:rsidRDefault="005C47AB" w:rsidP="005C47AB">
      <w:pPr>
        <w:spacing w:after="0" w:line="240" w:lineRule="auto"/>
        <w:rPr>
          <w:rFonts w:ascii="Arial Narrow" w:hAnsi="Arial Narrow" w:cs="Times New Roman"/>
        </w:rPr>
      </w:pPr>
    </w:p>
    <w:p w14:paraId="4F511FE0" w14:textId="77777777" w:rsidR="005C47AB" w:rsidRPr="006050A6" w:rsidRDefault="005C47AB" w:rsidP="005C47AB">
      <w:pPr>
        <w:spacing w:after="0" w:line="240" w:lineRule="auto"/>
        <w:rPr>
          <w:rFonts w:ascii="Arial Narrow" w:hAnsi="Arial Narrow" w:cs="Times New Roman"/>
        </w:rPr>
      </w:pPr>
      <w:r w:rsidRPr="006050A6">
        <w:rPr>
          <w:rFonts w:ascii="Arial Narrow" w:hAnsi="Arial Narrow" w:cs="Times New Roman"/>
        </w:rPr>
        <w:t>Recommendation: (only one box to be ticked)</w:t>
      </w:r>
    </w:p>
    <w:p w14:paraId="7640A811" w14:textId="77777777" w:rsidR="0012508C" w:rsidRPr="006050A6" w:rsidRDefault="0012508C" w:rsidP="005C47AB">
      <w:pPr>
        <w:spacing w:after="0" w:line="240" w:lineRule="auto"/>
        <w:rPr>
          <w:rFonts w:ascii="Arial Narrow" w:hAnsi="Arial Narrow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"/>
        <w:gridCol w:w="8721"/>
        <w:gridCol w:w="1092"/>
      </w:tblGrid>
      <w:tr w:rsidR="0012508C" w:rsidRPr="006050A6" w14:paraId="1C15AE58" w14:textId="77777777" w:rsidTr="00EF69E5">
        <w:trPr>
          <w:trHeight w:val="232"/>
        </w:trPr>
        <w:tc>
          <w:tcPr>
            <w:tcW w:w="414" w:type="dxa"/>
          </w:tcPr>
          <w:p w14:paraId="297C9042" w14:textId="77E8FE28" w:rsidR="0012508C" w:rsidRPr="006050A6" w:rsidRDefault="008C706F" w:rsidP="0012508C">
            <w:pPr>
              <w:jc w:val="center"/>
              <w:rPr>
                <w:rFonts w:ascii="Arial Narrow" w:hAnsi="Arial Narrow" w:cs="Times New Roman"/>
              </w:rPr>
            </w:pPr>
            <w:r w:rsidRPr="006050A6">
              <w:rPr>
                <w:rFonts w:ascii="Arial Narrow" w:hAnsi="Arial Narrow" w:cs="Times New Roman"/>
              </w:rPr>
              <w:t>I</w:t>
            </w:r>
          </w:p>
        </w:tc>
        <w:tc>
          <w:tcPr>
            <w:tcW w:w="8721" w:type="dxa"/>
          </w:tcPr>
          <w:p w14:paraId="2AB70606" w14:textId="77EAF736" w:rsidR="0012508C" w:rsidRPr="006050A6" w:rsidRDefault="006F7286" w:rsidP="00082EC6">
            <w:pPr>
              <w:rPr>
                <w:rFonts w:ascii="Arial Narrow" w:hAnsi="Arial Narrow" w:cs="Times New Roman"/>
              </w:rPr>
            </w:pPr>
            <w:r w:rsidRPr="006F7286">
              <w:rPr>
                <w:rFonts w:ascii="Arial Narrow" w:hAnsi="Arial Narrow" w:cs="Times New Roman"/>
              </w:rPr>
              <w:t>A clear pass: the candidate proceeds to the oral examination.</w:t>
            </w:r>
            <w:r w:rsidR="00082EC6">
              <w:rPr>
                <w:rFonts w:ascii="Arial Narrow" w:hAnsi="Arial Narrow" w:cs="Times New Roman"/>
              </w:rPr>
              <w:t xml:space="preserve"> </w:t>
            </w:r>
          </w:p>
        </w:tc>
        <w:sdt>
          <w:sdtPr>
            <w:rPr>
              <w:rFonts w:ascii="Arial Narrow" w:hAnsi="Arial Narrow" w:cs="Times New Roman"/>
            </w:rPr>
            <w:id w:val="1068920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2" w:type="dxa"/>
              </w:tcPr>
              <w:p w14:paraId="4A6EEA0C" w14:textId="6D4C4A35" w:rsidR="0012508C" w:rsidRPr="006050A6" w:rsidRDefault="00995339" w:rsidP="0012508C">
                <w:pPr>
                  <w:jc w:val="center"/>
                  <w:rPr>
                    <w:rFonts w:ascii="Arial Narrow" w:hAnsi="Arial Narrow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12508C" w:rsidRPr="006050A6" w14:paraId="4C142197" w14:textId="77777777" w:rsidTr="00EF69E5">
        <w:trPr>
          <w:trHeight w:val="216"/>
        </w:trPr>
        <w:tc>
          <w:tcPr>
            <w:tcW w:w="414" w:type="dxa"/>
          </w:tcPr>
          <w:p w14:paraId="06CE3399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8721" w:type="dxa"/>
          </w:tcPr>
          <w:p w14:paraId="2F9E2EF4" w14:textId="77777777" w:rsidR="0012508C" w:rsidRPr="006050A6" w:rsidRDefault="0012508C" w:rsidP="005C47AB">
            <w:pPr>
              <w:rPr>
                <w:rFonts w:ascii="Arial Narrow" w:hAnsi="Arial Narrow" w:cs="Times New Roman"/>
              </w:rPr>
            </w:pPr>
          </w:p>
        </w:tc>
        <w:tc>
          <w:tcPr>
            <w:tcW w:w="1092" w:type="dxa"/>
          </w:tcPr>
          <w:p w14:paraId="627C0D39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</w:tr>
      <w:tr w:rsidR="0012508C" w:rsidRPr="006050A6" w14:paraId="52113012" w14:textId="77777777" w:rsidTr="00EF69E5">
        <w:trPr>
          <w:trHeight w:val="401"/>
        </w:trPr>
        <w:tc>
          <w:tcPr>
            <w:tcW w:w="414" w:type="dxa"/>
          </w:tcPr>
          <w:p w14:paraId="3B598E8C" w14:textId="1DB5E71F" w:rsidR="0012508C" w:rsidRPr="006050A6" w:rsidRDefault="008C706F" w:rsidP="0012508C">
            <w:pPr>
              <w:jc w:val="center"/>
              <w:rPr>
                <w:rFonts w:ascii="Arial Narrow" w:hAnsi="Arial Narrow" w:cs="Times New Roman"/>
              </w:rPr>
            </w:pPr>
            <w:r w:rsidRPr="006050A6">
              <w:rPr>
                <w:rFonts w:ascii="Arial Narrow" w:hAnsi="Arial Narrow" w:cs="Times New Roman"/>
              </w:rPr>
              <w:t>II</w:t>
            </w:r>
          </w:p>
        </w:tc>
        <w:tc>
          <w:tcPr>
            <w:tcW w:w="8721" w:type="dxa"/>
          </w:tcPr>
          <w:p w14:paraId="75BE71E3" w14:textId="196480BB" w:rsidR="0012508C" w:rsidRPr="006050A6" w:rsidRDefault="006F7286" w:rsidP="00082EC6">
            <w:pPr>
              <w:rPr>
                <w:rFonts w:ascii="Arial Narrow" w:hAnsi="Arial Narrow" w:cs="Times New Roman"/>
              </w:rPr>
            </w:pPr>
            <w:r w:rsidRPr="006F7286">
              <w:rPr>
                <w:rFonts w:ascii="Arial Narrow" w:hAnsi="Arial Narrow" w:cs="Times New Roman"/>
              </w:rPr>
              <w:t>A pass with minor changes: the candidate proceeds to the oral examination after satisfactorily completing the minor changes</w:t>
            </w:r>
            <w:r>
              <w:rPr>
                <w:rFonts w:ascii="Arial Narrow" w:hAnsi="Arial Narrow" w:cs="Times New Roman"/>
              </w:rPr>
              <w:t>.</w:t>
            </w:r>
          </w:p>
        </w:tc>
        <w:sdt>
          <w:sdtPr>
            <w:rPr>
              <w:rFonts w:ascii="Arial Narrow" w:hAnsi="Arial Narrow" w:cs="Times New Roman"/>
            </w:rPr>
            <w:id w:val="1365168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2" w:type="dxa"/>
              </w:tcPr>
              <w:p w14:paraId="26241A49" w14:textId="77777777" w:rsidR="0012508C" w:rsidRPr="006050A6" w:rsidRDefault="0012508C" w:rsidP="0012508C">
                <w:pPr>
                  <w:jc w:val="center"/>
                  <w:rPr>
                    <w:rFonts w:ascii="Arial Narrow" w:hAnsi="Arial Narrow" w:cs="Times New Roman"/>
                  </w:rPr>
                </w:pPr>
                <w:r w:rsidRPr="006050A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12508C" w:rsidRPr="006050A6" w14:paraId="2A28812A" w14:textId="77777777" w:rsidTr="00EF69E5">
        <w:trPr>
          <w:trHeight w:val="200"/>
        </w:trPr>
        <w:tc>
          <w:tcPr>
            <w:tcW w:w="414" w:type="dxa"/>
          </w:tcPr>
          <w:p w14:paraId="786DFC4D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8721" w:type="dxa"/>
          </w:tcPr>
          <w:p w14:paraId="2E75070A" w14:textId="77777777" w:rsidR="0012508C" w:rsidRPr="006050A6" w:rsidRDefault="0012508C" w:rsidP="005C47AB">
            <w:pPr>
              <w:rPr>
                <w:rFonts w:ascii="Arial Narrow" w:hAnsi="Arial Narrow" w:cs="Times New Roman"/>
              </w:rPr>
            </w:pPr>
          </w:p>
        </w:tc>
        <w:tc>
          <w:tcPr>
            <w:tcW w:w="1092" w:type="dxa"/>
          </w:tcPr>
          <w:p w14:paraId="5A9BE838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</w:tr>
      <w:tr w:rsidR="0012508C" w:rsidRPr="006050A6" w14:paraId="62B42616" w14:textId="77777777" w:rsidTr="00EF69E5">
        <w:trPr>
          <w:trHeight w:val="810"/>
        </w:trPr>
        <w:tc>
          <w:tcPr>
            <w:tcW w:w="414" w:type="dxa"/>
          </w:tcPr>
          <w:p w14:paraId="6EEFF369" w14:textId="42A98F57" w:rsidR="0012508C" w:rsidRPr="006050A6" w:rsidRDefault="008C706F" w:rsidP="0012508C">
            <w:pPr>
              <w:jc w:val="center"/>
              <w:rPr>
                <w:rFonts w:ascii="Arial Narrow" w:hAnsi="Arial Narrow" w:cs="Times New Roman"/>
              </w:rPr>
            </w:pPr>
            <w:r w:rsidRPr="006050A6">
              <w:rPr>
                <w:rFonts w:ascii="Arial Narrow" w:hAnsi="Arial Narrow" w:cs="Times New Roman"/>
              </w:rPr>
              <w:t>III</w:t>
            </w:r>
          </w:p>
        </w:tc>
        <w:tc>
          <w:tcPr>
            <w:tcW w:w="8721" w:type="dxa"/>
          </w:tcPr>
          <w:p w14:paraId="0659E41B" w14:textId="356A0A0C" w:rsidR="0012508C" w:rsidRPr="006050A6" w:rsidRDefault="006F7286" w:rsidP="00773D32">
            <w:pPr>
              <w:rPr>
                <w:rFonts w:ascii="Arial Narrow" w:hAnsi="Arial Narrow" w:cs="Times New Roman"/>
              </w:rPr>
            </w:pPr>
            <w:r w:rsidRPr="006F7286">
              <w:rPr>
                <w:rFonts w:ascii="Arial Narrow" w:hAnsi="Arial Narrow" w:cs="Times New Roman"/>
              </w:rPr>
              <w:t xml:space="preserve">A pass with substantial change: the option is provided for the student to revise and resubmit the thesis. It will be decided by HDRC based on examiners' reports for a second examination or for supervisor and HDRC approval. Once the candidate satisfactorily completes the changes approved by HDRC, the candidate can </w:t>
            </w:r>
            <w:r>
              <w:rPr>
                <w:rFonts w:ascii="Arial Narrow" w:hAnsi="Arial Narrow" w:cs="Times New Roman"/>
              </w:rPr>
              <w:t>proceed to the oral examination</w:t>
            </w:r>
            <w:r w:rsidR="00DF1109" w:rsidRPr="00DF1109">
              <w:rPr>
                <w:rFonts w:ascii="Arial Narrow" w:hAnsi="Arial Narrow" w:cs="Times New Roman"/>
              </w:rPr>
              <w:t>.</w:t>
            </w:r>
            <w:r w:rsidR="00082EC6">
              <w:rPr>
                <w:rFonts w:ascii="Arial Narrow" w:hAnsi="Arial Narrow" w:cs="Times New Roman"/>
              </w:rPr>
              <w:t xml:space="preserve"> </w:t>
            </w:r>
          </w:p>
        </w:tc>
        <w:sdt>
          <w:sdtPr>
            <w:rPr>
              <w:rFonts w:ascii="Arial Narrow" w:hAnsi="Arial Narrow" w:cs="Times New Roman"/>
            </w:rPr>
            <w:id w:val="2141924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2" w:type="dxa"/>
              </w:tcPr>
              <w:p w14:paraId="41909515" w14:textId="247D01C1" w:rsidR="0012508C" w:rsidRPr="006050A6" w:rsidRDefault="00371302" w:rsidP="0012508C">
                <w:pPr>
                  <w:jc w:val="center"/>
                  <w:rPr>
                    <w:rFonts w:ascii="Arial Narrow" w:hAnsi="Arial Narrow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12508C" w:rsidRPr="006050A6" w14:paraId="2A923158" w14:textId="77777777" w:rsidTr="00EF69E5">
        <w:trPr>
          <w:trHeight w:val="200"/>
        </w:trPr>
        <w:tc>
          <w:tcPr>
            <w:tcW w:w="414" w:type="dxa"/>
          </w:tcPr>
          <w:p w14:paraId="34260391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8721" w:type="dxa"/>
          </w:tcPr>
          <w:p w14:paraId="3163A8E5" w14:textId="77777777" w:rsidR="0012508C" w:rsidRPr="006050A6" w:rsidRDefault="0012508C" w:rsidP="005C47AB">
            <w:pPr>
              <w:rPr>
                <w:rFonts w:ascii="Arial Narrow" w:hAnsi="Arial Narrow" w:cs="Times New Roman"/>
              </w:rPr>
            </w:pPr>
          </w:p>
        </w:tc>
        <w:tc>
          <w:tcPr>
            <w:tcW w:w="1092" w:type="dxa"/>
          </w:tcPr>
          <w:p w14:paraId="57531D26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</w:tr>
      <w:tr w:rsidR="0012508C" w:rsidRPr="006050A6" w14:paraId="71A7C2BA" w14:textId="77777777" w:rsidTr="00EF69E5">
        <w:trPr>
          <w:trHeight w:val="610"/>
        </w:trPr>
        <w:tc>
          <w:tcPr>
            <w:tcW w:w="414" w:type="dxa"/>
          </w:tcPr>
          <w:p w14:paraId="457BBE15" w14:textId="52367DBB" w:rsidR="0012508C" w:rsidRPr="006050A6" w:rsidRDefault="008C706F" w:rsidP="0012508C">
            <w:pPr>
              <w:jc w:val="center"/>
              <w:rPr>
                <w:rFonts w:ascii="Arial Narrow" w:hAnsi="Arial Narrow" w:cs="Times New Roman"/>
              </w:rPr>
            </w:pPr>
            <w:r w:rsidRPr="006050A6">
              <w:rPr>
                <w:rFonts w:ascii="Arial Narrow" w:hAnsi="Arial Narrow" w:cs="Times New Roman"/>
              </w:rPr>
              <w:t>IV</w:t>
            </w:r>
          </w:p>
        </w:tc>
        <w:tc>
          <w:tcPr>
            <w:tcW w:w="8721" w:type="dxa"/>
          </w:tcPr>
          <w:p w14:paraId="3737FF8D" w14:textId="409E907D" w:rsidR="0012508C" w:rsidRPr="006050A6" w:rsidRDefault="006F7286" w:rsidP="006F7286">
            <w:pPr>
              <w:rPr>
                <w:rFonts w:ascii="Arial Narrow" w:hAnsi="Arial Narrow" w:cs="Times New Roman"/>
              </w:rPr>
            </w:pPr>
            <w:r w:rsidRPr="006F7286">
              <w:rPr>
                <w:rFonts w:ascii="Arial Narrow" w:hAnsi="Arial Narrow" w:cs="Times New Roman"/>
              </w:rPr>
              <w:t>A pass with a major rewrite and resubmit for examination: the option is provided for the student to revise and resubmit the thesis for a new examination. The candidate will proceed to oral examination only when HDRC approves the second examination report.</w:t>
            </w:r>
            <w:r w:rsidR="00CD5E11">
              <w:rPr>
                <w:rFonts w:ascii="Arial Narrow" w:hAnsi="Arial Narrow" w:cs="Times New Roman"/>
              </w:rPr>
              <w:t xml:space="preserve"> </w:t>
            </w:r>
          </w:p>
        </w:tc>
        <w:sdt>
          <w:sdtPr>
            <w:rPr>
              <w:rFonts w:ascii="Arial Narrow" w:hAnsi="Arial Narrow" w:cs="Times New Roman"/>
            </w:rPr>
            <w:id w:val="-1000340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2" w:type="dxa"/>
              </w:tcPr>
              <w:p w14:paraId="7A53887B" w14:textId="541C1FCE" w:rsidR="0012508C" w:rsidRPr="006050A6" w:rsidRDefault="00371302" w:rsidP="0012508C">
                <w:pPr>
                  <w:jc w:val="center"/>
                  <w:rPr>
                    <w:rFonts w:ascii="Arial Narrow" w:hAnsi="Arial Narrow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12508C" w:rsidRPr="006050A6" w14:paraId="058CCF10" w14:textId="77777777" w:rsidTr="00EF69E5">
        <w:trPr>
          <w:trHeight w:val="200"/>
        </w:trPr>
        <w:tc>
          <w:tcPr>
            <w:tcW w:w="414" w:type="dxa"/>
          </w:tcPr>
          <w:p w14:paraId="4BE65713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8721" w:type="dxa"/>
          </w:tcPr>
          <w:p w14:paraId="5EA75755" w14:textId="77777777" w:rsidR="0012508C" w:rsidRPr="006050A6" w:rsidRDefault="0012508C" w:rsidP="005C47AB">
            <w:pPr>
              <w:rPr>
                <w:rFonts w:ascii="Arial Narrow" w:hAnsi="Arial Narrow" w:cs="Times New Roman"/>
              </w:rPr>
            </w:pPr>
          </w:p>
        </w:tc>
        <w:tc>
          <w:tcPr>
            <w:tcW w:w="1092" w:type="dxa"/>
          </w:tcPr>
          <w:p w14:paraId="54CE3324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</w:tr>
      <w:tr w:rsidR="0012508C" w:rsidRPr="006050A6" w14:paraId="2F6A13B9" w14:textId="77777777" w:rsidTr="00EF69E5">
        <w:trPr>
          <w:trHeight w:val="409"/>
        </w:trPr>
        <w:tc>
          <w:tcPr>
            <w:tcW w:w="414" w:type="dxa"/>
          </w:tcPr>
          <w:p w14:paraId="05F04A45" w14:textId="19B07D74" w:rsidR="0012508C" w:rsidRPr="006050A6" w:rsidRDefault="008C706F" w:rsidP="0012508C">
            <w:pPr>
              <w:jc w:val="center"/>
              <w:rPr>
                <w:rFonts w:ascii="Arial Narrow" w:hAnsi="Arial Narrow" w:cs="Times New Roman"/>
              </w:rPr>
            </w:pPr>
            <w:r w:rsidRPr="006050A6">
              <w:rPr>
                <w:rFonts w:ascii="Arial Narrow" w:hAnsi="Arial Narrow" w:cs="Times New Roman"/>
              </w:rPr>
              <w:t>V</w:t>
            </w:r>
          </w:p>
        </w:tc>
        <w:tc>
          <w:tcPr>
            <w:tcW w:w="8721" w:type="dxa"/>
          </w:tcPr>
          <w:p w14:paraId="6E5DE80B" w14:textId="461E4293" w:rsidR="0012508C" w:rsidRPr="00B0033C" w:rsidRDefault="006F7286" w:rsidP="00082EC6">
            <w:pPr>
              <w:rPr>
                <w:rFonts w:ascii="Arial Narrow" w:hAnsi="Arial Narrow" w:cs="Times New Roman"/>
                <w:highlight w:val="yellow"/>
              </w:rPr>
            </w:pPr>
            <w:r w:rsidRPr="006F7286">
              <w:rPr>
                <w:rFonts w:ascii="Arial Narrow" w:hAnsi="Arial Narrow" w:cs="Times New Roman"/>
              </w:rPr>
              <w:t>A fail may result in the option to award another degree on the recommendation of HDRC. Requirements for alternative degrees will apply</w:t>
            </w:r>
            <w:r>
              <w:rPr>
                <w:rFonts w:ascii="Arial Narrow" w:hAnsi="Arial Narrow" w:cs="Times New Roman"/>
              </w:rPr>
              <w:t>.</w:t>
            </w:r>
          </w:p>
        </w:tc>
        <w:sdt>
          <w:sdtPr>
            <w:rPr>
              <w:rFonts w:ascii="Arial Narrow" w:hAnsi="Arial Narrow" w:cs="Times New Roman"/>
            </w:rPr>
            <w:id w:val="-504057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2" w:type="dxa"/>
              </w:tcPr>
              <w:p w14:paraId="239BE9EE" w14:textId="77777777" w:rsidR="0012508C" w:rsidRPr="006050A6" w:rsidRDefault="0012508C" w:rsidP="0012508C">
                <w:pPr>
                  <w:jc w:val="center"/>
                  <w:rPr>
                    <w:rFonts w:ascii="Arial Narrow" w:hAnsi="Arial Narrow" w:cs="Times New Roman"/>
                  </w:rPr>
                </w:pPr>
                <w:r w:rsidRPr="006050A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12508C" w:rsidRPr="006050A6" w14:paraId="1FCBB74B" w14:textId="77777777" w:rsidTr="00EF69E5">
        <w:trPr>
          <w:trHeight w:val="200"/>
        </w:trPr>
        <w:tc>
          <w:tcPr>
            <w:tcW w:w="414" w:type="dxa"/>
          </w:tcPr>
          <w:p w14:paraId="138365E5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8721" w:type="dxa"/>
          </w:tcPr>
          <w:p w14:paraId="32E8B2D2" w14:textId="77777777" w:rsidR="0012508C" w:rsidRPr="00B0033C" w:rsidRDefault="0012508C" w:rsidP="005C47AB">
            <w:pPr>
              <w:rPr>
                <w:rFonts w:ascii="Arial Narrow" w:hAnsi="Arial Narrow" w:cs="Times New Roman"/>
                <w:highlight w:val="yellow"/>
              </w:rPr>
            </w:pPr>
          </w:p>
        </w:tc>
        <w:tc>
          <w:tcPr>
            <w:tcW w:w="1092" w:type="dxa"/>
          </w:tcPr>
          <w:p w14:paraId="2420F7B6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</w:tr>
      <w:tr w:rsidR="0012508C" w:rsidRPr="006050A6" w14:paraId="18EA3014" w14:textId="77777777" w:rsidTr="00EF69E5">
        <w:trPr>
          <w:trHeight w:val="232"/>
        </w:trPr>
        <w:tc>
          <w:tcPr>
            <w:tcW w:w="414" w:type="dxa"/>
          </w:tcPr>
          <w:p w14:paraId="6543783C" w14:textId="2CCC8FAB" w:rsidR="0012508C" w:rsidRPr="006050A6" w:rsidRDefault="008C706F" w:rsidP="0012508C">
            <w:pPr>
              <w:jc w:val="center"/>
              <w:rPr>
                <w:rFonts w:ascii="Arial Narrow" w:hAnsi="Arial Narrow" w:cs="Times New Roman"/>
              </w:rPr>
            </w:pPr>
            <w:r w:rsidRPr="006050A6">
              <w:rPr>
                <w:rFonts w:ascii="Arial Narrow" w:hAnsi="Arial Narrow" w:cs="Times New Roman"/>
              </w:rPr>
              <w:t>VI</w:t>
            </w:r>
          </w:p>
        </w:tc>
        <w:tc>
          <w:tcPr>
            <w:tcW w:w="8721" w:type="dxa"/>
          </w:tcPr>
          <w:p w14:paraId="68687448" w14:textId="37A5B281" w:rsidR="0012508C" w:rsidRPr="006050A6" w:rsidRDefault="006F7286" w:rsidP="006F7286">
            <w:pPr>
              <w:rPr>
                <w:rFonts w:ascii="Arial Narrow" w:hAnsi="Arial Narrow" w:cs="Times New Roman"/>
              </w:rPr>
            </w:pPr>
            <w:r w:rsidRPr="006F7286">
              <w:rPr>
                <w:rFonts w:ascii="Arial Narrow" w:hAnsi="Arial Narrow" w:cs="Times New Roman"/>
              </w:rPr>
              <w:t>A failed thesis: does not merit any qualification.</w:t>
            </w:r>
          </w:p>
        </w:tc>
        <w:sdt>
          <w:sdtPr>
            <w:rPr>
              <w:rFonts w:ascii="Arial Narrow" w:hAnsi="Arial Narrow" w:cs="Times New Roman"/>
            </w:rPr>
            <w:id w:val="1409416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2" w:type="dxa"/>
              </w:tcPr>
              <w:p w14:paraId="0A41C9DF" w14:textId="74A925B2" w:rsidR="0012508C" w:rsidRPr="006050A6" w:rsidRDefault="00CD5E11" w:rsidP="0012508C">
                <w:pPr>
                  <w:jc w:val="center"/>
                  <w:rPr>
                    <w:rFonts w:ascii="Arial Narrow" w:hAnsi="Arial Narrow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  <w:tr w:rsidR="0012508C" w:rsidRPr="006050A6" w14:paraId="6B72C89C" w14:textId="77777777" w:rsidTr="00EF69E5">
        <w:trPr>
          <w:trHeight w:val="200"/>
        </w:trPr>
        <w:tc>
          <w:tcPr>
            <w:tcW w:w="414" w:type="dxa"/>
          </w:tcPr>
          <w:p w14:paraId="6B432E5A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8721" w:type="dxa"/>
          </w:tcPr>
          <w:p w14:paraId="0B5630A7" w14:textId="77777777" w:rsidR="0012508C" w:rsidRPr="006050A6" w:rsidRDefault="0012508C" w:rsidP="005C47AB">
            <w:pPr>
              <w:rPr>
                <w:rFonts w:ascii="Arial Narrow" w:hAnsi="Arial Narrow" w:cs="Times New Roman"/>
              </w:rPr>
            </w:pPr>
          </w:p>
        </w:tc>
        <w:tc>
          <w:tcPr>
            <w:tcW w:w="1092" w:type="dxa"/>
          </w:tcPr>
          <w:p w14:paraId="0495372F" w14:textId="77777777" w:rsidR="0012508C" w:rsidRPr="006050A6" w:rsidRDefault="0012508C" w:rsidP="0012508C">
            <w:pPr>
              <w:jc w:val="center"/>
              <w:rPr>
                <w:rFonts w:ascii="Arial Narrow" w:hAnsi="Arial Narrow" w:cs="Times New Roman"/>
              </w:rPr>
            </w:pPr>
          </w:p>
        </w:tc>
      </w:tr>
      <w:tr w:rsidR="0012508C" w:rsidRPr="006050A6" w14:paraId="3285DBFB" w14:textId="77777777" w:rsidTr="00EF69E5">
        <w:trPr>
          <w:trHeight w:val="401"/>
        </w:trPr>
        <w:tc>
          <w:tcPr>
            <w:tcW w:w="9135" w:type="dxa"/>
            <w:gridSpan w:val="2"/>
          </w:tcPr>
          <w:p w14:paraId="2D86EDE7" w14:textId="0A7735F1" w:rsidR="0012508C" w:rsidRPr="00B0033C" w:rsidRDefault="004E6EE5" w:rsidP="00502022">
            <w:pPr>
              <w:rPr>
                <w:rFonts w:ascii="Arial Narrow" w:hAnsi="Arial Narrow" w:cs="Times New Roman"/>
              </w:rPr>
            </w:pPr>
            <w:r w:rsidRPr="00B0033C">
              <w:rPr>
                <w:rFonts w:ascii="Arial Narrow" w:hAnsi="Arial Narrow" w:cs="Times New Roman"/>
              </w:rPr>
              <w:t>Based on the outcomes of</w:t>
            </w:r>
            <w:r w:rsidR="00C67635" w:rsidRPr="00B0033C">
              <w:rPr>
                <w:rFonts w:ascii="Arial Narrow" w:hAnsi="Arial Narrow" w:cs="Times New Roman"/>
              </w:rPr>
              <w:t xml:space="preserve"> either</w:t>
            </w:r>
            <w:r w:rsidRPr="00B0033C">
              <w:rPr>
                <w:rFonts w:ascii="Arial Narrow" w:hAnsi="Arial Narrow" w:cs="Times New Roman"/>
              </w:rPr>
              <w:t xml:space="preserve"> option </w:t>
            </w:r>
            <w:proofErr w:type="spellStart"/>
            <w:r w:rsidRPr="00B0033C">
              <w:rPr>
                <w:rFonts w:ascii="Arial Narrow" w:hAnsi="Arial Narrow" w:cs="Times New Roman"/>
              </w:rPr>
              <w:t>i</w:t>
            </w:r>
            <w:proofErr w:type="spellEnd"/>
            <w:r w:rsidRPr="00B0033C">
              <w:rPr>
                <w:rFonts w:ascii="Arial Narrow" w:hAnsi="Arial Narrow" w:cs="Times New Roman"/>
              </w:rPr>
              <w:t xml:space="preserve"> or ii, it is recommended that the thesis should be placed on the </w:t>
            </w:r>
            <w:r w:rsidR="0012508C" w:rsidRPr="00B0033C">
              <w:rPr>
                <w:rFonts w:ascii="Arial Narrow" w:hAnsi="Arial Narrow" w:cs="Times New Roman"/>
              </w:rPr>
              <w:t>P</w:t>
            </w:r>
            <w:r w:rsidR="00290645" w:rsidRPr="00B0033C">
              <w:rPr>
                <w:rFonts w:ascii="Arial Narrow" w:hAnsi="Arial Narrow" w:cs="Times New Roman"/>
              </w:rPr>
              <w:t xml:space="preserve">ro </w:t>
            </w:r>
            <w:r w:rsidR="0012508C" w:rsidRPr="00B0033C">
              <w:rPr>
                <w:rFonts w:ascii="Arial Narrow" w:hAnsi="Arial Narrow" w:cs="Times New Roman"/>
              </w:rPr>
              <w:t>V</w:t>
            </w:r>
            <w:r w:rsidR="00290645" w:rsidRPr="00B0033C">
              <w:rPr>
                <w:rFonts w:ascii="Arial Narrow" w:hAnsi="Arial Narrow" w:cs="Times New Roman"/>
              </w:rPr>
              <w:t xml:space="preserve">ice </w:t>
            </w:r>
            <w:r w:rsidR="0012508C" w:rsidRPr="00B0033C">
              <w:rPr>
                <w:rFonts w:ascii="Arial Narrow" w:hAnsi="Arial Narrow" w:cs="Times New Roman"/>
              </w:rPr>
              <w:t>C</w:t>
            </w:r>
            <w:r w:rsidR="00290645" w:rsidRPr="00B0033C">
              <w:rPr>
                <w:rFonts w:ascii="Arial Narrow" w:hAnsi="Arial Narrow" w:cs="Times New Roman"/>
              </w:rPr>
              <w:t>hancellor</w:t>
            </w:r>
            <w:r w:rsidR="00502022" w:rsidRPr="00B0033C">
              <w:rPr>
                <w:rFonts w:ascii="Arial Narrow" w:hAnsi="Arial Narrow" w:cs="Times New Roman"/>
              </w:rPr>
              <w:t xml:space="preserve"> Research’s </w:t>
            </w:r>
            <w:r w:rsidR="00290645" w:rsidRPr="00B0033C">
              <w:rPr>
                <w:rFonts w:ascii="Arial Narrow" w:hAnsi="Arial Narrow" w:cs="Times New Roman"/>
              </w:rPr>
              <w:t>s</w:t>
            </w:r>
            <w:r w:rsidR="0012508C" w:rsidRPr="00B0033C">
              <w:rPr>
                <w:rFonts w:ascii="Arial Narrow" w:hAnsi="Arial Narrow" w:cs="Times New Roman"/>
              </w:rPr>
              <w:t xml:space="preserve"> </w:t>
            </w:r>
            <w:r w:rsidR="00A032B7" w:rsidRPr="00B0033C">
              <w:rPr>
                <w:rFonts w:ascii="Arial Narrow" w:hAnsi="Arial Narrow" w:cs="Times New Roman"/>
              </w:rPr>
              <w:t>l</w:t>
            </w:r>
            <w:r w:rsidR="0012508C" w:rsidRPr="00B0033C">
              <w:rPr>
                <w:rFonts w:ascii="Arial Narrow" w:hAnsi="Arial Narrow" w:cs="Times New Roman"/>
              </w:rPr>
              <w:t>ist for excellence.</w:t>
            </w:r>
          </w:p>
        </w:tc>
        <w:sdt>
          <w:sdtPr>
            <w:rPr>
              <w:rFonts w:ascii="Arial Narrow" w:hAnsi="Arial Narrow" w:cs="Times New Roman"/>
            </w:rPr>
            <w:id w:val="1616556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92" w:type="dxa"/>
              </w:tcPr>
              <w:p w14:paraId="2C6179AE" w14:textId="1A5D1C85" w:rsidR="0012508C" w:rsidRPr="006050A6" w:rsidRDefault="004E6EE5" w:rsidP="0012508C">
                <w:pPr>
                  <w:jc w:val="center"/>
                  <w:rPr>
                    <w:rFonts w:ascii="Arial Narrow" w:hAnsi="Arial Narrow" w:cs="Times New Roman"/>
                  </w:rPr>
                </w:pPr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p>
            </w:tc>
          </w:sdtContent>
        </w:sdt>
      </w:tr>
    </w:tbl>
    <w:p w14:paraId="545508DE" w14:textId="77777777" w:rsidR="005C47AB" w:rsidRPr="006050A6" w:rsidRDefault="005C47AB" w:rsidP="005C47AB">
      <w:pPr>
        <w:spacing w:after="0" w:line="240" w:lineRule="auto"/>
        <w:rPr>
          <w:rFonts w:ascii="Arial Narrow" w:hAnsi="Arial Narrow" w:cs="Times New Roman"/>
        </w:rPr>
      </w:pPr>
    </w:p>
    <w:p w14:paraId="5D4220F0" w14:textId="5594B41C" w:rsidR="005C47AB" w:rsidRPr="00B0033C" w:rsidRDefault="00010871" w:rsidP="0012508C">
      <w:pPr>
        <w:spacing w:after="0" w:line="240" w:lineRule="auto"/>
        <w:jc w:val="both"/>
        <w:rPr>
          <w:rFonts w:ascii="Arial Narrow" w:hAnsi="Arial Narrow" w:cs="Times New Roman"/>
        </w:rPr>
      </w:pPr>
      <w:r w:rsidRPr="00B0033C">
        <w:rPr>
          <w:rFonts w:ascii="Arial Narrow" w:hAnsi="Arial Narrow" w:cs="Times New Roman"/>
        </w:rPr>
        <w:t>Note that the P</w:t>
      </w:r>
      <w:r w:rsidR="00290645" w:rsidRPr="00B0033C">
        <w:rPr>
          <w:rFonts w:ascii="Arial Narrow" w:hAnsi="Arial Narrow" w:cs="Times New Roman"/>
        </w:rPr>
        <w:t xml:space="preserve">ro </w:t>
      </w:r>
      <w:r w:rsidRPr="00B0033C">
        <w:rPr>
          <w:rFonts w:ascii="Arial Narrow" w:hAnsi="Arial Narrow" w:cs="Times New Roman"/>
        </w:rPr>
        <w:t>V</w:t>
      </w:r>
      <w:r w:rsidR="00290645" w:rsidRPr="00B0033C">
        <w:rPr>
          <w:rFonts w:ascii="Arial Narrow" w:hAnsi="Arial Narrow" w:cs="Times New Roman"/>
        </w:rPr>
        <w:t xml:space="preserve">ice </w:t>
      </w:r>
      <w:r w:rsidRPr="00B0033C">
        <w:rPr>
          <w:rFonts w:ascii="Arial Narrow" w:hAnsi="Arial Narrow" w:cs="Times New Roman"/>
        </w:rPr>
        <w:t>C</w:t>
      </w:r>
      <w:r w:rsidR="00290645" w:rsidRPr="00B0033C">
        <w:rPr>
          <w:rFonts w:ascii="Arial Narrow" w:hAnsi="Arial Narrow" w:cs="Times New Roman"/>
        </w:rPr>
        <w:t>hancellor</w:t>
      </w:r>
      <w:r w:rsidR="00502022" w:rsidRPr="00B0033C">
        <w:rPr>
          <w:rFonts w:ascii="Arial Narrow" w:hAnsi="Arial Narrow" w:cs="Times New Roman"/>
        </w:rPr>
        <w:t xml:space="preserve"> Research’s</w:t>
      </w:r>
      <w:r w:rsidRPr="00B0033C">
        <w:rPr>
          <w:rFonts w:ascii="Arial Narrow" w:hAnsi="Arial Narrow" w:cs="Times New Roman"/>
        </w:rPr>
        <w:t xml:space="preserve"> </w:t>
      </w:r>
      <w:r w:rsidR="00290645" w:rsidRPr="00B0033C">
        <w:rPr>
          <w:rFonts w:ascii="Arial Narrow" w:hAnsi="Arial Narrow" w:cs="Times New Roman"/>
        </w:rPr>
        <w:t xml:space="preserve">(PVCR) </w:t>
      </w:r>
      <w:r w:rsidR="00A032B7" w:rsidRPr="00B0033C">
        <w:rPr>
          <w:rFonts w:ascii="Arial Narrow" w:hAnsi="Arial Narrow" w:cs="Times New Roman"/>
        </w:rPr>
        <w:t>l</w:t>
      </w:r>
      <w:r w:rsidRPr="00B0033C">
        <w:rPr>
          <w:rFonts w:ascii="Arial Narrow" w:hAnsi="Arial Narrow" w:cs="Times New Roman"/>
        </w:rPr>
        <w:t xml:space="preserve">ist </w:t>
      </w:r>
      <w:r w:rsidR="00502022" w:rsidRPr="00B0033C">
        <w:rPr>
          <w:rFonts w:ascii="Arial Narrow" w:hAnsi="Arial Narrow" w:cs="Times New Roman"/>
        </w:rPr>
        <w:t xml:space="preserve">for excellence </w:t>
      </w:r>
      <w:r w:rsidRPr="00B0033C">
        <w:rPr>
          <w:rFonts w:ascii="Arial Narrow" w:hAnsi="Arial Narrow" w:cs="Times New Roman"/>
        </w:rPr>
        <w:t>is reserved for thes</w:t>
      </w:r>
      <w:r w:rsidR="0093028E" w:rsidRPr="00B0033C">
        <w:rPr>
          <w:rFonts w:ascii="Arial Narrow" w:hAnsi="Arial Narrow" w:cs="Times New Roman"/>
        </w:rPr>
        <w:t>i</w:t>
      </w:r>
      <w:r w:rsidRPr="00B0033C">
        <w:rPr>
          <w:rFonts w:ascii="Arial Narrow" w:hAnsi="Arial Narrow" w:cs="Times New Roman"/>
        </w:rPr>
        <w:t>s</w:t>
      </w:r>
      <w:r w:rsidR="004E6EE5" w:rsidRPr="00B0033C">
        <w:rPr>
          <w:rFonts w:ascii="Arial Narrow" w:hAnsi="Arial Narrow" w:cs="Times New Roman"/>
        </w:rPr>
        <w:t xml:space="preserve"> that are judged </w:t>
      </w:r>
      <w:r w:rsidR="00C67635" w:rsidRPr="00B0033C">
        <w:rPr>
          <w:rFonts w:ascii="Arial Narrow" w:hAnsi="Arial Narrow" w:cs="Times New Roman"/>
        </w:rPr>
        <w:t>to be of original contribution to the subject field, is of high</w:t>
      </w:r>
      <w:r w:rsidR="00502022" w:rsidRPr="00B0033C">
        <w:rPr>
          <w:rFonts w:ascii="Arial Narrow" w:hAnsi="Arial Narrow" w:cs="Times New Roman"/>
        </w:rPr>
        <w:t>-</w:t>
      </w:r>
      <w:r w:rsidR="00C67635" w:rsidRPr="00B0033C">
        <w:rPr>
          <w:rFonts w:ascii="Arial Narrow" w:hAnsi="Arial Narrow" w:cs="Times New Roman"/>
        </w:rPr>
        <w:t>quality in</w:t>
      </w:r>
      <w:r w:rsidR="00502022" w:rsidRPr="00B0033C">
        <w:rPr>
          <w:rFonts w:ascii="Arial Narrow" w:hAnsi="Arial Narrow" w:cs="Times New Roman"/>
        </w:rPr>
        <w:t xml:space="preserve"> </w:t>
      </w:r>
      <w:r w:rsidR="00C67635" w:rsidRPr="00B0033C">
        <w:rPr>
          <w:rFonts w:ascii="Arial Narrow" w:hAnsi="Arial Narrow" w:cs="Times New Roman"/>
        </w:rPr>
        <w:t xml:space="preserve">terms of scholarship, and have received exceptional comments from the external </w:t>
      </w:r>
      <w:r w:rsidR="00502022" w:rsidRPr="00B0033C">
        <w:rPr>
          <w:rFonts w:ascii="Arial Narrow" w:hAnsi="Arial Narrow" w:cs="Times New Roman"/>
        </w:rPr>
        <w:t xml:space="preserve">examiners. </w:t>
      </w:r>
      <w:r w:rsidRPr="00B0033C">
        <w:rPr>
          <w:rFonts w:ascii="Arial Narrow" w:hAnsi="Arial Narrow" w:cs="Times New Roman"/>
        </w:rPr>
        <w:t xml:space="preserve">A prerequisite for qualification for the PVCR’s </w:t>
      </w:r>
      <w:r w:rsidR="0093028E" w:rsidRPr="00B0033C">
        <w:rPr>
          <w:rFonts w:ascii="Arial Narrow" w:hAnsi="Arial Narrow" w:cs="Times New Roman"/>
        </w:rPr>
        <w:t>l</w:t>
      </w:r>
      <w:r w:rsidRPr="00B0033C">
        <w:rPr>
          <w:rFonts w:ascii="Arial Narrow" w:hAnsi="Arial Narrow" w:cs="Times New Roman"/>
        </w:rPr>
        <w:t>ist</w:t>
      </w:r>
      <w:r w:rsidR="00502022" w:rsidRPr="00B0033C">
        <w:rPr>
          <w:rFonts w:ascii="Arial Narrow" w:hAnsi="Arial Narrow" w:cs="Times New Roman"/>
        </w:rPr>
        <w:t xml:space="preserve"> for excellence </w:t>
      </w:r>
      <w:r w:rsidRPr="00B0033C">
        <w:rPr>
          <w:rFonts w:ascii="Arial Narrow" w:hAnsi="Arial Narrow" w:cs="Times New Roman"/>
        </w:rPr>
        <w:t xml:space="preserve">is the passing of the </w:t>
      </w:r>
      <w:r w:rsidR="00773D32" w:rsidRPr="00B0033C">
        <w:rPr>
          <w:rFonts w:ascii="Arial Narrow" w:hAnsi="Arial Narrow" w:cs="Times New Roman"/>
        </w:rPr>
        <w:t>t</w:t>
      </w:r>
      <w:r w:rsidRPr="00B0033C">
        <w:rPr>
          <w:rFonts w:ascii="Arial Narrow" w:hAnsi="Arial Narrow" w:cs="Times New Roman"/>
        </w:rPr>
        <w:t>hesis without any requirement</w:t>
      </w:r>
      <w:r w:rsidR="00502022" w:rsidRPr="00B0033C">
        <w:rPr>
          <w:rFonts w:ascii="Arial Narrow" w:hAnsi="Arial Narrow" w:cs="Times New Roman"/>
        </w:rPr>
        <w:t>s</w:t>
      </w:r>
      <w:r w:rsidRPr="00B0033C">
        <w:rPr>
          <w:rFonts w:ascii="Arial Narrow" w:hAnsi="Arial Narrow" w:cs="Times New Roman"/>
        </w:rPr>
        <w:t xml:space="preserve"> for more than minor corrections. Inclusion on the PVCR’s </w:t>
      </w:r>
      <w:r w:rsidR="0093028E" w:rsidRPr="00B0033C">
        <w:rPr>
          <w:rFonts w:ascii="Arial Narrow" w:hAnsi="Arial Narrow" w:cs="Times New Roman"/>
        </w:rPr>
        <w:t>l</w:t>
      </w:r>
      <w:r w:rsidRPr="00B0033C">
        <w:rPr>
          <w:rFonts w:ascii="Arial Narrow" w:hAnsi="Arial Narrow" w:cs="Times New Roman"/>
        </w:rPr>
        <w:t>ist, which is at the discretion of the PVCR</w:t>
      </w:r>
      <w:r w:rsidR="00290645" w:rsidRPr="00B0033C">
        <w:rPr>
          <w:rFonts w:ascii="Arial Narrow" w:hAnsi="Arial Narrow" w:cs="Times New Roman"/>
        </w:rPr>
        <w:t xml:space="preserve"> and the </w:t>
      </w:r>
      <w:r w:rsidRPr="00B0033C">
        <w:rPr>
          <w:rFonts w:ascii="Arial Narrow" w:hAnsi="Arial Narrow" w:cs="Times New Roman"/>
        </w:rPr>
        <w:t>H</w:t>
      </w:r>
      <w:r w:rsidR="00290645" w:rsidRPr="00B0033C">
        <w:rPr>
          <w:rFonts w:ascii="Arial Narrow" w:hAnsi="Arial Narrow" w:cs="Times New Roman"/>
        </w:rPr>
        <w:t xml:space="preserve">igher </w:t>
      </w:r>
      <w:r w:rsidRPr="00B0033C">
        <w:rPr>
          <w:rFonts w:ascii="Arial Narrow" w:hAnsi="Arial Narrow" w:cs="Times New Roman"/>
        </w:rPr>
        <w:t>D</w:t>
      </w:r>
      <w:r w:rsidR="00290645" w:rsidRPr="00B0033C">
        <w:rPr>
          <w:rFonts w:ascii="Arial Narrow" w:hAnsi="Arial Narrow" w:cs="Times New Roman"/>
        </w:rPr>
        <w:t xml:space="preserve">egree by </w:t>
      </w:r>
      <w:r w:rsidRPr="00B0033C">
        <w:rPr>
          <w:rFonts w:ascii="Arial Narrow" w:hAnsi="Arial Narrow" w:cs="Times New Roman"/>
        </w:rPr>
        <w:t>R</w:t>
      </w:r>
      <w:r w:rsidR="00290645" w:rsidRPr="00B0033C">
        <w:rPr>
          <w:rFonts w:ascii="Arial Narrow" w:hAnsi="Arial Narrow" w:cs="Times New Roman"/>
        </w:rPr>
        <w:t xml:space="preserve">esearch </w:t>
      </w:r>
      <w:r w:rsidRPr="00B0033C">
        <w:rPr>
          <w:rFonts w:ascii="Arial Narrow" w:hAnsi="Arial Narrow" w:cs="Times New Roman"/>
        </w:rPr>
        <w:t>C</w:t>
      </w:r>
      <w:r w:rsidR="00290645" w:rsidRPr="00B0033C">
        <w:rPr>
          <w:rFonts w:ascii="Arial Narrow" w:hAnsi="Arial Narrow" w:cs="Times New Roman"/>
        </w:rPr>
        <w:t>ommittee</w:t>
      </w:r>
      <w:r w:rsidRPr="00B0033C">
        <w:rPr>
          <w:rFonts w:ascii="Arial Narrow" w:hAnsi="Arial Narrow" w:cs="Times New Roman"/>
        </w:rPr>
        <w:t xml:space="preserve">, also takes into account the timeliness of completion, and will be awarded each year to the top </w:t>
      </w:r>
      <w:r w:rsidR="0012508C" w:rsidRPr="00B0033C">
        <w:rPr>
          <w:rFonts w:ascii="Arial Narrow" w:hAnsi="Arial Narrow" w:cs="Times New Roman"/>
        </w:rPr>
        <w:t xml:space="preserve">doctoral </w:t>
      </w:r>
      <w:r w:rsidR="00502022" w:rsidRPr="00B0033C">
        <w:rPr>
          <w:rFonts w:ascii="Arial Narrow" w:hAnsi="Arial Narrow" w:cs="Times New Roman"/>
        </w:rPr>
        <w:t xml:space="preserve">and masters by research candidates. </w:t>
      </w:r>
    </w:p>
    <w:p w14:paraId="29D5B9C4" w14:textId="77777777" w:rsidR="00707B01" w:rsidRPr="006050A6" w:rsidRDefault="00707B01" w:rsidP="0093028E">
      <w:pPr>
        <w:spacing w:after="0" w:line="240" w:lineRule="auto"/>
        <w:jc w:val="center"/>
        <w:rPr>
          <w:rFonts w:ascii="Arial Narrow" w:hAnsi="Arial Narrow" w:cs="Times New Roman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07B01" w:rsidRPr="00BE1787" w14:paraId="18A14681" w14:textId="77777777" w:rsidTr="003B039B">
        <w:tc>
          <w:tcPr>
            <w:tcW w:w="10456" w:type="dxa"/>
            <w:shd w:val="clear" w:color="auto" w:fill="17365D" w:themeFill="text2" w:themeFillShade="BF"/>
          </w:tcPr>
          <w:p w14:paraId="73297603" w14:textId="2C8BC5E3" w:rsidR="003B039B" w:rsidRPr="00BE1787" w:rsidRDefault="00EF4204" w:rsidP="006050A6">
            <w:pPr>
              <w:jc w:val="center"/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 xml:space="preserve">PART D: </w:t>
            </w:r>
            <w:r w:rsidR="006050A6" w:rsidRPr="00BE1787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>CONFIDENTIALITY WAIVER</w:t>
            </w:r>
          </w:p>
        </w:tc>
      </w:tr>
    </w:tbl>
    <w:p w14:paraId="4F015D86" w14:textId="77777777" w:rsidR="00403572" w:rsidRDefault="00403572" w:rsidP="00613DDF">
      <w:pPr>
        <w:spacing w:after="0" w:line="240" w:lineRule="auto"/>
        <w:rPr>
          <w:rFonts w:ascii="Arial Narrow" w:hAnsi="Arial Narrow" w:cs="Times New Roman"/>
        </w:rPr>
      </w:pPr>
    </w:p>
    <w:p w14:paraId="75C6BEA6" w14:textId="5EE16EC7" w:rsidR="000854E3" w:rsidRDefault="00BA6B6A" w:rsidP="00BA6B6A">
      <w:pPr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I have read the </w:t>
      </w:r>
      <w:r w:rsidR="00556782">
        <w:rPr>
          <w:rFonts w:ascii="Arial Narrow" w:hAnsi="Arial Narrow" w:cs="Times New Roman"/>
        </w:rPr>
        <w:t xml:space="preserve">FNU </w:t>
      </w:r>
      <w:r w:rsidR="00603BB6" w:rsidRPr="00403572">
        <w:rPr>
          <w:rFonts w:ascii="Arial Narrow" w:hAnsi="Arial Narrow" w:cs="Times New Roman"/>
        </w:rPr>
        <w:t xml:space="preserve">External Examiner Guideline for Research </w:t>
      </w:r>
      <w:r w:rsidR="00556782">
        <w:rPr>
          <w:rFonts w:ascii="Arial Narrow" w:hAnsi="Arial Narrow" w:cs="Times New Roman"/>
        </w:rPr>
        <w:t>Degrees.</w:t>
      </w:r>
    </w:p>
    <w:p w14:paraId="0963BDEF" w14:textId="77777777" w:rsidR="00BA6B6A" w:rsidRPr="005A7FF9" w:rsidRDefault="00BA6B6A" w:rsidP="00BA6B6A">
      <w:pPr>
        <w:spacing w:after="0" w:line="240" w:lineRule="auto"/>
        <w:rPr>
          <w:rFonts w:ascii="Arial Narrow" w:hAnsi="Arial Narrow"/>
        </w:rPr>
      </w:pPr>
    </w:p>
    <w:p w14:paraId="4675EB96" w14:textId="2B1DF741" w:rsidR="0066565C" w:rsidRPr="006050A6" w:rsidRDefault="002E7695" w:rsidP="0066565C">
      <w:pPr>
        <w:spacing w:after="0" w:line="240" w:lineRule="auto"/>
        <w:jc w:val="both"/>
        <w:rPr>
          <w:rFonts w:ascii="Arial Narrow" w:hAnsi="Arial Narrow" w:cs="Times New Roman"/>
        </w:rPr>
      </w:pPr>
      <w:r w:rsidRPr="006050A6">
        <w:rPr>
          <w:rFonts w:ascii="Arial Narrow" w:hAnsi="Arial Narrow" w:cs="Times New Roman"/>
        </w:rPr>
        <w:t>Please note that your report will initially be released to th</w:t>
      </w:r>
      <w:r w:rsidR="0066565C" w:rsidRPr="006050A6">
        <w:rPr>
          <w:rFonts w:ascii="Arial Narrow" w:hAnsi="Arial Narrow" w:cs="Times New Roman"/>
        </w:rPr>
        <w:t xml:space="preserve">e candidate and their supervisors </w:t>
      </w:r>
      <w:r w:rsidRPr="006050A6">
        <w:rPr>
          <w:rFonts w:ascii="Arial Narrow" w:hAnsi="Arial Narrow" w:cs="Times New Roman"/>
        </w:rPr>
        <w:t>once the H</w:t>
      </w:r>
      <w:r w:rsidR="0066565C" w:rsidRPr="006050A6">
        <w:rPr>
          <w:rFonts w:ascii="Arial Narrow" w:hAnsi="Arial Narrow" w:cs="Times New Roman"/>
        </w:rPr>
        <w:t xml:space="preserve">igher </w:t>
      </w:r>
      <w:r w:rsidRPr="006050A6">
        <w:rPr>
          <w:rFonts w:ascii="Arial Narrow" w:hAnsi="Arial Narrow" w:cs="Times New Roman"/>
        </w:rPr>
        <w:t>D</w:t>
      </w:r>
      <w:r w:rsidR="0066565C" w:rsidRPr="006050A6">
        <w:rPr>
          <w:rFonts w:ascii="Arial Narrow" w:hAnsi="Arial Narrow" w:cs="Times New Roman"/>
        </w:rPr>
        <w:t xml:space="preserve">egree by </w:t>
      </w:r>
      <w:r w:rsidRPr="006050A6">
        <w:rPr>
          <w:rFonts w:ascii="Arial Narrow" w:hAnsi="Arial Narrow" w:cs="Times New Roman"/>
        </w:rPr>
        <w:t>R</w:t>
      </w:r>
      <w:r w:rsidR="0066565C" w:rsidRPr="006050A6">
        <w:rPr>
          <w:rFonts w:ascii="Arial Narrow" w:hAnsi="Arial Narrow" w:cs="Times New Roman"/>
        </w:rPr>
        <w:t xml:space="preserve">esearch </w:t>
      </w:r>
      <w:r w:rsidRPr="006050A6">
        <w:rPr>
          <w:rFonts w:ascii="Arial Narrow" w:hAnsi="Arial Narrow" w:cs="Times New Roman"/>
        </w:rPr>
        <w:t>C</w:t>
      </w:r>
      <w:r w:rsidR="0066565C" w:rsidRPr="006050A6">
        <w:rPr>
          <w:rFonts w:ascii="Arial Narrow" w:hAnsi="Arial Narrow" w:cs="Times New Roman"/>
        </w:rPr>
        <w:t>ommittee</w:t>
      </w:r>
      <w:r w:rsidRPr="006050A6">
        <w:rPr>
          <w:rFonts w:ascii="Arial Narrow" w:hAnsi="Arial Narrow" w:cs="Times New Roman"/>
        </w:rPr>
        <w:t xml:space="preserve"> has approved the</w:t>
      </w:r>
      <w:r w:rsidR="0066565C" w:rsidRPr="006050A6">
        <w:rPr>
          <w:rFonts w:ascii="Arial Narrow" w:hAnsi="Arial Narrow" w:cs="Times New Roman"/>
        </w:rPr>
        <w:t xml:space="preserve"> Examiners’ </w:t>
      </w:r>
      <w:r w:rsidR="008C706F" w:rsidRPr="006050A6">
        <w:rPr>
          <w:rFonts w:ascii="Arial Narrow" w:hAnsi="Arial Narrow" w:cs="Times New Roman"/>
        </w:rPr>
        <w:t>R</w:t>
      </w:r>
      <w:r w:rsidR="0066565C" w:rsidRPr="006050A6">
        <w:rPr>
          <w:rFonts w:ascii="Arial Narrow" w:hAnsi="Arial Narrow" w:cs="Times New Roman"/>
        </w:rPr>
        <w:t>eports.</w:t>
      </w:r>
      <w:r w:rsidRPr="006050A6">
        <w:rPr>
          <w:rFonts w:ascii="Arial Narrow" w:hAnsi="Arial Narrow" w:cs="Times New Roman"/>
        </w:rPr>
        <w:t xml:space="preserve"> </w:t>
      </w:r>
      <w:r w:rsidR="00010871" w:rsidRPr="006050A6">
        <w:rPr>
          <w:rFonts w:ascii="Arial Narrow" w:hAnsi="Arial Narrow" w:cs="Times New Roman"/>
        </w:rPr>
        <w:t>O</w:t>
      </w:r>
      <w:r w:rsidR="0033034E" w:rsidRPr="006050A6">
        <w:rPr>
          <w:rFonts w:ascii="Arial Narrow" w:hAnsi="Arial Narrow" w:cs="Times New Roman"/>
        </w:rPr>
        <w:t xml:space="preserve">ral </w:t>
      </w:r>
      <w:r w:rsidRPr="006050A6">
        <w:rPr>
          <w:rFonts w:ascii="Arial Narrow" w:hAnsi="Arial Narrow" w:cs="Times New Roman"/>
        </w:rPr>
        <w:t xml:space="preserve">Examination </w:t>
      </w:r>
      <w:r w:rsidR="0066565C" w:rsidRPr="006050A6">
        <w:rPr>
          <w:rFonts w:ascii="Arial Narrow" w:hAnsi="Arial Narrow" w:cs="Times New Roman"/>
        </w:rPr>
        <w:t xml:space="preserve">questions will help clarify unclear issues identified in the </w:t>
      </w:r>
      <w:r w:rsidR="00773D32" w:rsidRPr="006050A6">
        <w:rPr>
          <w:rFonts w:ascii="Arial Narrow" w:hAnsi="Arial Narrow" w:cs="Times New Roman"/>
        </w:rPr>
        <w:t>t</w:t>
      </w:r>
      <w:r w:rsidR="0066565C" w:rsidRPr="006050A6">
        <w:rPr>
          <w:rFonts w:ascii="Arial Narrow" w:hAnsi="Arial Narrow" w:cs="Times New Roman"/>
        </w:rPr>
        <w:t xml:space="preserve">hesis during the </w:t>
      </w:r>
      <w:r w:rsidR="008C706F" w:rsidRPr="006050A6">
        <w:rPr>
          <w:rFonts w:ascii="Arial Narrow" w:hAnsi="Arial Narrow" w:cs="Times New Roman"/>
        </w:rPr>
        <w:t>O</w:t>
      </w:r>
      <w:r w:rsidR="0066565C" w:rsidRPr="006050A6">
        <w:rPr>
          <w:rFonts w:ascii="Arial Narrow" w:hAnsi="Arial Narrow" w:cs="Times New Roman"/>
        </w:rPr>
        <w:t xml:space="preserve">ral </w:t>
      </w:r>
      <w:r w:rsidR="008C706F" w:rsidRPr="006050A6">
        <w:rPr>
          <w:rFonts w:ascii="Arial Narrow" w:hAnsi="Arial Narrow" w:cs="Times New Roman"/>
        </w:rPr>
        <w:t>E</w:t>
      </w:r>
      <w:r w:rsidR="0066565C" w:rsidRPr="006050A6">
        <w:rPr>
          <w:rFonts w:ascii="Arial Narrow" w:hAnsi="Arial Narrow" w:cs="Times New Roman"/>
        </w:rPr>
        <w:t xml:space="preserve">xamination. </w:t>
      </w:r>
    </w:p>
    <w:p w14:paraId="050C7BE3" w14:textId="77777777" w:rsidR="0066565C" w:rsidRPr="006050A6" w:rsidRDefault="0066565C" w:rsidP="0066565C">
      <w:pPr>
        <w:spacing w:after="0" w:line="240" w:lineRule="auto"/>
        <w:jc w:val="both"/>
        <w:rPr>
          <w:rFonts w:ascii="Arial Narrow" w:hAnsi="Arial Narrow" w:cs="Times New Roman"/>
        </w:rPr>
      </w:pPr>
    </w:p>
    <w:p w14:paraId="648CCB28" w14:textId="66BE90FB" w:rsidR="002E7695" w:rsidRPr="006050A6" w:rsidRDefault="00502022" w:rsidP="0066565C">
      <w:pPr>
        <w:spacing w:after="0" w:line="240" w:lineRule="auto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Your recommendation </w:t>
      </w:r>
      <w:r w:rsidR="0066565C" w:rsidRPr="006050A6">
        <w:rPr>
          <w:rFonts w:ascii="Arial Narrow" w:hAnsi="Arial Narrow" w:cs="Times New Roman"/>
        </w:rPr>
        <w:t xml:space="preserve">will help identify candidates for </w:t>
      </w:r>
      <w:r w:rsidR="002E7695" w:rsidRPr="006050A6">
        <w:rPr>
          <w:rFonts w:ascii="Arial Narrow" w:hAnsi="Arial Narrow" w:cs="Times New Roman"/>
        </w:rPr>
        <w:t xml:space="preserve">the </w:t>
      </w:r>
      <w:r w:rsidR="00010871" w:rsidRPr="006050A6">
        <w:rPr>
          <w:rFonts w:ascii="Arial Narrow" w:hAnsi="Arial Narrow" w:cs="Times New Roman"/>
        </w:rPr>
        <w:t xml:space="preserve">PVCR’s list </w:t>
      </w:r>
      <w:r w:rsidR="002E7695" w:rsidRPr="006050A6">
        <w:rPr>
          <w:rFonts w:ascii="Arial Narrow" w:hAnsi="Arial Narrow" w:cs="Times New Roman"/>
        </w:rPr>
        <w:t>for</w:t>
      </w:r>
      <w:r>
        <w:rPr>
          <w:rFonts w:ascii="Arial Narrow" w:hAnsi="Arial Narrow" w:cs="Times New Roman"/>
        </w:rPr>
        <w:t xml:space="preserve"> excellence. </w:t>
      </w:r>
      <w:r w:rsidR="002E7695" w:rsidRPr="006050A6">
        <w:rPr>
          <w:rFonts w:ascii="Arial Narrow" w:hAnsi="Arial Narrow" w:cs="Times New Roman"/>
        </w:rPr>
        <w:t xml:space="preserve"> </w:t>
      </w:r>
    </w:p>
    <w:p w14:paraId="085AAA42" w14:textId="77777777" w:rsidR="002E7695" w:rsidRPr="006050A6" w:rsidRDefault="002E7695" w:rsidP="0066565C">
      <w:pPr>
        <w:spacing w:after="0" w:line="240" w:lineRule="auto"/>
        <w:jc w:val="both"/>
        <w:rPr>
          <w:rFonts w:ascii="Arial Narrow" w:hAnsi="Arial Narrow" w:cs="Times New Roman"/>
        </w:rPr>
      </w:pPr>
    </w:p>
    <w:p w14:paraId="19424899" w14:textId="77777777" w:rsidR="002E7695" w:rsidRPr="006050A6" w:rsidRDefault="002E7695" w:rsidP="005C47AB">
      <w:pPr>
        <w:spacing w:after="0" w:line="240" w:lineRule="auto"/>
        <w:rPr>
          <w:rFonts w:ascii="Arial Narrow" w:hAnsi="Arial Narrow" w:cs="Times New Roman"/>
        </w:rPr>
      </w:pPr>
      <w:r w:rsidRPr="006050A6">
        <w:rPr>
          <w:rFonts w:ascii="Arial Narrow" w:hAnsi="Arial Narrow" w:cs="Times New Roman"/>
        </w:rPr>
        <w:t xml:space="preserve">Your name will not be released to the candidate unless you have indicated </w:t>
      </w:r>
      <w:r w:rsidR="006545E1" w:rsidRPr="006050A6">
        <w:rPr>
          <w:rFonts w:ascii="Arial Narrow" w:hAnsi="Arial Narrow" w:cs="Times New Roman"/>
        </w:rPr>
        <w:t xml:space="preserve">an </w:t>
      </w:r>
      <w:r w:rsidRPr="006050A6">
        <w:rPr>
          <w:rFonts w:ascii="Arial Narrow" w:hAnsi="Arial Narrow" w:cs="Times New Roman"/>
        </w:rPr>
        <w:t xml:space="preserve">agreement by ticking the box below. </w:t>
      </w:r>
    </w:p>
    <w:p w14:paraId="4662C686" w14:textId="77777777" w:rsidR="00403572" w:rsidRDefault="00403572" w:rsidP="005C47AB">
      <w:pPr>
        <w:spacing w:after="0" w:line="240" w:lineRule="auto"/>
        <w:rPr>
          <w:rFonts w:ascii="Arial Narrow" w:hAnsi="Arial Narrow" w:cs="Times New Roman"/>
        </w:rPr>
      </w:pPr>
    </w:p>
    <w:p w14:paraId="6EE51D3E" w14:textId="43664B47" w:rsidR="002E7695" w:rsidRPr="006050A6" w:rsidRDefault="002E7695" w:rsidP="005C47AB">
      <w:pPr>
        <w:spacing w:after="0" w:line="240" w:lineRule="auto"/>
        <w:rPr>
          <w:rFonts w:ascii="Arial Narrow" w:hAnsi="Arial Narrow" w:cs="Times New Roman"/>
        </w:rPr>
      </w:pPr>
      <w:r w:rsidRPr="006050A6">
        <w:rPr>
          <w:rFonts w:ascii="Arial Narrow" w:hAnsi="Arial Narrow" w:cs="Times New Roman"/>
        </w:rPr>
        <w:t>I agree to allow my name to be released to the candidate</w:t>
      </w:r>
      <w:r w:rsidRPr="006050A6">
        <w:rPr>
          <w:rFonts w:ascii="Arial Narrow" w:hAnsi="Arial Narrow" w:cs="Times New Roman"/>
        </w:rPr>
        <w:tab/>
      </w:r>
      <w:r w:rsidRPr="006050A6">
        <w:rPr>
          <w:rFonts w:ascii="Arial Narrow" w:hAnsi="Arial Narrow" w:cs="Times New Roman"/>
        </w:rPr>
        <w:tab/>
      </w:r>
      <w:r w:rsidRPr="006050A6">
        <w:rPr>
          <w:rFonts w:ascii="Arial Narrow" w:hAnsi="Arial Narrow" w:cs="Times New Roman"/>
        </w:rPr>
        <w:tab/>
      </w:r>
      <w:sdt>
        <w:sdtPr>
          <w:rPr>
            <w:rFonts w:ascii="Arial Narrow" w:hAnsi="Arial Narrow" w:cs="Times New Roman"/>
          </w:rPr>
          <w:id w:val="-1056783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5339">
            <w:rPr>
              <w:rFonts w:ascii="MS Gothic" w:eastAsia="MS Gothic" w:hAnsi="MS Gothic" w:cs="Times New Roman" w:hint="eastAsia"/>
            </w:rPr>
            <w:t>☐</w:t>
          </w:r>
        </w:sdtContent>
      </w:sdt>
    </w:p>
    <w:p w14:paraId="275C107B" w14:textId="77777777" w:rsidR="00CD3905" w:rsidRPr="006050A6" w:rsidRDefault="00CD3905" w:rsidP="005C47AB">
      <w:pPr>
        <w:spacing w:after="0" w:line="240" w:lineRule="auto"/>
        <w:rPr>
          <w:rFonts w:ascii="Arial Narrow" w:hAnsi="Arial Narrow" w:cs="Times New Roman"/>
        </w:rPr>
      </w:pPr>
    </w:p>
    <w:p w14:paraId="627D47B0" w14:textId="53B16CE5" w:rsidR="00CD3905" w:rsidRPr="006050A6" w:rsidRDefault="00CD3905" w:rsidP="005C47AB">
      <w:pPr>
        <w:spacing w:after="0" w:line="240" w:lineRule="auto"/>
        <w:rPr>
          <w:rFonts w:ascii="Arial Narrow" w:hAnsi="Arial Narrow" w:cs="Times New Roman"/>
        </w:rPr>
      </w:pPr>
      <w:r w:rsidRPr="006050A6">
        <w:rPr>
          <w:rFonts w:ascii="Arial Narrow" w:hAnsi="Arial Narrow" w:cs="Times New Roman"/>
        </w:rPr>
        <w:t>Name:</w:t>
      </w:r>
      <w:r w:rsidRPr="006050A6">
        <w:rPr>
          <w:rFonts w:ascii="Arial Narrow" w:hAnsi="Arial Narrow" w:cstheme="minorHAnsi"/>
          <w:bCs/>
          <w:color w:val="808080" w:themeColor="background1" w:themeShade="80"/>
        </w:rPr>
        <w:t xml:space="preserve"> </w:t>
      </w:r>
      <w:sdt>
        <w:sdtPr>
          <w:rPr>
            <w:rFonts w:ascii="Arial Narrow" w:hAnsi="Arial Narrow" w:cstheme="minorHAnsi"/>
            <w:bCs/>
            <w:color w:val="808080" w:themeColor="background1" w:themeShade="80"/>
          </w:rPr>
          <w:id w:val="-823812057"/>
          <w:placeholder>
            <w:docPart w:val="ACDF54F2C58A457FAB18205C1E97009C"/>
          </w:placeholder>
          <w:showingPlcHdr/>
        </w:sdtPr>
        <w:sdtEndPr/>
        <w:sdtContent>
          <w:r w:rsidRPr="006050A6">
            <w:rPr>
              <w:rFonts w:ascii="Arial Narrow" w:hAnsi="Arial Narrow"/>
              <w:color w:val="808080"/>
            </w:rPr>
            <w:t>Click here to enter text.</w:t>
          </w:r>
        </w:sdtContent>
      </w:sdt>
    </w:p>
    <w:p w14:paraId="6F26F3CB" w14:textId="77777777" w:rsidR="00CD3905" w:rsidRPr="006050A6" w:rsidRDefault="00CD3905" w:rsidP="005C47AB">
      <w:pPr>
        <w:spacing w:after="0" w:line="240" w:lineRule="auto"/>
        <w:rPr>
          <w:rFonts w:ascii="Arial Narrow" w:hAnsi="Arial Narrow" w:cs="Times New Roman"/>
        </w:rPr>
      </w:pPr>
    </w:p>
    <w:p w14:paraId="22B02409" w14:textId="77777777" w:rsidR="00CD3905" w:rsidRPr="006050A6" w:rsidRDefault="00CD3905" w:rsidP="005C47AB">
      <w:pPr>
        <w:spacing w:after="0" w:line="240" w:lineRule="auto"/>
        <w:rPr>
          <w:rFonts w:ascii="Arial Narrow" w:hAnsi="Arial Narrow" w:cs="Times New Roman"/>
        </w:rPr>
      </w:pPr>
    </w:p>
    <w:p w14:paraId="669FB860" w14:textId="7C2B42D7" w:rsidR="002E7695" w:rsidRPr="006050A6" w:rsidRDefault="002E7695" w:rsidP="005C47AB">
      <w:pPr>
        <w:spacing w:after="0" w:line="240" w:lineRule="auto"/>
        <w:rPr>
          <w:rFonts w:ascii="Arial Narrow" w:hAnsi="Arial Narrow" w:cs="Times New Roman"/>
        </w:rPr>
      </w:pPr>
      <w:r w:rsidRPr="006050A6">
        <w:rPr>
          <w:rFonts w:ascii="Arial Narrow" w:hAnsi="Arial Narrow" w:cs="Times New Roman"/>
        </w:rPr>
        <w:t>Signed: ……………………………………………………</w:t>
      </w:r>
      <w:r w:rsidR="003404EC" w:rsidRPr="006050A6">
        <w:rPr>
          <w:rFonts w:ascii="Arial Narrow" w:hAnsi="Arial Narrow" w:cs="Times New Roman"/>
        </w:rPr>
        <w:t>…………………..</w:t>
      </w:r>
      <w:r w:rsidR="003404EC" w:rsidRPr="006050A6">
        <w:rPr>
          <w:rFonts w:ascii="Arial Narrow" w:hAnsi="Arial Narrow" w:cs="Times New Roman"/>
        </w:rPr>
        <w:tab/>
        <w:t>Date:</w:t>
      </w:r>
      <w:r w:rsidR="003404EC" w:rsidRPr="006050A6">
        <w:rPr>
          <w:rFonts w:ascii="Arial Narrow" w:hAnsi="Arial Narrow"/>
          <w:bCs/>
        </w:rPr>
        <w:t xml:space="preserve"> </w:t>
      </w:r>
      <w:sdt>
        <w:sdtPr>
          <w:rPr>
            <w:rFonts w:ascii="Arial Narrow" w:hAnsi="Arial Narrow"/>
            <w:bCs/>
          </w:rPr>
          <w:id w:val="2136372481"/>
          <w:placeholder>
            <w:docPart w:val="DE792709CD244BC6BF0455927DF314C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404EC" w:rsidRPr="006050A6">
            <w:rPr>
              <w:rFonts w:ascii="Arial Narrow" w:hAnsi="Arial Narrow"/>
              <w:color w:val="808080"/>
            </w:rPr>
            <w:t>Click here to enter a date.</w:t>
          </w:r>
        </w:sdtContent>
      </w:sdt>
    </w:p>
    <w:p w14:paraId="537481F4" w14:textId="169BBA3C" w:rsidR="0093028E" w:rsidRPr="006050A6" w:rsidRDefault="0093028E" w:rsidP="005C47AB">
      <w:pPr>
        <w:spacing w:after="0" w:line="240" w:lineRule="auto"/>
        <w:rPr>
          <w:rFonts w:ascii="Arial Narrow" w:hAnsi="Arial Narrow" w:cs="Times New Roma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35"/>
      </w:tblGrid>
      <w:tr w:rsidR="002E7695" w:rsidRPr="006050A6" w14:paraId="594E62D8" w14:textId="77777777" w:rsidTr="003228F7">
        <w:trPr>
          <w:trHeight w:val="260"/>
        </w:trPr>
        <w:tc>
          <w:tcPr>
            <w:tcW w:w="10235" w:type="dxa"/>
            <w:shd w:val="clear" w:color="auto" w:fill="002060"/>
            <w:vAlign w:val="center"/>
          </w:tcPr>
          <w:p w14:paraId="34AFDA17" w14:textId="5A8ED4D7" w:rsidR="002E7695" w:rsidRPr="00BE1787" w:rsidRDefault="00707B01" w:rsidP="00922921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</w:pPr>
            <w:r w:rsidRPr="00BE1787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 xml:space="preserve">PART </w:t>
            </w:r>
            <w:r w:rsidR="00EF4204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>E</w:t>
            </w:r>
            <w:r w:rsidR="00BE1787" w:rsidRPr="00BE1787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 xml:space="preserve"> : EVALUATION</w:t>
            </w:r>
          </w:p>
        </w:tc>
      </w:tr>
    </w:tbl>
    <w:p w14:paraId="54E2B725" w14:textId="77777777" w:rsidR="009E1845" w:rsidRPr="006050A6" w:rsidRDefault="009E1845" w:rsidP="005C47AB">
      <w:pPr>
        <w:spacing w:after="0" w:line="240" w:lineRule="auto"/>
        <w:rPr>
          <w:rFonts w:ascii="Arial Narrow" w:hAnsi="Arial Narrow" w:cs="Times New Roman"/>
          <w:b/>
        </w:rPr>
      </w:pPr>
    </w:p>
    <w:p w14:paraId="2F32E50B" w14:textId="77E64618" w:rsidR="002E7695" w:rsidRPr="00BE1787" w:rsidRDefault="00995339" w:rsidP="00BE1787">
      <w:pPr>
        <w:spacing w:after="0" w:line="240" w:lineRule="auto"/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t xml:space="preserve">  </w:t>
      </w:r>
      <w:r w:rsidR="00BE1787">
        <w:rPr>
          <w:rFonts w:ascii="Arial Narrow" w:hAnsi="Arial Narrow" w:cs="Times New Roman"/>
          <w:b/>
        </w:rPr>
        <w:t xml:space="preserve"> </w:t>
      </w:r>
      <w:r w:rsidR="002E7695" w:rsidRPr="006050A6">
        <w:rPr>
          <w:rFonts w:ascii="Arial Narrow" w:hAnsi="Arial Narrow" w:cs="Times New Roman"/>
          <w:b/>
          <w:i/>
        </w:rPr>
        <w:t xml:space="preserve">This section will be released to the candidate </w:t>
      </w:r>
      <w:r w:rsidR="0066565C" w:rsidRPr="006050A6">
        <w:rPr>
          <w:rFonts w:ascii="Arial Narrow" w:hAnsi="Arial Narrow" w:cs="Times New Roman"/>
          <w:b/>
          <w:i/>
        </w:rPr>
        <w:t xml:space="preserve">and their supervisors </w:t>
      </w:r>
      <w:r w:rsidR="00502022">
        <w:rPr>
          <w:rFonts w:ascii="Arial Narrow" w:hAnsi="Arial Narrow" w:cs="Times New Roman"/>
          <w:b/>
          <w:i/>
        </w:rPr>
        <w:t>before</w:t>
      </w:r>
      <w:r w:rsidR="002E7695" w:rsidRPr="006050A6">
        <w:rPr>
          <w:rFonts w:ascii="Arial Narrow" w:hAnsi="Arial Narrow" w:cs="Times New Roman"/>
          <w:b/>
          <w:i/>
        </w:rPr>
        <w:t xml:space="preserve"> the Oral Examination</w:t>
      </w:r>
      <w:r w:rsidR="0066565C" w:rsidRPr="006050A6">
        <w:rPr>
          <w:rFonts w:ascii="Arial Narrow" w:hAnsi="Arial Narrow" w:cs="Times New Roman"/>
          <w:b/>
          <w:i/>
        </w:rPr>
        <w:t xml:space="preserve">. </w:t>
      </w:r>
      <w:r w:rsidR="002E7695" w:rsidRPr="006050A6">
        <w:rPr>
          <w:rFonts w:ascii="Arial Narrow" w:hAnsi="Arial Narrow" w:cs="Times New Roman"/>
          <w:b/>
          <w:i/>
        </w:rPr>
        <w:t xml:space="preserve"> </w:t>
      </w:r>
    </w:p>
    <w:p w14:paraId="4E89920A" w14:textId="77777777" w:rsidR="002E7695" w:rsidRPr="006050A6" w:rsidRDefault="002E7695" w:rsidP="0093028E">
      <w:pPr>
        <w:spacing w:after="0" w:line="240" w:lineRule="auto"/>
        <w:ind w:firstLine="142"/>
        <w:rPr>
          <w:rFonts w:ascii="Arial Narrow" w:hAnsi="Arial Narrow" w:cs="Times New Roman"/>
          <w:b/>
          <w:i/>
        </w:rPr>
      </w:pPr>
    </w:p>
    <w:p w14:paraId="0EB46892" w14:textId="628B58BA" w:rsidR="002E7695" w:rsidRPr="006050A6" w:rsidRDefault="00BE1787" w:rsidP="0093028E">
      <w:pPr>
        <w:spacing w:after="0" w:line="240" w:lineRule="auto"/>
        <w:ind w:firstLine="142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</w:t>
      </w:r>
      <w:r w:rsidR="002E7695" w:rsidRPr="006050A6">
        <w:rPr>
          <w:rFonts w:ascii="Arial Narrow" w:hAnsi="Arial Narrow" w:cs="Times New Roman"/>
        </w:rPr>
        <w:t xml:space="preserve">Candidate’s name: </w:t>
      </w:r>
      <w:sdt>
        <w:sdtPr>
          <w:rPr>
            <w:rFonts w:ascii="Arial Narrow" w:hAnsi="Arial Narrow" w:cstheme="minorHAnsi"/>
            <w:bCs/>
            <w:color w:val="808080" w:themeColor="background1" w:themeShade="80"/>
          </w:rPr>
          <w:id w:val="1125198017"/>
          <w:placeholder>
            <w:docPart w:val="F39725DCFD474B719B8480AC78C2C0B8"/>
          </w:placeholder>
          <w:showingPlcHdr/>
        </w:sdtPr>
        <w:sdtEndPr/>
        <w:sdtContent>
          <w:r w:rsidR="003404EC" w:rsidRPr="006050A6">
            <w:rPr>
              <w:rFonts w:ascii="Arial Narrow" w:hAnsi="Arial Narrow"/>
              <w:color w:val="808080"/>
            </w:rPr>
            <w:t>Click here to enter text.</w:t>
          </w:r>
        </w:sdtContent>
      </w:sdt>
    </w:p>
    <w:p w14:paraId="3A1C61D6" w14:textId="77777777" w:rsidR="003404EC" w:rsidRPr="006050A6" w:rsidRDefault="003404EC" w:rsidP="0093028E">
      <w:pPr>
        <w:spacing w:after="0" w:line="240" w:lineRule="auto"/>
        <w:ind w:firstLine="142"/>
        <w:rPr>
          <w:rFonts w:ascii="Arial Narrow" w:hAnsi="Arial Narrow" w:cs="Times New Roman"/>
        </w:rPr>
      </w:pPr>
    </w:p>
    <w:p w14:paraId="6DE21C71" w14:textId="32EFE969" w:rsidR="002E7695" w:rsidRPr="006050A6" w:rsidRDefault="002E7695" w:rsidP="0093028E">
      <w:pPr>
        <w:spacing w:after="0" w:line="240" w:lineRule="auto"/>
        <w:ind w:firstLine="142"/>
        <w:rPr>
          <w:rFonts w:ascii="Arial Narrow" w:hAnsi="Arial Narrow" w:cs="Times New Roman"/>
        </w:rPr>
      </w:pPr>
      <w:r w:rsidRPr="006050A6">
        <w:rPr>
          <w:rFonts w:ascii="Arial Narrow" w:hAnsi="Arial Narrow" w:cs="Times New Roman"/>
        </w:rPr>
        <w:t xml:space="preserve">Thesis title: </w:t>
      </w:r>
      <w:sdt>
        <w:sdtPr>
          <w:rPr>
            <w:rFonts w:ascii="Arial Narrow" w:hAnsi="Arial Narrow" w:cstheme="minorHAnsi"/>
            <w:bCs/>
            <w:color w:val="808080" w:themeColor="background1" w:themeShade="80"/>
          </w:rPr>
          <w:id w:val="937497365"/>
          <w:placeholder>
            <w:docPart w:val="0E4757012FDA4231A54CF4C8AC4F5754"/>
          </w:placeholder>
          <w:showingPlcHdr/>
        </w:sdtPr>
        <w:sdtEndPr/>
        <w:sdtContent>
          <w:r w:rsidR="00773D32" w:rsidRPr="006050A6">
            <w:rPr>
              <w:rStyle w:val="PlaceholderText"/>
              <w:rFonts w:ascii="Arial Narrow" w:hAnsi="Arial Narrow"/>
            </w:rPr>
            <w:t>Click here to enter text.</w:t>
          </w:r>
        </w:sdtContent>
      </w:sdt>
    </w:p>
    <w:p w14:paraId="166A02C1" w14:textId="77777777" w:rsidR="002E7695" w:rsidRPr="006050A6" w:rsidRDefault="002E7695" w:rsidP="0093028E">
      <w:pPr>
        <w:spacing w:after="0" w:line="240" w:lineRule="auto"/>
        <w:ind w:firstLine="142"/>
        <w:rPr>
          <w:rFonts w:ascii="Arial Narrow" w:hAnsi="Arial Narrow" w:cs="Times New Roman"/>
        </w:rPr>
      </w:pPr>
    </w:p>
    <w:p w14:paraId="7BF86892" w14:textId="1932D28A" w:rsidR="002E7695" w:rsidRPr="006050A6" w:rsidRDefault="00E00243" w:rsidP="0093028E">
      <w:pPr>
        <w:spacing w:after="0" w:line="240" w:lineRule="auto"/>
        <w:ind w:left="142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The examiner is to provide a report on each criteri</w:t>
      </w:r>
      <w:r w:rsidR="00502022">
        <w:rPr>
          <w:rFonts w:ascii="Arial Narrow" w:hAnsi="Arial Narrow" w:cs="Times New Roman"/>
        </w:rPr>
        <w:t>on</w:t>
      </w:r>
      <w:r>
        <w:rPr>
          <w:rFonts w:ascii="Arial Narrow" w:hAnsi="Arial Narrow" w:cs="Times New Roman"/>
        </w:rPr>
        <w:t xml:space="preserve"> of assessment to ascertain </w:t>
      </w:r>
      <w:r w:rsidR="00502022">
        <w:rPr>
          <w:rFonts w:ascii="Arial Narrow" w:hAnsi="Arial Narrow" w:cs="Times New Roman"/>
        </w:rPr>
        <w:t xml:space="preserve">the </w:t>
      </w:r>
      <w:r>
        <w:rPr>
          <w:rFonts w:ascii="Arial Narrow" w:hAnsi="Arial Narrow" w:cs="Times New Roman"/>
        </w:rPr>
        <w:t>quality, comprehensiveness</w:t>
      </w:r>
      <w:r w:rsidR="00502022">
        <w:rPr>
          <w:rFonts w:ascii="Arial Narrow" w:hAnsi="Arial Narrow" w:cs="Times New Roman"/>
        </w:rPr>
        <w:t>,</w:t>
      </w:r>
      <w:r>
        <w:rPr>
          <w:rFonts w:ascii="Arial Narrow" w:hAnsi="Arial Narrow" w:cs="Times New Roman"/>
        </w:rPr>
        <w:t xml:space="preserve"> and originality of the research.  </w:t>
      </w:r>
    </w:p>
    <w:p w14:paraId="03D0ADAB" w14:textId="77777777" w:rsidR="002E7695" w:rsidRPr="006050A6" w:rsidRDefault="002E7695" w:rsidP="005C47AB">
      <w:pPr>
        <w:spacing w:after="0" w:line="240" w:lineRule="auto"/>
        <w:rPr>
          <w:rFonts w:ascii="Arial Narrow" w:hAnsi="Arial Narrow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2E7695" w:rsidRPr="006050A6" w14:paraId="0156198E" w14:textId="77777777" w:rsidTr="00403572">
        <w:trPr>
          <w:trHeight w:val="1628"/>
        </w:trPr>
        <w:tc>
          <w:tcPr>
            <w:tcW w:w="10348" w:type="dxa"/>
          </w:tcPr>
          <w:p w14:paraId="77A319B6" w14:textId="2CFBE04F" w:rsidR="003D4E7F" w:rsidRPr="006050A6" w:rsidRDefault="005D4748" w:rsidP="003D4E7F">
            <w:pPr>
              <w:rPr>
                <w:rFonts w:ascii="Arial Narrow" w:hAnsi="Arial Narrow" w:cs="Times New Roman"/>
                <w:i/>
              </w:rPr>
            </w:pPr>
            <w:r w:rsidRPr="006050A6">
              <w:rPr>
                <w:rFonts w:ascii="Arial Narrow" w:hAnsi="Arial Narrow" w:cs="Times New Roman"/>
                <w:b/>
              </w:rPr>
              <w:t xml:space="preserve">Nature and scope of the investigation </w:t>
            </w:r>
            <w:r w:rsidR="003D4E7F" w:rsidRPr="006050A6">
              <w:rPr>
                <w:rFonts w:ascii="Arial Narrow" w:hAnsi="Arial Narrow" w:cs="Times New Roman"/>
                <w:i/>
              </w:rPr>
              <w:t xml:space="preserve"> </w:t>
            </w:r>
            <w:r w:rsidRPr="006050A6">
              <w:rPr>
                <w:rFonts w:ascii="Arial Narrow" w:hAnsi="Arial Narrow" w:cs="Times New Roman"/>
                <w:i/>
              </w:rPr>
              <w:t xml:space="preserve"> </w:t>
            </w:r>
          </w:p>
          <w:p w14:paraId="471E5BD8" w14:textId="77777777" w:rsidR="002E7695" w:rsidRPr="006050A6" w:rsidRDefault="00EF69E5" w:rsidP="005C47AB">
            <w:pPr>
              <w:rPr>
                <w:rFonts w:ascii="Arial Narrow" w:hAnsi="Arial Narrow" w:cs="Times New Roman"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948203981"/>
                <w:placeholder>
                  <w:docPart w:val="C85E211597B74B54A0C6369D32722E24"/>
                </w:placeholder>
                <w:showingPlcHdr/>
              </w:sdtPr>
              <w:sdtEndPr/>
              <w:sdtContent>
                <w:r w:rsidR="003D4E7F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72B649B4" w14:textId="77777777" w:rsidR="002E7695" w:rsidRPr="006050A6" w:rsidRDefault="002E7695" w:rsidP="005C47AB">
            <w:pPr>
              <w:rPr>
                <w:rFonts w:ascii="Arial Narrow" w:hAnsi="Arial Narrow" w:cs="Times New Roman"/>
                <w:i/>
              </w:rPr>
            </w:pPr>
          </w:p>
          <w:p w14:paraId="42BBC0E4" w14:textId="77777777" w:rsidR="002E7695" w:rsidRPr="006050A6" w:rsidRDefault="002E7695" w:rsidP="005C47AB">
            <w:pPr>
              <w:rPr>
                <w:rFonts w:ascii="Arial Narrow" w:hAnsi="Arial Narrow" w:cs="Times New Roman"/>
                <w:i/>
              </w:rPr>
            </w:pPr>
          </w:p>
          <w:p w14:paraId="3A63CA1E" w14:textId="77777777" w:rsidR="00922921" w:rsidRPr="006050A6" w:rsidRDefault="00922921" w:rsidP="005C47AB">
            <w:pPr>
              <w:rPr>
                <w:rFonts w:ascii="Arial Narrow" w:hAnsi="Arial Narrow" w:cs="Times New Roman"/>
                <w:i/>
              </w:rPr>
            </w:pPr>
          </w:p>
          <w:p w14:paraId="3E01B655" w14:textId="77777777" w:rsidR="00922921" w:rsidRPr="006050A6" w:rsidRDefault="00922921" w:rsidP="005C47AB">
            <w:pPr>
              <w:rPr>
                <w:rFonts w:ascii="Arial Narrow" w:hAnsi="Arial Narrow" w:cs="Times New Roman"/>
                <w:i/>
              </w:rPr>
            </w:pPr>
          </w:p>
          <w:p w14:paraId="7C5C894A" w14:textId="77777777" w:rsidR="00922921" w:rsidRPr="006050A6" w:rsidRDefault="00922921" w:rsidP="005C47AB">
            <w:pPr>
              <w:rPr>
                <w:rFonts w:ascii="Arial Narrow" w:hAnsi="Arial Narrow" w:cs="Times New Roman"/>
                <w:i/>
              </w:rPr>
            </w:pPr>
          </w:p>
          <w:p w14:paraId="30EAA20E" w14:textId="77777777" w:rsidR="00922921" w:rsidRPr="006050A6" w:rsidRDefault="00922921" w:rsidP="005C47AB">
            <w:pPr>
              <w:rPr>
                <w:rFonts w:ascii="Arial Narrow" w:hAnsi="Arial Narrow" w:cs="Times New Roman"/>
                <w:i/>
              </w:rPr>
            </w:pPr>
          </w:p>
          <w:p w14:paraId="23B73BCD" w14:textId="77777777" w:rsidR="00922921" w:rsidRPr="006050A6" w:rsidRDefault="00922921" w:rsidP="005C47AB">
            <w:pPr>
              <w:rPr>
                <w:rFonts w:ascii="Arial Narrow" w:hAnsi="Arial Narrow" w:cs="Times New Roman"/>
                <w:i/>
              </w:rPr>
            </w:pPr>
          </w:p>
          <w:p w14:paraId="47729254" w14:textId="77777777" w:rsidR="00922921" w:rsidRPr="006050A6" w:rsidRDefault="00922921" w:rsidP="005C47AB">
            <w:pPr>
              <w:rPr>
                <w:rFonts w:ascii="Arial Narrow" w:hAnsi="Arial Narrow" w:cs="Times New Roman"/>
                <w:i/>
              </w:rPr>
            </w:pPr>
          </w:p>
          <w:p w14:paraId="5965C7D2" w14:textId="77777777" w:rsidR="00922921" w:rsidRPr="006050A6" w:rsidRDefault="00922921" w:rsidP="005C47AB">
            <w:pPr>
              <w:rPr>
                <w:rFonts w:ascii="Arial Narrow" w:hAnsi="Arial Narrow" w:cs="Times New Roman"/>
                <w:i/>
              </w:rPr>
            </w:pPr>
          </w:p>
          <w:p w14:paraId="49139550" w14:textId="4F88D6EB" w:rsidR="00922921" w:rsidRDefault="00922921" w:rsidP="005C47AB">
            <w:pPr>
              <w:rPr>
                <w:rFonts w:ascii="Arial Narrow" w:hAnsi="Arial Narrow" w:cs="Times New Roman"/>
                <w:i/>
              </w:rPr>
            </w:pPr>
          </w:p>
          <w:p w14:paraId="4FA9CCF6" w14:textId="475105D1" w:rsidR="00EF69E5" w:rsidRDefault="00EF69E5" w:rsidP="005C47AB">
            <w:pPr>
              <w:rPr>
                <w:rFonts w:ascii="Arial Narrow" w:hAnsi="Arial Narrow" w:cs="Times New Roman"/>
                <w:i/>
              </w:rPr>
            </w:pPr>
          </w:p>
          <w:p w14:paraId="0A590EE7" w14:textId="77777777" w:rsidR="00EF69E5" w:rsidRDefault="00EF69E5" w:rsidP="005C47AB">
            <w:pPr>
              <w:rPr>
                <w:rFonts w:ascii="Arial Narrow" w:hAnsi="Arial Narrow" w:cs="Times New Roman"/>
                <w:i/>
              </w:rPr>
            </w:pPr>
          </w:p>
          <w:p w14:paraId="49AEEC5D" w14:textId="463D8BA2" w:rsidR="00556782" w:rsidRDefault="00556782" w:rsidP="005C47AB">
            <w:pPr>
              <w:rPr>
                <w:rFonts w:ascii="Arial Narrow" w:hAnsi="Arial Narrow" w:cs="Times New Roman"/>
                <w:i/>
              </w:rPr>
            </w:pPr>
          </w:p>
          <w:p w14:paraId="06859872" w14:textId="77777777" w:rsidR="00BE1787" w:rsidRPr="006050A6" w:rsidRDefault="00BE1787" w:rsidP="005C47AB">
            <w:pPr>
              <w:rPr>
                <w:rFonts w:ascii="Arial Narrow" w:hAnsi="Arial Narrow" w:cs="Times New Roman"/>
                <w:i/>
              </w:rPr>
            </w:pPr>
          </w:p>
          <w:p w14:paraId="56366F3B" w14:textId="540B1AE5" w:rsidR="003B039B" w:rsidRPr="006050A6" w:rsidRDefault="003B039B" w:rsidP="005C47AB">
            <w:pPr>
              <w:rPr>
                <w:rFonts w:ascii="Arial Narrow" w:hAnsi="Arial Narrow" w:cs="Times New Roman"/>
                <w:iCs/>
              </w:rPr>
            </w:pPr>
          </w:p>
        </w:tc>
      </w:tr>
      <w:tr w:rsidR="002E7695" w:rsidRPr="006050A6" w14:paraId="027F6BE6" w14:textId="77777777" w:rsidTr="00403572">
        <w:tc>
          <w:tcPr>
            <w:tcW w:w="10348" w:type="dxa"/>
          </w:tcPr>
          <w:p w14:paraId="47DD0EC9" w14:textId="77777777" w:rsidR="003D4E7F" w:rsidRPr="006050A6" w:rsidRDefault="000E3C18" w:rsidP="003D4E7F">
            <w:pPr>
              <w:rPr>
                <w:rFonts w:ascii="Arial Narrow" w:hAnsi="Arial Narrow" w:cs="Times New Roman"/>
                <w:i/>
              </w:rPr>
            </w:pPr>
            <w:r w:rsidRPr="006050A6">
              <w:rPr>
                <w:rFonts w:ascii="Arial Narrow" w:hAnsi="Arial Narrow" w:cs="Times New Roman"/>
                <w:b/>
              </w:rPr>
              <w:t>Meets internationally recognised standards for such work.</w:t>
            </w:r>
            <w:r w:rsidRPr="006050A6">
              <w:rPr>
                <w:rFonts w:ascii="Arial Narrow" w:hAnsi="Arial Narrow" w:cs="Times New Roman"/>
                <w:b/>
                <w:i/>
              </w:rPr>
              <w:t xml:space="preserve"> </w:t>
            </w:r>
            <w:r w:rsidR="003D4E7F" w:rsidRPr="006050A6">
              <w:rPr>
                <w:rFonts w:ascii="Arial Narrow" w:hAnsi="Arial Narrow" w:cs="Times New Roman"/>
                <w:i/>
              </w:rPr>
              <w:t>(Please comment)</w:t>
            </w:r>
          </w:p>
          <w:p w14:paraId="068D0605" w14:textId="77777777" w:rsidR="002E7695" w:rsidRPr="006050A6" w:rsidRDefault="00EF69E5" w:rsidP="00CA23FE">
            <w:pPr>
              <w:rPr>
                <w:rFonts w:ascii="Arial Narrow" w:hAnsi="Arial Narrow" w:cs="Times New Roman"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187118110"/>
                <w:placeholder>
                  <w:docPart w:val="1FB0B12567074A47A3EDB69815D6C4E4"/>
                </w:placeholder>
                <w:showingPlcHdr/>
              </w:sdtPr>
              <w:sdtEndPr/>
              <w:sdtContent>
                <w:r w:rsidR="003D4E7F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6B2CAEDA" w14:textId="77777777" w:rsidR="002E7695" w:rsidRPr="006050A6" w:rsidRDefault="002E7695" w:rsidP="00CA23FE">
            <w:pPr>
              <w:rPr>
                <w:rFonts w:ascii="Arial Narrow" w:hAnsi="Arial Narrow" w:cs="Times New Roman"/>
                <w:i/>
              </w:rPr>
            </w:pPr>
          </w:p>
          <w:p w14:paraId="2C3CD483" w14:textId="77777777" w:rsidR="00521E17" w:rsidRPr="006050A6" w:rsidRDefault="00521E17" w:rsidP="00CA23FE">
            <w:pPr>
              <w:rPr>
                <w:rFonts w:ascii="Arial Narrow" w:hAnsi="Arial Narrow" w:cs="Times New Roman"/>
                <w:i/>
              </w:rPr>
            </w:pPr>
          </w:p>
          <w:p w14:paraId="34B16E0C" w14:textId="646BA0BA" w:rsidR="0035560B" w:rsidRDefault="0035560B" w:rsidP="00CA23FE">
            <w:pPr>
              <w:rPr>
                <w:rFonts w:ascii="Arial Narrow" w:hAnsi="Arial Narrow" w:cs="Times New Roman"/>
                <w:i/>
              </w:rPr>
            </w:pPr>
          </w:p>
          <w:p w14:paraId="1001F07E" w14:textId="77777777" w:rsidR="001505F2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2C9F26A9" w14:textId="331D669F" w:rsidR="00BE1787" w:rsidRDefault="00BE1787" w:rsidP="00CA23FE">
            <w:pPr>
              <w:rPr>
                <w:rFonts w:ascii="Arial Narrow" w:hAnsi="Arial Narrow" w:cs="Times New Roman"/>
                <w:i/>
              </w:rPr>
            </w:pPr>
          </w:p>
          <w:p w14:paraId="09F6B9A8" w14:textId="77777777" w:rsidR="005A7FF9" w:rsidRDefault="005A7FF9" w:rsidP="00CA23FE">
            <w:pPr>
              <w:rPr>
                <w:rFonts w:ascii="Arial Narrow" w:hAnsi="Arial Narrow" w:cs="Times New Roman"/>
                <w:i/>
              </w:rPr>
            </w:pPr>
          </w:p>
          <w:p w14:paraId="6E41BDD8" w14:textId="6B1D04D2" w:rsidR="00BE1787" w:rsidRDefault="00BE1787" w:rsidP="00CA23FE">
            <w:pPr>
              <w:rPr>
                <w:rFonts w:ascii="Arial Narrow" w:hAnsi="Arial Narrow" w:cs="Times New Roman"/>
                <w:i/>
              </w:rPr>
            </w:pPr>
          </w:p>
          <w:p w14:paraId="534EE825" w14:textId="152CB706" w:rsidR="00BE1787" w:rsidRDefault="00BE1787" w:rsidP="00CA23FE">
            <w:pPr>
              <w:rPr>
                <w:rFonts w:ascii="Arial Narrow" w:hAnsi="Arial Narrow" w:cs="Times New Roman"/>
                <w:i/>
              </w:rPr>
            </w:pPr>
          </w:p>
          <w:p w14:paraId="6F762403" w14:textId="46BC9D73" w:rsidR="00BE1787" w:rsidRDefault="00BE1787" w:rsidP="00CA23FE">
            <w:pPr>
              <w:rPr>
                <w:rFonts w:ascii="Arial Narrow" w:hAnsi="Arial Narrow" w:cs="Times New Roman"/>
                <w:i/>
              </w:rPr>
            </w:pPr>
          </w:p>
          <w:p w14:paraId="4CF123DC" w14:textId="59F99C04" w:rsidR="001505F2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57E33146" w14:textId="41E632E1" w:rsidR="001505F2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373AC385" w14:textId="77777777" w:rsidR="001505F2" w:rsidRPr="006050A6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15D78EA4" w14:textId="6F24C66A" w:rsidR="0035560B" w:rsidRDefault="0035560B" w:rsidP="00CA23FE">
            <w:pPr>
              <w:rPr>
                <w:rFonts w:ascii="Arial Narrow" w:hAnsi="Arial Narrow" w:cs="Times New Roman"/>
                <w:i/>
              </w:rPr>
            </w:pPr>
          </w:p>
          <w:p w14:paraId="70DCBB81" w14:textId="75A1A3DC" w:rsidR="00EF69E5" w:rsidRDefault="00EF69E5" w:rsidP="00CA23FE">
            <w:pPr>
              <w:rPr>
                <w:rFonts w:ascii="Arial Narrow" w:hAnsi="Arial Narrow" w:cs="Times New Roman"/>
                <w:i/>
              </w:rPr>
            </w:pPr>
          </w:p>
          <w:p w14:paraId="551827DB" w14:textId="448D19CC" w:rsidR="00EF69E5" w:rsidRDefault="00EF69E5" w:rsidP="00CA23FE">
            <w:pPr>
              <w:rPr>
                <w:rFonts w:ascii="Arial Narrow" w:hAnsi="Arial Narrow" w:cs="Times New Roman"/>
                <w:i/>
              </w:rPr>
            </w:pPr>
          </w:p>
          <w:p w14:paraId="7423813F" w14:textId="77777777" w:rsidR="00EF69E5" w:rsidRPr="006050A6" w:rsidRDefault="00EF69E5" w:rsidP="00CA23FE">
            <w:pPr>
              <w:rPr>
                <w:rFonts w:ascii="Arial Narrow" w:hAnsi="Arial Narrow" w:cs="Times New Roman"/>
                <w:i/>
              </w:rPr>
            </w:pPr>
            <w:bookmarkStart w:id="0" w:name="_GoBack"/>
            <w:bookmarkEnd w:id="0"/>
          </w:p>
          <w:p w14:paraId="3BB3F9B5" w14:textId="59554BB7" w:rsidR="0035560B" w:rsidRPr="006050A6" w:rsidRDefault="0035560B" w:rsidP="00CA23FE">
            <w:pPr>
              <w:rPr>
                <w:rFonts w:ascii="Arial Narrow" w:hAnsi="Arial Narrow" w:cs="Times New Roman"/>
                <w:i/>
              </w:rPr>
            </w:pPr>
          </w:p>
        </w:tc>
      </w:tr>
      <w:tr w:rsidR="002E7695" w:rsidRPr="006050A6" w14:paraId="29834333" w14:textId="77777777" w:rsidTr="00556782">
        <w:tblPrEx>
          <w:tblBorders>
            <w:bottom w:val="none" w:sz="0" w:space="0" w:color="auto"/>
          </w:tblBorders>
        </w:tblPrEx>
        <w:tc>
          <w:tcPr>
            <w:tcW w:w="10348" w:type="dxa"/>
          </w:tcPr>
          <w:p w14:paraId="5A09B628" w14:textId="45BFB95A" w:rsidR="003D4E7F" w:rsidRPr="006050A6" w:rsidRDefault="005D4748" w:rsidP="003D4E7F">
            <w:pPr>
              <w:rPr>
                <w:rFonts w:ascii="Arial Narrow" w:hAnsi="Arial Narrow" w:cs="Times New Roman"/>
                <w:i/>
              </w:rPr>
            </w:pPr>
            <w:r w:rsidRPr="006050A6">
              <w:rPr>
                <w:rFonts w:ascii="Arial Narrow" w:hAnsi="Arial Narrow" w:cs="Times New Roman"/>
                <w:b/>
              </w:rPr>
              <w:lastRenderedPageBreak/>
              <w:t>K</w:t>
            </w:r>
            <w:r w:rsidR="000E3C18" w:rsidRPr="006050A6">
              <w:rPr>
                <w:rFonts w:ascii="Arial Narrow" w:hAnsi="Arial Narrow" w:cs="Times New Roman"/>
                <w:b/>
              </w:rPr>
              <w:t xml:space="preserve">nowledge of the literature relevant to the subject and the </w:t>
            </w:r>
            <w:r w:rsidRPr="006050A6">
              <w:rPr>
                <w:rFonts w:ascii="Arial Narrow" w:hAnsi="Arial Narrow" w:cs="Times New Roman"/>
                <w:b/>
              </w:rPr>
              <w:t>discipline/</w:t>
            </w:r>
            <w:proofErr w:type="gramStart"/>
            <w:r w:rsidRPr="006050A6">
              <w:rPr>
                <w:rFonts w:ascii="Arial Narrow" w:hAnsi="Arial Narrow" w:cs="Times New Roman"/>
                <w:b/>
              </w:rPr>
              <w:t xml:space="preserve">s </w:t>
            </w:r>
            <w:r w:rsidR="000E3C18" w:rsidRPr="006050A6">
              <w:rPr>
                <w:rFonts w:ascii="Arial Narrow" w:hAnsi="Arial Narrow" w:cs="Times New Roman"/>
                <w:b/>
              </w:rPr>
              <w:t xml:space="preserve"> to</w:t>
            </w:r>
            <w:proofErr w:type="gramEnd"/>
            <w:r w:rsidR="000E3C18" w:rsidRPr="006050A6">
              <w:rPr>
                <w:rFonts w:ascii="Arial Narrow" w:hAnsi="Arial Narrow" w:cs="Times New Roman"/>
                <w:b/>
              </w:rPr>
              <w:t xml:space="preserve"> which the subject belongs, and the </w:t>
            </w:r>
            <w:r w:rsidR="00E00243">
              <w:rPr>
                <w:rFonts w:ascii="Arial Narrow" w:hAnsi="Arial Narrow" w:cs="Times New Roman"/>
                <w:b/>
              </w:rPr>
              <w:t>candidate</w:t>
            </w:r>
            <w:r w:rsidR="00502022">
              <w:rPr>
                <w:rFonts w:ascii="Arial Narrow" w:hAnsi="Arial Narrow" w:cs="Times New Roman"/>
                <w:b/>
              </w:rPr>
              <w:t>'</w:t>
            </w:r>
            <w:r w:rsidR="00E00243">
              <w:rPr>
                <w:rFonts w:ascii="Arial Narrow" w:hAnsi="Arial Narrow" w:cs="Times New Roman"/>
                <w:b/>
              </w:rPr>
              <w:t xml:space="preserve">s </w:t>
            </w:r>
            <w:r w:rsidR="000E3C18" w:rsidRPr="006050A6">
              <w:rPr>
                <w:rFonts w:ascii="Arial Narrow" w:hAnsi="Arial Narrow" w:cs="Times New Roman"/>
                <w:b/>
              </w:rPr>
              <w:t>ability to exercise critical and analytical judgment of</w:t>
            </w:r>
            <w:r w:rsidR="00502022">
              <w:rPr>
                <w:rFonts w:ascii="Arial Narrow" w:hAnsi="Arial Narrow" w:cs="Times New Roman"/>
                <w:b/>
              </w:rPr>
              <w:t xml:space="preserve"> the literature</w:t>
            </w:r>
            <w:r w:rsidR="000E3C18" w:rsidRPr="006050A6">
              <w:rPr>
                <w:rFonts w:ascii="Arial Narrow" w:hAnsi="Arial Narrow" w:cs="Times New Roman"/>
                <w:b/>
              </w:rPr>
              <w:t>.</w:t>
            </w:r>
            <w:r w:rsidR="000E3C18" w:rsidRPr="006050A6">
              <w:rPr>
                <w:rFonts w:ascii="Arial Narrow" w:hAnsi="Arial Narrow" w:cs="Times New Roman"/>
                <w:b/>
                <w:i/>
              </w:rPr>
              <w:t xml:space="preserve"> </w:t>
            </w:r>
            <w:r w:rsidR="003D4E7F" w:rsidRPr="006050A6">
              <w:rPr>
                <w:rFonts w:ascii="Arial Narrow" w:hAnsi="Arial Narrow" w:cs="Times New Roman"/>
                <w:i/>
              </w:rPr>
              <w:t>(Please comment)</w:t>
            </w:r>
          </w:p>
          <w:p w14:paraId="419DF446" w14:textId="77777777" w:rsidR="000E3C18" w:rsidRPr="006050A6" w:rsidRDefault="00EF69E5" w:rsidP="00CA23FE">
            <w:pPr>
              <w:rPr>
                <w:rFonts w:ascii="Arial Narrow" w:hAnsi="Arial Narrow" w:cs="Times New Roman"/>
                <w:b/>
                <w:i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655346729"/>
                <w:placeholder>
                  <w:docPart w:val="A0D78A5B3E4B48828070F40BF6C65B3F"/>
                </w:placeholder>
                <w:showingPlcHdr/>
              </w:sdtPr>
              <w:sdtEndPr/>
              <w:sdtContent>
                <w:r w:rsidR="003D4E7F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63B0EFCE" w14:textId="77777777" w:rsidR="002E7695" w:rsidRPr="006050A6" w:rsidRDefault="002E7695" w:rsidP="00CA23FE">
            <w:pPr>
              <w:rPr>
                <w:rFonts w:ascii="Arial Narrow" w:hAnsi="Arial Narrow" w:cs="Times New Roman"/>
                <w:i/>
              </w:rPr>
            </w:pPr>
          </w:p>
          <w:p w14:paraId="15EC8B87" w14:textId="77777777" w:rsidR="002E7695" w:rsidRPr="006050A6" w:rsidRDefault="002E7695" w:rsidP="00CA23FE">
            <w:pPr>
              <w:rPr>
                <w:rFonts w:ascii="Arial Narrow" w:hAnsi="Arial Narrow" w:cs="Times New Roman"/>
                <w:i/>
              </w:rPr>
            </w:pPr>
          </w:p>
          <w:p w14:paraId="2EB17DC8" w14:textId="08FB06C2" w:rsidR="002E7695" w:rsidRDefault="002E7695" w:rsidP="00CA23FE">
            <w:pPr>
              <w:rPr>
                <w:rFonts w:ascii="Arial Narrow" w:hAnsi="Arial Narrow" w:cs="Times New Roman"/>
                <w:i/>
              </w:rPr>
            </w:pPr>
          </w:p>
          <w:p w14:paraId="213EF8FA" w14:textId="77777777" w:rsidR="005A7FF9" w:rsidRPr="006050A6" w:rsidRDefault="005A7FF9" w:rsidP="00CA23FE">
            <w:pPr>
              <w:rPr>
                <w:rFonts w:ascii="Arial Narrow" w:hAnsi="Arial Narrow" w:cs="Times New Roman"/>
                <w:i/>
              </w:rPr>
            </w:pPr>
          </w:p>
          <w:p w14:paraId="2AEA9131" w14:textId="78226AA8" w:rsidR="001505F2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08735123" w14:textId="1D1D89F8" w:rsidR="001505F2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1142BBAC" w14:textId="77777777" w:rsidR="00556782" w:rsidRDefault="00556782" w:rsidP="00CA23FE">
            <w:pPr>
              <w:rPr>
                <w:rFonts w:ascii="Arial Narrow" w:hAnsi="Arial Narrow" w:cs="Times New Roman"/>
                <w:i/>
              </w:rPr>
            </w:pPr>
          </w:p>
          <w:p w14:paraId="1017ACE0" w14:textId="77777777" w:rsidR="00BE1787" w:rsidRPr="006050A6" w:rsidRDefault="00BE1787" w:rsidP="00CA23FE">
            <w:pPr>
              <w:rPr>
                <w:rFonts w:ascii="Arial Narrow" w:hAnsi="Arial Narrow" w:cs="Times New Roman"/>
                <w:i/>
              </w:rPr>
            </w:pPr>
          </w:p>
          <w:p w14:paraId="64241B85" w14:textId="77777777" w:rsidR="0035560B" w:rsidRDefault="0035560B" w:rsidP="00CA23FE">
            <w:pPr>
              <w:rPr>
                <w:rFonts w:ascii="Arial Narrow" w:hAnsi="Arial Narrow" w:cs="Times New Roman"/>
                <w:i/>
              </w:rPr>
            </w:pPr>
          </w:p>
          <w:p w14:paraId="45E97D93" w14:textId="01C0FFDB" w:rsidR="003228F7" w:rsidRPr="006050A6" w:rsidRDefault="003228F7" w:rsidP="00CA23FE">
            <w:pPr>
              <w:rPr>
                <w:rFonts w:ascii="Arial Narrow" w:hAnsi="Arial Narrow" w:cs="Times New Roman"/>
                <w:i/>
              </w:rPr>
            </w:pPr>
          </w:p>
        </w:tc>
      </w:tr>
    </w:tbl>
    <w:tbl>
      <w:tblPr>
        <w:tblStyle w:val="TableGrid1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803CE3" w:rsidRPr="006050A6" w14:paraId="1E23BCD2" w14:textId="77777777" w:rsidTr="00803CE3">
        <w:tc>
          <w:tcPr>
            <w:tcW w:w="10348" w:type="dxa"/>
          </w:tcPr>
          <w:p w14:paraId="18670977" w14:textId="62D5EF5B" w:rsidR="00803CE3" w:rsidRPr="006050A6" w:rsidRDefault="009E1845" w:rsidP="00863915">
            <w:pPr>
              <w:rPr>
                <w:rFonts w:ascii="Arial Narrow" w:hAnsi="Arial Narrow"/>
                <w:i/>
              </w:rPr>
            </w:pPr>
            <w:r w:rsidRPr="006050A6">
              <w:rPr>
                <w:rFonts w:ascii="Arial Narrow" w:hAnsi="Arial Narrow"/>
                <w:b/>
              </w:rPr>
              <w:t>Research problem/</w:t>
            </w:r>
            <w:r w:rsidR="00803CE3" w:rsidRPr="006050A6">
              <w:rPr>
                <w:rFonts w:ascii="Arial Narrow" w:hAnsi="Arial Narrow"/>
                <w:b/>
              </w:rPr>
              <w:t>objectives/question/hypothesis/significance of research has been clearly stated and aligned to critical</w:t>
            </w:r>
            <w:r w:rsidR="00502022">
              <w:rPr>
                <w:rFonts w:ascii="Arial Narrow" w:hAnsi="Arial Narrow"/>
                <w:b/>
              </w:rPr>
              <w:t xml:space="preserve"> analysis of </w:t>
            </w:r>
            <w:r w:rsidR="00803CE3" w:rsidRPr="006050A6">
              <w:rPr>
                <w:rFonts w:ascii="Arial Narrow" w:hAnsi="Arial Narrow"/>
                <w:b/>
              </w:rPr>
              <w:t>literature</w:t>
            </w:r>
            <w:r w:rsidR="00502022">
              <w:rPr>
                <w:rFonts w:ascii="Arial Narrow" w:hAnsi="Arial Narrow"/>
                <w:b/>
              </w:rPr>
              <w:t xml:space="preserve">. </w:t>
            </w:r>
            <w:r w:rsidR="00803CE3" w:rsidRPr="006050A6">
              <w:rPr>
                <w:rFonts w:ascii="Arial Narrow" w:hAnsi="Arial Narrow"/>
                <w:b/>
                <w:i/>
              </w:rPr>
              <w:t xml:space="preserve"> </w:t>
            </w:r>
            <w:r w:rsidR="00803CE3" w:rsidRPr="006050A6">
              <w:rPr>
                <w:rFonts w:ascii="Arial Narrow" w:hAnsi="Arial Narrow"/>
                <w:i/>
              </w:rPr>
              <w:t>(Please comment)</w:t>
            </w:r>
          </w:p>
          <w:p w14:paraId="43E2D8B9" w14:textId="77777777" w:rsidR="00803CE3" w:rsidRPr="006050A6" w:rsidRDefault="00EF69E5" w:rsidP="00863915">
            <w:pPr>
              <w:rPr>
                <w:rFonts w:ascii="Arial Narrow" w:hAnsi="Arial Narrow"/>
                <w:i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294176822"/>
                <w:placeholder>
                  <w:docPart w:val="4AE65DE4F2B5430087BE37B9C9253FB7"/>
                </w:placeholder>
                <w:showingPlcHdr/>
              </w:sdtPr>
              <w:sdtEndPr/>
              <w:sdtContent>
                <w:r w:rsidR="00803CE3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70A0F76A" w14:textId="77777777" w:rsidR="00803CE3" w:rsidRPr="006050A6" w:rsidRDefault="00803CE3" w:rsidP="00863915">
            <w:pPr>
              <w:rPr>
                <w:rFonts w:ascii="Arial Narrow" w:hAnsi="Arial Narrow"/>
                <w:i/>
              </w:rPr>
            </w:pPr>
          </w:p>
          <w:p w14:paraId="6A407EEA" w14:textId="54F78131" w:rsidR="00803CE3" w:rsidRDefault="00803CE3" w:rsidP="00863915">
            <w:pPr>
              <w:rPr>
                <w:rFonts w:ascii="Arial Narrow" w:hAnsi="Arial Narrow"/>
                <w:i/>
              </w:rPr>
            </w:pPr>
          </w:p>
          <w:p w14:paraId="36242352" w14:textId="77777777" w:rsidR="005A7FF9" w:rsidRDefault="005A7FF9" w:rsidP="00863915">
            <w:pPr>
              <w:rPr>
                <w:rFonts w:ascii="Arial Narrow" w:hAnsi="Arial Narrow"/>
                <w:i/>
              </w:rPr>
            </w:pPr>
          </w:p>
          <w:p w14:paraId="33D92BA4" w14:textId="2D6C011B" w:rsidR="001505F2" w:rsidRDefault="001505F2" w:rsidP="00863915">
            <w:pPr>
              <w:rPr>
                <w:rFonts w:ascii="Arial Narrow" w:hAnsi="Arial Narrow"/>
                <w:i/>
              </w:rPr>
            </w:pPr>
          </w:p>
          <w:p w14:paraId="712AC312" w14:textId="3D476632" w:rsidR="001505F2" w:rsidRDefault="001505F2" w:rsidP="00863915">
            <w:pPr>
              <w:rPr>
                <w:rFonts w:ascii="Arial Narrow" w:hAnsi="Arial Narrow"/>
                <w:i/>
              </w:rPr>
            </w:pPr>
          </w:p>
          <w:p w14:paraId="522F3413" w14:textId="130D3A81" w:rsidR="005A7FF9" w:rsidRDefault="005A7FF9" w:rsidP="00863915">
            <w:pPr>
              <w:rPr>
                <w:rFonts w:ascii="Arial Narrow" w:hAnsi="Arial Narrow"/>
                <w:i/>
              </w:rPr>
            </w:pPr>
          </w:p>
          <w:p w14:paraId="7D8A19A9" w14:textId="77777777" w:rsidR="005A7FF9" w:rsidRPr="006050A6" w:rsidRDefault="005A7FF9" w:rsidP="00863915">
            <w:pPr>
              <w:rPr>
                <w:rFonts w:ascii="Arial Narrow" w:hAnsi="Arial Narrow"/>
                <w:i/>
              </w:rPr>
            </w:pPr>
          </w:p>
          <w:p w14:paraId="4751B5F1" w14:textId="5283C984" w:rsidR="00803CE3" w:rsidRDefault="00803CE3" w:rsidP="00863915">
            <w:pPr>
              <w:rPr>
                <w:rFonts w:ascii="Arial Narrow" w:hAnsi="Arial Narrow"/>
                <w:i/>
              </w:rPr>
            </w:pPr>
          </w:p>
          <w:p w14:paraId="24D6ADEA" w14:textId="77777777" w:rsidR="00BE1787" w:rsidRPr="006050A6" w:rsidRDefault="00BE1787" w:rsidP="00863915">
            <w:pPr>
              <w:rPr>
                <w:rFonts w:ascii="Arial Narrow" w:hAnsi="Arial Narrow"/>
                <w:i/>
              </w:rPr>
            </w:pPr>
          </w:p>
          <w:p w14:paraId="24BDBDB6" w14:textId="77777777" w:rsidR="00803CE3" w:rsidRPr="006050A6" w:rsidRDefault="00803CE3" w:rsidP="00863915">
            <w:pPr>
              <w:rPr>
                <w:rFonts w:ascii="Arial Narrow" w:hAnsi="Arial Narrow"/>
                <w:i/>
              </w:rPr>
            </w:pPr>
          </w:p>
        </w:tc>
      </w:tr>
      <w:tr w:rsidR="00CA00F0" w:rsidRPr="006050A6" w14:paraId="3CF41329" w14:textId="77777777" w:rsidTr="00803CE3">
        <w:tc>
          <w:tcPr>
            <w:tcW w:w="10348" w:type="dxa"/>
          </w:tcPr>
          <w:p w14:paraId="7820BBD4" w14:textId="3DD9BDF4" w:rsidR="00CA00F0" w:rsidRPr="006050A6" w:rsidRDefault="004736B0" w:rsidP="00CA00F0">
            <w:pPr>
              <w:rPr>
                <w:rFonts w:ascii="Arial Narrow" w:hAnsi="Arial Narrow"/>
                <w:i/>
              </w:rPr>
            </w:pPr>
            <w:r>
              <w:rPr>
                <w:rFonts w:ascii="Arial Narrow" w:hAnsi="Arial Narrow"/>
                <w:b/>
              </w:rPr>
              <w:t>The r</w:t>
            </w:r>
            <w:r w:rsidR="00E00243">
              <w:rPr>
                <w:rFonts w:ascii="Arial Narrow" w:hAnsi="Arial Narrow"/>
                <w:b/>
              </w:rPr>
              <w:t>esearch design and the method</w:t>
            </w:r>
            <w:r w:rsidR="007A1868">
              <w:rPr>
                <w:rFonts w:ascii="Arial Narrow" w:hAnsi="Arial Narrow"/>
                <w:b/>
              </w:rPr>
              <w:t>ology</w:t>
            </w:r>
            <w:r w:rsidR="00E00243">
              <w:rPr>
                <w:rFonts w:ascii="Arial Narrow" w:hAnsi="Arial Narrow"/>
                <w:b/>
              </w:rPr>
              <w:t xml:space="preserve"> are adequate and relevant. </w:t>
            </w:r>
            <w:r>
              <w:rPr>
                <w:rFonts w:ascii="Arial Narrow" w:hAnsi="Arial Narrow"/>
                <w:b/>
              </w:rPr>
              <w:t>The c</w:t>
            </w:r>
            <w:r w:rsidR="00E00243">
              <w:rPr>
                <w:rFonts w:ascii="Arial Narrow" w:hAnsi="Arial Narrow"/>
                <w:b/>
              </w:rPr>
              <w:t>andidate</w:t>
            </w:r>
            <w:r w:rsidR="007A1868">
              <w:rPr>
                <w:rFonts w:ascii="Arial Narrow" w:hAnsi="Arial Narrow"/>
                <w:b/>
              </w:rPr>
              <w:t>'</w:t>
            </w:r>
            <w:r w:rsidR="00E00243">
              <w:rPr>
                <w:rFonts w:ascii="Arial Narrow" w:hAnsi="Arial Narrow"/>
                <w:b/>
              </w:rPr>
              <w:t>s ability to justify the choice on the methodology and methods of data collection, analysis, and reporting</w:t>
            </w:r>
            <w:r w:rsidR="007A1868">
              <w:rPr>
                <w:rFonts w:ascii="Arial Narrow" w:hAnsi="Arial Narrow"/>
                <w:b/>
              </w:rPr>
              <w:t xml:space="preserve"> is correct and fully justified. </w:t>
            </w:r>
            <w:r w:rsidR="00E00243">
              <w:rPr>
                <w:rFonts w:ascii="Arial Narrow" w:hAnsi="Arial Narrow"/>
                <w:b/>
              </w:rPr>
              <w:t xml:space="preserve">. </w:t>
            </w:r>
            <w:r w:rsidR="00CA00F0" w:rsidRPr="006050A6">
              <w:rPr>
                <w:rFonts w:ascii="Arial Narrow" w:hAnsi="Arial Narrow"/>
                <w:i/>
              </w:rPr>
              <w:t>(Please comment)</w:t>
            </w:r>
          </w:p>
          <w:p w14:paraId="1AD2ABC1" w14:textId="77777777" w:rsidR="00CA00F0" w:rsidRPr="006050A6" w:rsidRDefault="00EF69E5" w:rsidP="00CA00F0">
            <w:pPr>
              <w:rPr>
                <w:rFonts w:ascii="Arial Narrow" w:hAnsi="Arial Narrow"/>
                <w:i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1093214904"/>
                <w:placeholder>
                  <w:docPart w:val="8BAE9E3C87004A9087D4C8F62915B324"/>
                </w:placeholder>
                <w:showingPlcHdr/>
              </w:sdtPr>
              <w:sdtEndPr/>
              <w:sdtContent>
                <w:r w:rsidR="00CA00F0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1F13C8C8" w14:textId="77777777" w:rsidR="00CA00F0" w:rsidRPr="006050A6" w:rsidRDefault="00CA00F0" w:rsidP="00CA00F0">
            <w:pPr>
              <w:rPr>
                <w:rFonts w:ascii="Arial Narrow" w:hAnsi="Arial Narrow"/>
                <w:i/>
              </w:rPr>
            </w:pPr>
          </w:p>
          <w:p w14:paraId="550A66F0" w14:textId="77777777" w:rsidR="001A4EF3" w:rsidRPr="006050A6" w:rsidRDefault="001A4EF3" w:rsidP="00CA00F0">
            <w:pPr>
              <w:rPr>
                <w:rFonts w:ascii="Arial Narrow" w:hAnsi="Arial Narrow"/>
                <w:i/>
              </w:rPr>
            </w:pPr>
          </w:p>
          <w:p w14:paraId="0B1BED91" w14:textId="4AFC73CC" w:rsidR="001A4EF3" w:rsidRDefault="001A4EF3" w:rsidP="00CA00F0">
            <w:pPr>
              <w:rPr>
                <w:rFonts w:ascii="Arial Narrow" w:hAnsi="Arial Narrow"/>
                <w:i/>
              </w:rPr>
            </w:pPr>
          </w:p>
          <w:p w14:paraId="51F328E8" w14:textId="78753747" w:rsidR="001505F2" w:rsidRDefault="001505F2" w:rsidP="00CA00F0">
            <w:pPr>
              <w:rPr>
                <w:rFonts w:ascii="Arial Narrow" w:hAnsi="Arial Narrow"/>
                <w:i/>
              </w:rPr>
            </w:pPr>
          </w:p>
          <w:p w14:paraId="43D68751" w14:textId="18121741" w:rsidR="001505F2" w:rsidRDefault="001505F2" w:rsidP="00CA00F0">
            <w:pPr>
              <w:rPr>
                <w:rFonts w:ascii="Arial Narrow" w:hAnsi="Arial Narrow"/>
                <w:i/>
              </w:rPr>
            </w:pPr>
          </w:p>
          <w:p w14:paraId="0912D083" w14:textId="77777777" w:rsidR="001505F2" w:rsidRPr="006050A6" w:rsidRDefault="001505F2" w:rsidP="00CA00F0">
            <w:pPr>
              <w:rPr>
                <w:rFonts w:ascii="Arial Narrow" w:hAnsi="Arial Narrow"/>
                <w:i/>
              </w:rPr>
            </w:pPr>
          </w:p>
          <w:p w14:paraId="0534B802" w14:textId="77777777" w:rsidR="00CA00F0" w:rsidRDefault="00CA00F0" w:rsidP="00CA00F0">
            <w:pPr>
              <w:rPr>
                <w:rFonts w:ascii="Arial Narrow" w:hAnsi="Arial Narrow"/>
                <w:i/>
              </w:rPr>
            </w:pPr>
          </w:p>
          <w:p w14:paraId="4D3E137B" w14:textId="77777777" w:rsidR="00BE1787" w:rsidRDefault="00BE1787" w:rsidP="00CA00F0">
            <w:pPr>
              <w:rPr>
                <w:rFonts w:ascii="Arial Narrow" w:hAnsi="Arial Narrow"/>
                <w:i/>
              </w:rPr>
            </w:pPr>
          </w:p>
          <w:p w14:paraId="49758820" w14:textId="774FD8D3" w:rsidR="00BE1787" w:rsidRPr="006050A6" w:rsidRDefault="00BE1787" w:rsidP="00CA00F0">
            <w:pPr>
              <w:rPr>
                <w:rFonts w:ascii="Arial Narrow" w:hAnsi="Arial Narrow"/>
                <w:i/>
              </w:rPr>
            </w:pPr>
          </w:p>
        </w:tc>
      </w:tr>
      <w:tr w:rsidR="00803CE3" w:rsidRPr="006050A6" w14:paraId="1CF06F36" w14:textId="77777777" w:rsidTr="00803CE3">
        <w:tc>
          <w:tcPr>
            <w:tcW w:w="10348" w:type="dxa"/>
          </w:tcPr>
          <w:p w14:paraId="7E8D414D" w14:textId="0CC19809" w:rsidR="00CD3905" w:rsidRPr="006050A6" w:rsidRDefault="00352CB8" w:rsidP="00CD3905">
            <w:pPr>
              <w:pStyle w:val="CommentText"/>
              <w:rPr>
                <w:rFonts w:ascii="Arial Narrow" w:hAnsi="Arial Narrow"/>
                <w:b/>
                <w:sz w:val="22"/>
                <w:szCs w:val="22"/>
              </w:rPr>
            </w:pPr>
            <w:r w:rsidRPr="006050A6">
              <w:rPr>
                <w:rFonts w:ascii="Arial Narrow" w:hAnsi="Arial Narrow" w:cstheme="minorHAnsi"/>
                <w:b/>
                <w:sz w:val="22"/>
                <w:szCs w:val="22"/>
              </w:rPr>
              <w:t>Please c</w:t>
            </w:r>
            <w:r w:rsidR="00803CE3" w:rsidRPr="006050A6">
              <w:rPr>
                <w:rFonts w:ascii="Arial Narrow" w:hAnsi="Arial Narrow" w:cstheme="minorHAnsi"/>
                <w:b/>
                <w:sz w:val="22"/>
                <w:szCs w:val="22"/>
              </w:rPr>
              <w:t>omment on</w:t>
            </w:r>
            <w:r w:rsidR="00CD3905" w:rsidRPr="006050A6">
              <w:rPr>
                <w:rFonts w:ascii="Arial Narrow" w:hAnsi="Arial Narrow"/>
                <w:b/>
                <w:sz w:val="22"/>
                <w:szCs w:val="22"/>
              </w:rPr>
              <w:t xml:space="preserve"> reporting </w:t>
            </w:r>
            <w:r w:rsidR="007A1868">
              <w:rPr>
                <w:rFonts w:ascii="Arial Narrow" w:hAnsi="Arial Narrow"/>
                <w:b/>
                <w:sz w:val="22"/>
                <w:szCs w:val="22"/>
              </w:rPr>
              <w:t xml:space="preserve">of the findings and </w:t>
            </w:r>
            <w:r w:rsidR="00CD3905" w:rsidRPr="006050A6">
              <w:rPr>
                <w:rFonts w:ascii="Arial Narrow" w:hAnsi="Arial Narrow"/>
                <w:b/>
                <w:sz w:val="22"/>
                <w:szCs w:val="22"/>
              </w:rPr>
              <w:t xml:space="preserve"> discussion of the findings</w:t>
            </w:r>
          </w:p>
          <w:p w14:paraId="2D232050" w14:textId="5D92D223" w:rsidR="00803CE3" w:rsidRPr="006050A6" w:rsidRDefault="00803CE3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0B3C39D3" w14:textId="77777777" w:rsidR="00803CE3" w:rsidRPr="006050A6" w:rsidRDefault="00803CE3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64977259" w14:textId="77777777" w:rsidR="00803CE3" w:rsidRPr="006050A6" w:rsidRDefault="00803CE3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273B52A7" w14:textId="77777777" w:rsidR="00803CE3" w:rsidRPr="006050A6" w:rsidRDefault="00803CE3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7CCFA396" w14:textId="30AFA931" w:rsidR="00803CE3" w:rsidRPr="006050A6" w:rsidRDefault="00803CE3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447E507C" w14:textId="77777777" w:rsidR="00BE1787" w:rsidRPr="006050A6" w:rsidRDefault="00BE1787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1D8E85E4" w14:textId="7FB3501E" w:rsidR="00922921" w:rsidRPr="006050A6" w:rsidRDefault="00922921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1B7D50F0" w14:textId="1DE3076E" w:rsidR="00922921" w:rsidRPr="006050A6" w:rsidRDefault="00922921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395B61BA" w14:textId="54D99FC2" w:rsidR="003228F7" w:rsidRDefault="003228F7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7F5AB65D" w14:textId="77777777" w:rsidR="005A7FF9" w:rsidRPr="006050A6" w:rsidRDefault="005A7FF9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367761D1" w14:textId="079B4F65" w:rsidR="00803CE3" w:rsidRPr="006050A6" w:rsidRDefault="00803CE3" w:rsidP="00803CE3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</w:tc>
      </w:tr>
      <w:tr w:rsidR="00CD3905" w:rsidRPr="006050A6" w14:paraId="71AB1ED7" w14:textId="77777777" w:rsidTr="00803CE3">
        <w:tc>
          <w:tcPr>
            <w:tcW w:w="10348" w:type="dxa"/>
          </w:tcPr>
          <w:p w14:paraId="1B33AA17" w14:textId="42315318" w:rsidR="00CD3905" w:rsidRPr="006050A6" w:rsidRDefault="00CD3905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050A6">
              <w:rPr>
                <w:rFonts w:ascii="Arial Narrow" w:hAnsi="Arial Narrow" w:cstheme="minorHAnsi"/>
                <w:b/>
                <w:sz w:val="22"/>
                <w:szCs w:val="22"/>
              </w:rPr>
              <w:lastRenderedPageBreak/>
              <w:t>Comments on</w:t>
            </w:r>
            <w:r w:rsidRPr="006050A6">
              <w:rPr>
                <w:rFonts w:ascii="Arial Narrow" w:hAnsi="Arial Narrow"/>
                <w:b/>
                <w:sz w:val="22"/>
                <w:szCs w:val="22"/>
              </w:rPr>
              <w:t xml:space="preserve"> tying the </w:t>
            </w:r>
            <w:r w:rsidR="0024787C" w:rsidRPr="006050A6">
              <w:rPr>
                <w:rFonts w:ascii="Arial Narrow" w:hAnsi="Arial Narrow"/>
                <w:b/>
                <w:sz w:val="22"/>
                <w:szCs w:val="22"/>
              </w:rPr>
              <w:t>study/ conclusion, summary, rec</w:t>
            </w:r>
            <w:r w:rsidR="00773D32" w:rsidRPr="006050A6">
              <w:rPr>
                <w:rFonts w:ascii="Arial Narrow" w:hAnsi="Arial Narrow"/>
                <w:b/>
                <w:sz w:val="22"/>
                <w:szCs w:val="22"/>
              </w:rPr>
              <w:t>om</w:t>
            </w:r>
            <w:r w:rsidR="0024787C" w:rsidRPr="006050A6">
              <w:rPr>
                <w:rFonts w:ascii="Arial Narrow" w:hAnsi="Arial Narrow"/>
                <w:b/>
                <w:sz w:val="22"/>
                <w:szCs w:val="22"/>
              </w:rPr>
              <w:t xml:space="preserve">mendations, </w:t>
            </w:r>
            <w:r w:rsidRPr="006050A6">
              <w:rPr>
                <w:rFonts w:ascii="Arial Narrow" w:hAnsi="Arial Narrow"/>
                <w:b/>
                <w:sz w:val="22"/>
                <w:szCs w:val="22"/>
              </w:rPr>
              <w:t>fur</w:t>
            </w:r>
            <w:r w:rsidR="0024787C" w:rsidRPr="006050A6">
              <w:rPr>
                <w:rFonts w:ascii="Arial Narrow" w:hAnsi="Arial Narrow"/>
                <w:b/>
                <w:sz w:val="22"/>
                <w:szCs w:val="22"/>
              </w:rPr>
              <w:t>t</w:t>
            </w:r>
            <w:r w:rsidRPr="006050A6">
              <w:rPr>
                <w:rFonts w:ascii="Arial Narrow" w:hAnsi="Arial Narrow"/>
                <w:b/>
                <w:sz w:val="22"/>
                <w:szCs w:val="22"/>
              </w:rPr>
              <w:t>her/ future research</w:t>
            </w:r>
          </w:p>
          <w:p w14:paraId="155DC98C" w14:textId="77777777" w:rsidR="00CD3905" w:rsidRPr="006050A6" w:rsidRDefault="00CD3905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67592FC6" w14:textId="23B3EE9A" w:rsidR="00CD3905" w:rsidRPr="006050A6" w:rsidRDefault="00CD3905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48D54CB5" w14:textId="0778CAAC" w:rsidR="00CD3905" w:rsidRPr="006050A6" w:rsidRDefault="00CD3905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4003D8BD" w14:textId="6B75F093" w:rsidR="00CD3905" w:rsidRPr="006050A6" w:rsidRDefault="00CD3905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7D5B6346" w14:textId="62AB0460" w:rsidR="00CD3905" w:rsidRPr="006050A6" w:rsidRDefault="00CD3905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0FA7F8A9" w14:textId="5018AAB1" w:rsidR="001505F2" w:rsidRDefault="001505F2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73DBCBA9" w14:textId="52210D80" w:rsidR="001505F2" w:rsidRDefault="001505F2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590FD21F" w14:textId="25589A3C" w:rsidR="001505F2" w:rsidRDefault="001505F2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5321C703" w14:textId="77777777" w:rsidR="005A7FF9" w:rsidRPr="006050A6" w:rsidRDefault="005A7FF9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  <w:p w14:paraId="490C2318" w14:textId="2FD707F6" w:rsidR="00CD3905" w:rsidRPr="006050A6" w:rsidRDefault="00CD3905" w:rsidP="00CD3905">
            <w:pPr>
              <w:pStyle w:val="CommentText"/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</w:tc>
      </w:tr>
      <w:tr w:rsidR="00CA00F0" w:rsidRPr="006050A6" w14:paraId="7E8F9F30" w14:textId="77777777" w:rsidTr="005A7FF9">
        <w:tc>
          <w:tcPr>
            <w:tcW w:w="10348" w:type="dxa"/>
            <w:tcBorders>
              <w:bottom w:val="single" w:sz="4" w:space="0" w:color="auto"/>
            </w:tcBorders>
          </w:tcPr>
          <w:p w14:paraId="7B1469FF" w14:textId="77777777" w:rsidR="00CA00F0" w:rsidRPr="006050A6" w:rsidRDefault="00CA00F0" w:rsidP="00CA00F0">
            <w:pPr>
              <w:rPr>
                <w:rFonts w:ascii="Arial Narrow" w:hAnsi="Arial Narrow"/>
                <w:i/>
              </w:rPr>
            </w:pPr>
            <w:r w:rsidRPr="006050A6">
              <w:rPr>
                <w:rFonts w:ascii="Arial Narrow" w:hAnsi="Arial Narrow"/>
                <w:b/>
              </w:rPr>
              <w:t>The contribution made to the subject field, including the extent to which the thesis contains original, publishable work or merit.</w:t>
            </w:r>
            <w:r w:rsidR="001A4EF3" w:rsidRPr="006050A6">
              <w:rPr>
                <w:rFonts w:ascii="Arial Narrow" w:hAnsi="Arial Narrow"/>
                <w:b/>
              </w:rPr>
              <w:t xml:space="preserve"> </w:t>
            </w:r>
            <w:r w:rsidRPr="006050A6">
              <w:rPr>
                <w:rFonts w:ascii="Arial Narrow" w:hAnsi="Arial Narrow"/>
                <w:i/>
              </w:rPr>
              <w:t>(Please comment)</w:t>
            </w:r>
          </w:p>
          <w:p w14:paraId="59334669" w14:textId="77777777" w:rsidR="00CA00F0" w:rsidRPr="006050A6" w:rsidRDefault="00EF69E5" w:rsidP="00CA00F0">
            <w:pPr>
              <w:rPr>
                <w:rFonts w:ascii="Arial Narrow" w:hAnsi="Arial Narrow"/>
                <w:i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-474759465"/>
                <w:placeholder>
                  <w:docPart w:val="0D3244FC422C486885DD9BA73AB4FE22"/>
                </w:placeholder>
                <w:showingPlcHdr/>
              </w:sdtPr>
              <w:sdtEndPr/>
              <w:sdtContent>
                <w:r w:rsidR="001A4EF3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1F20FDD7" w14:textId="77777777" w:rsidR="00CA00F0" w:rsidRPr="006050A6" w:rsidRDefault="00CA00F0" w:rsidP="00CA00F0">
            <w:pPr>
              <w:rPr>
                <w:rFonts w:ascii="Arial Narrow" w:hAnsi="Arial Narrow"/>
                <w:i/>
              </w:rPr>
            </w:pPr>
          </w:p>
          <w:p w14:paraId="4FB6F6D3" w14:textId="77777777" w:rsidR="001A4EF3" w:rsidRPr="006050A6" w:rsidRDefault="001A4EF3" w:rsidP="00CA00F0">
            <w:pPr>
              <w:rPr>
                <w:rFonts w:ascii="Arial Narrow" w:hAnsi="Arial Narrow"/>
                <w:i/>
              </w:rPr>
            </w:pPr>
          </w:p>
          <w:p w14:paraId="3927CEB3" w14:textId="77777777" w:rsidR="001A4EF3" w:rsidRPr="006050A6" w:rsidRDefault="001A4EF3" w:rsidP="00CA00F0">
            <w:pPr>
              <w:rPr>
                <w:rFonts w:ascii="Arial Narrow" w:hAnsi="Arial Narrow"/>
                <w:i/>
              </w:rPr>
            </w:pPr>
          </w:p>
          <w:p w14:paraId="47317EE5" w14:textId="77777777" w:rsidR="001A4EF3" w:rsidRPr="006050A6" w:rsidRDefault="001A4EF3" w:rsidP="00CA00F0">
            <w:pPr>
              <w:rPr>
                <w:rFonts w:ascii="Arial Narrow" w:hAnsi="Arial Narrow"/>
                <w:i/>
              </w:rPr>
            </w:pPr>
          </w:p>
          <w:p w14:paraId="50DDF72D" w14:textId="187F3EE9" w:rsidR="001A4EF3" w:rsidRDefault="001A4EF3" w:rsidP="00CA00F0">
            <w:pPr>
              <w:rPr>
                <w:rFonts w:ascii="Arial Narrow" w:hAnsi="Arial Narrow"/>
                <w:i/>
              </w:rPr>
            </w:pPr>
          </w:p>
          <w:p w14:paraId="649D2970" w14:textId="77777777" w:rsidR="001505F2" w:rsidRDefault="001505F2" w:rsidP="00CA00F0">
            <w:pPr>
              <w:rPr>
                <w:rFonts w:ascii="Arial Narrow" w:hAnsi="Arial Narrow"/>
                <w:i/>
              </w:rPr>
            </w:pPr>
          </w:p>
          <w:p w14:paraId="6028CE4D" w14:textId="77777777" w:rsidR="001505F2" w:rsidRDefault="001505F2" w:rsidP="00CA00F0">
            <w:pPr>
              <w:rPr>
                <w:rFonts w:ascii="Arial Narrow" w:hAnsi="Arial Narrow"/>
                <w:i/>
              </w:rPr>
            </w:pPr>
          </w:p>
          <w:p w14:paraId="78179A61" w14:textId="77777777" w:rsidR="001505F2" w:rsidRPr="006050A6" w:rsidRDefault="001505F2" w:rsidP="00CA00F0">
            <w:pPr>
              <w:rPr>
                <w:rFonts w:ascii="Arial Narrow" w:hAnsi="Arial Narrow"/>
                <w:i/>
              </w:rPr>
            </w:pPr>
          </w:p>
          <w:p w14:paraId="6E6046F9" w14:textId="77777777" w:rsidR="001A4EF3" w:rsidRPr="006050A6" w:rsidRDefault="001A4EF3" w:rsidP="00CA00F0">
            <w:pPr>
              <w:rPr>
                <w:rFonts w:ascii="Arial Narrow" w:hAnsi="Arial Narrow"/>
                <w:i/>
              </w:rPr>
            </w:pPr>
          </w:p>
        </w:tc>
      </w:tr>
    </w:tbl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0E3C18" w:rsidRPr="006050A6" w14:paraId="1DF1C59C" w14:textId="77777777" w:rsidTr="005A7FF9">
        <w:tc>
          <w:tcPr>
            <w:tcW w:w="10348" w:type="dxa"/>
            <w:tcBorders>
              <w:top w:val="nil"/>
            </w:tcBorders>
          </w:tcPr>
          <w:p w14:paraId="5A61EE6F" w14:textId="77777777" w:rsidR="000E3C18" w:rsidRPr="006050A6" w:rsidRDefault="000E3C18" w:rsidP="00CA23FE">
            <w:pPr>
              <w:rPr>
                <w:rFonts w:ascii="Arial Narrow" w:hAnsi="Arial Narrow" w:cs="Times New Roman"/>
                <w:b/>
                <w:i/>
              </w:rPr>
            </w:pPr>
            <w:r w:rsidRPr="006050A6">
              <w:rPr>
                <w:rFonts w:ascii="Arial Narrow" w:hAnsi="Arial Narrow" w:cs="Times New Roman"/>
                <w:b/>
              </w:rPr>
              <w:t>Additional comments:</w:t>
            </w:r>
          </w:p>
          <w:p w14:paraId="7A04FEF9" w14:textId="77777777" w:rsidR="000E3C18" w:rsidRPr="006050A6" w:rsidRDefault="00EF69E5" w:rsidP="00CA23FE">
            <w:pPr>
              <w:rPr>
                <w:rFonts w:ascii="Arial Narrow" w:hAnsi="Arial Narrow" w:cs="Times New Roman"/>
                <w:i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1439026647"/>
                <w:placeholder>
                  <w:docPart w:val="8B4F45758EF04CE79B2F995997D3EF6C"/>
                </w:placeholder>
                <w:showingPlcHdr/>
              </w:sdtPr>
              <w:sdtEndPr/>
              <w:sdtContent>
                <w:r w:rsidR="003D4E7F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2A29AAA3" w14:textId="7C4BA1C0" w:rsidR="001505F2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7C892A73" w14:textId="77777777" w:rsidR="001505F2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2F76BCA3" w14:textId="792F76CE" w:rsidR="001505F2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2CEDA284" w14:textId="77777777" w:rsidR="001505F2" w:rsidRPr="006050A6" w:rsidRDefault="001505F2" w:rsidP="00CA23FE">
            <w:pPr>
              <w:rPr>
                <w:rFonts w:ascii="Arial Narrow" w:hAnsi="Arial Narrow" w:cs="Times New Roman"/>
                <w:i/>
              </w:rPr>
            </w:pPr>
          </w:p>
          <w:p w14:paraId="5A1138F7" w14:textId="77777777" w:rsidR="0035560B" w:rsidRPr="006050A6" w:rsidRDefault="0035560B" w:rsidP="00CA23FE">
            <w:pPr>
              <w:rPr>
                <w:rFonts w:ascii="Arial Narrow" w:hAnsi="Arial Narrow" w:cs="Times New Roman"/>
                <w:i/>
              </w:rPr>
            </w:pPr>
          </w:p>
          <w:p w14:paraId="61C32EF9" w14:textId="77777777" w:rsidR="0035560B" w:rsidRPr="006050A6" w:rsidRDefault="0035560B" w:rsidP="00CA23FE">
            <w:pPr>
              <w:rPr>
                <w:rFonts w:ascii="Arial Narrow" w:hAnsi="Arial Narrow" w:cs="Times New Roman"/>
                <w:i/>
              </w:rPr>
            </w:pPr>
          </w:p>
          <w:p w14:paraId="17EDFF18" w14:textId="77777777" w:rsidR="0035560B" w:rsidRPr="006050A6" w:rsidRDefault="0035560B" w:rsidP="00CA23FE">
            <w:pPr>
              <w:rPr>
                <w:rFonts w:ascii="Arial Narrow" w:hAnsi="Arial Narrow" w:cs="Times New Roman"/>
                <w:i/>
              </w:rPr>
            </w:pPr>
          </w:p>
          <w:p w14:paraId="20600021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</w:tc>
      </w:tr>
    </w:tbl>
    <w:p w14:paraId="5F36C06C" w14:textId="77777777" w:rsidR="000E3C18" w:rsidRPr="006050A6" w:rsidRDefault="000E3C18" w:rsidP="000E3C18">
      <w:pPr>
        <w:spacing w:after="0" w:line="240" w:lineRule="auto"/>
        <w:rPr>
          <w:rFonts w:ascii="Arial Narrow" w:hAnsi="Arial Narrow" w:cs="Times New Roman"/>
        </w:rPr>
      </w:pPr>
    </w:p>
    <w:p w14:paraId="5280C567" w14:textId="576F9E09" w:rsidR="000E3C18" w:rsidRPr="006050A6" w:rsidRDefault="0093028E" w:rsidP="000E3C18">
      <w:pPr>
        <w:spacing w:after="0" w:line="240" w:lineRule="auto"/>
        <w:rPr>
          <w:rFonts w:ascii="Arial Narrow" w:hAnsi="Arial Narrow" w:cs="Times New Roman"/>
          <w:b/>
        </w:rPr>
      </w:pPr>
      <w:r w:rsidRPr="006050A6">
        <w:rPr>
          <w:rFonts w:ascii="Arial Narrow" w:hAnsi="Arial Narrow" w:cs="Times New Roman"/>
          <w:b/>
        </w:rPr>
        <w:t xml:space="preserve">  </w:t>
      </w:r>
      <w:r w:rsidR="00521E17" w:rsidRPr="006050A6">
        <w:rPr>
          <w:rFonts w:ascii="Arial Narrow" w:hAnsi="Arial Narrow" w:cs="Times New Roman"/>
          <w:b/>
        </w:rPr>
        <w:t>Oral Examination</w:t>
      </w:r>
    </w:p>
    <w:p w14:paraId="3121D5EA" w14:textId="439BA40F" w:rsidR="00521E17" w:rsidRPr="00403572" w:rsidRDefault="00EF69E5" w:rsidP="00403572">
      <w:pPr>
        <w:spacing w:after="0" w:line="240" w:lineRule="auto"/>
        <w:ind w:left="270"/>
        <w:rPr>
          <w:rFonts w:ascii="Arial Narrow" w:hAnsi="Arial Narrow" w:cs="Times New Roman"/>
        </w:rPr>
      </w:pPr>
      <w:sdt>
        <w:sdtPr>
          <w:rPr>
            <w:rFonts w:ascii="MS Gothic" w:eastAsia="MS Gothic" w:hAnsi="MS Gothic" w:cs="Times New Roman"/>
          </w:rPr>
          <w:id w:val="-1731075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572" w:rsidRPr="00403572">
            <w:rPr>
              <w:rFonts w:ascii="MS Gothic" w:eastAsia="MS Gothic" w:hAnsi="MS Gothic" w:cs="Times New Roman" w:hint="eastAsia"/>
            </w:rPr>
            <w:t>☐</w:t>
          </w:r>
        </w:sdtContent>
      </w:sdt>
      <w:r w:rsidR="00403572" w:rsidRPr="00403572">
        <w:rPr>
          <w:rFonts w:ascii="Arial Narrow" w:hAnsi="Arial Narrow" w:cs="Times New Roman"/>
        </w:rPr>
        <w:t xml:space="preserve"> </w:t>
      </w:r>
      <w:r w:rsidR="00521E17" w:rsidRPr="00403572">
        <w:rPr>
          <w:rFonts w:ascii="Arial Narrow" w:hAnsi="Arial Narrow" w:cs="Times New Roman"/>
        </w:rPr>
        <w:t xml:space="preserve">The </w:t>
      </w:r>
      <w:r w:rsidR="00773D32" w:rsidRPr="00403572">
        <w:rPr>
          <w:rFonts w:ascii="Arial Narrow" w:hAnsi="Arial Narrow" w:cs="Times New Roman"/>
        </w:rPr>
        <w:t>t</w:t>
      </w:r>
      <w:r w:rsidR="00521E17" w:rsidRPr="00403572">
        <w:rPr>
          <w:rFonts w:ascii="Arial Narrow" w:hAnsi="Arial Narrow" w:cs="Times New Roman"/>
        </w:rPr>
        <w:t>hesis is satisfactory</w:t>
      </w:r>
      <w:r w:rsidR="00773D32" w:rsidRPr="00403572">
        <w:rPr>
          <w:rFonts w:ascii="Arial Narrow" w:hAnsi="Arial Narrow" w:cs="Times New Roman"/>
        </w:rPr>
        <w:t>,</w:t>
      </w:r>
      <w:r w:rsidR="00521E17" w:rsidRPr="00403572">
        <w:rPr>
          <w:rFonts w:ascii="Arial Narrow" w:hAnsi="Arial Narrow" w:cs="Times New Roman"/>
        </w:rPr>
        <w:t xml:space="preserve"> and the candidate should proceed to </w:t>
      </w:r>
      <w:r w:rsidR="00773D32" w:rsidRPr="00403572">
        <w:rPr>
          <w:rFonts w:ascii="Arial Narrow" w:hAnsi="Arial Narrow" w:cs="Times New Roman"/>
        </w:rPr>
        <w:t xml:space="preserve">the </w:t>
      </w:r>
      <w:r w:rsidR="00521E17" w:rsidRPr="00403572">
        <w:rPr>
          <w:rFonts w:ascii="Arial Narrow" w:hAnsi="Arial Narrow" w:cs="Times New Roman"/>
        </w:rPr>
        <w:t>oral examination.</w:t>
      </w:r>
    </w:p>
    <w:p w14:paraId="7A182F25" w14:textId="67B53C8F" w:rsidR="00521E17" w:rsidRPr="00403572" w:rsidRDefault="00EF69E5" w:rsidP="00403572">
      <w:pPr>
        <w:spacing w:after="0" w:line="240" w:lineRule="auto"/>
        <w:ind w:left="270"/>
        <w:rPr>
          <w:rFonts w:ascii="Arial Narrow" w:hAnsi="Arial Narrow" w:cs="Times New Roman"/>
        </w:rPr>
      </w:pPr>
      <w:sdt>
        <w:sdtPr>
          <w:rPr>
            <w:rFonts w:ascii="MS Gothic" w:eastAsia="MS Gothic" w:hAnsi="MS Gothic" w:cs="Times New Roman"/>
          </w:rPr>
          <w:id w:val="8318784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572" w:rsidRPr="00403572">
            <w:rPr>
              <w:rFonts w:ascii="MS Gothic" w:eastAsia="MS Gothic" w:hAnsi="MS Gothic" w:cs="Times New Roman" w:hint="eastAsia"/>
            </w:rPr>
            <w:t>☐</w:t>
          </w:r>
        </w:sdtContent>
      </w:sdt>
      <w:r w:rsidR="00403572" w:rsidRPr="00403572">
        <w:rPr>
          <w:rFonts w:ascii="Arial Narrow" w:hAnsi="Arial Narrow" w:cs="Times New Roman"/>
        </w:rPr>
        <w:t xml:space="preserve"> </w:t>
      </w:r>
      <w:r w:rsidR="00521E17" w:rsidRPr="00403572">
        <w:rPr>
          <w:rFonts w:ascii="Arial Narrow" w:hAnsi="Arial Narrow" w:cs="Times New Roman"/>
        </w:rPr>
        <w:t xml:space="preserve">The </w:t>
      </w:r>
      <w:r w:rsidR="00773D32" w:rsidRPr="00403572">
        <w:rPr>
          <w:rFonts w:ascii="Arial Narrow" w:hAnsi="Arial Narrow" w:cs="Times New Roman"/>
        </w:rPr>
        <w:t>t</w:t>
      </w:r>
      <w:r w:rsidR="00521E17" w:rsidRPr="00403572">
        <w:rPr>
          <w:rFonts w:ascii="Arial Narrow" w:hAnsi="Arial Narrow" w:cs="Times New Roman"/>
        </w:rPr>
        <w:t>hesis requires some modification</w:t>
      </w:r>
      <w:r w:rsidR="00773D32" w:rsidRPr="00403572">
        <w:rPr>
          <w:rFonts w:ascii="Arial Narrow" w:hAnsi="Arial Narrow" w:cs="Times New Roman"/>
        </w:rPr>
        <w:t>,</w:t>
      </w:r>
      <w:r w:rsidR="00521E17" w:rsidRPr="00403572">
        <w:rPr>
          <w:rFonts w:ascii="Arial Narrow" w:hAnsi="Arial Narrow" w:cs="Times New Roman"/>
        </w:rPr>
        <w:t xml:space="preserve"> but the candidate can proceed to </w:t>
      </w:r>
      <w:r w:rsidR="00773D32" w:rsidRPr="00403572">
        <w:rPr>
          <w:rFonts w:ascii="Arial Narrow" w:hAnsi="Arial Narrow" w:cs="Times New Roman"/>
        </w:rPr>
        <w:t xml:space="preserve">the </w:t>
      </w:r>
      <w:r w:rsidR="00521E17" w:rsidRPr="00403572">
        <w:rPr>
          <w:rFonts w:ascii="Arial Narrow" w:hAnsi="Arial Narrow" w:cs="Times New Roman"/>
        </w:rPr>
        <w:t>oral examination.</w:t>
      </w:r>
    </w:p>
    <w:p w14:paraId="0CD5A70A" w14:textId="707D6876" w:rsidR="00521E17" w:rsidRPr="00403572" w:rsidRDefault="00EF69E5" w:rsidP="00403572">
      <w:pPr>
        <w:spacing w:after="0" w:line="240" w:lineRule="auto"/>
        <w:ind w:left="270"/>
        <w:rPr>
          <w:rFonts w:ascii="Arial Narrow" w:hAnsi="Arial Narrow" w:cs="Times New Roman"/>
        </w:rPr>
      </w:pPr>
      <w:sdt>
        <w:sdtPr>
          <w:rPr>
            <w:rFonts w:ascii="MS Gothic" w:eastAsia="MS Gothic" w:hAnsi="MS Gothic" w:cs="Times New Roman"/>
          </w:rPr>
          <w:id w:val="-1821646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3572" w:rsidRPr="00403572">
            <w:rPr>
              <w:rFonts w:ascii="MS Gothic" w:eastAsia="MS Gothic" w:hAnsi="MS Gothic" w:cs="Times New Roman" w:hint="eastAsia"/>
            </w:rPr>
            <w:t>☐</w:t>
          </w:r>
        </w:sdtContent>
      </w:sdt>
      <w:r w:rsidR="00403572" w:rsidRPr="00403572">
        <w:rPr>
          <w:rFonts w:ascii="Arial Narrow" w:hAnsi="Arial Narrow" w:cs="Times New Roman"/>
        </w:rPr>
        <w:t xml:space="preserve"> </w:t>
      </w:r>
      <w:r w:rsidR="00521E17" w:rsidRPr="00403572">
        <w:rPr>
          <w:rFonts w:ascii="Arial Narrow" w:hAnsi="Arial Narrow" w:cs="Times New Roman"/>
        </w:rPr>
        <w:t xml:space="preserve">The </w:t>
      </w:r>
      <w:r w:rsidR="00773D32" w:rsidRPr="00403572">
        <w:rPr>
          <w:rFonts w:ascii="Arial Narrow" w:hAnsi="Arial Narrow" w:cs="Times New Roman"/>
        </w:rPr>
        <w:t>t</w:t>
      </w:r>
      <w:r w:rsidR="00521E17" w:rsidRPr="00403572">
        <w:rPr>
          <w:rFonts w:ascii="Arial Narrow" w:hAnsi="Arial Narrow" w:cs="Times New Roman"/>
        </w:rPr>
        <w:t>hesis is not at the standard expected for the award of the degree</w:t>
      </w:r>
      <w:r w:rsidR="00773D32" w:rsidRPr="00403572">
        <w:rPr>
          <w:rFonts w:ascii="Arial Narrow" w:hAnsi="Arial Narrow" w:cs="Times New Roman"/>
        </w:rPr>
        <w:t>,</w:t>
      </w:r>
      <w:r w:rsidR="00521E17" w:rsidRPr="00403572">
        <w:rPr>
          <w:rFonts w:ascii="Arial Narrow" w:hAnsi="Arial Narrow" w:cs="Times New Roman"/>
        </w:rPr>
        <w:t xml:space="preserve"> and the candidate should revise and resubmit.</w:t>
      </w:r>
    </w:p>
    <w:p w14:paraId="7B75E333" w14:textId="77777777" w:rsidR="00521E17" w:rsidRPr="006050A6" w:rsidRDefault="00521E17" w:rsidP="00521E17">
      <w:pPr>
        <w:pStyle w:val="ListParagraph"/>
        <w:spacing w:after="0" w:line="240" w:lineRule="auto"/>
        <w:rPr>
          <w:rFonts w:ascii="Arial Narrow" w:hAnsi="Arial Narrow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0E3C18" w:rsidRPr="006050A6" w14:paraId="7FCE45AE" w14:textId="77777777" w:rsidTr="00403572">
        <w:tc>
          <w:tcPr>
            <w:tcW w:w="10348" w:type="dxa"/>
          </w:tcPr>
          <w:p w14:paraId="749A210C" w14:textId="77777777" w:rsidR="000E3C18" w:rsidRPr="006050A6" w:rsidRDefault="000E3C18" w:rsidP="00CA23FE">
            <w:pPr>
              <w:rPr>
                <w:rFonts w:ascii="Arial Narrow" w:hAnsi="Arial Narrow" w:cs="Times New Roman"/>
                <w:b/>
                <w:i/>
              </w:rPr>
            </w:pPr>
            <w:r w:rsidRPr="006050A6">
              <w:rPr>
                <w:rFonts w:ascii="Arial Narrow" w:hAnsi="Arial Narrow" w:cs="Times New Roman"/>
                <w:b/>
              </w:rPr>
              <w:t>Questions for the oral examination:</w:t>
            </w:r>
          </w:p>
          <w:p w14:paraId="57F2BD92" w14:textId="77777777" w:rsidR="000E3C18" w:rsidRPr="006050A6" w:rsidRDefault="00EF69E5" w:rsidP="00CA23FE">
            <w:pPr>
              <w:rPr>
                <w:rFonts w:ascii="Arial Narrow" w:hAnsi="Arial Narrow" w:cs="Times New Roman"/>
                <w:i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-1513689209"/>
                <w:placeholder>
                  <w:docPart w:val="4DAB1928E10A496898EDAA2C0C0AFB14"/>
                </w:placeholder>
                <w:showingPlcHdr/>
              </w:sdtPr>
              <w:sdtEndPr/>
              <w:sdtContent>
                <w:r w:rsidR="003D4E7F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165F7FC1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68B4D04C" w14:textId="77777777" w:rsidR="00521E17" w:rsidRPr="006050A6" w:rsidRDefault="00521E17" w:rsidP="00CA23FE">
            <w:pPr>
              <w:rPr>
                <w:rFonts w:ascii="Arial Narrow" w:hAnsi="Arial Narrow" w:cs="Times New Roman"/>
                <w:i/>
              </w:rPr>
            </w:pPr>
          </w:p>
          <w:p w14:paraId="7569826C" w14:textId="68CD797F" w:rsidR="0035560B" w:rsidRPr="006050A6" w:rsidRDefault="0035560B" w:rsidP="00CA23FE">
            <w:pPr>
              <w:rPr>
                <w:rFonts w:ascii="Arial Narrow" w:hAnsi="Arial Narrow" w:cs="Times New Roman"/>
                <w:i/>
              </w:rPr>
            </w:pPr>
          </w:p>
          <w:p w14:paraId="6BBD55A7" w14:textId="77777777" w:rsidR="0035560B" w:rsidRPr="006050A6" w:rsidRDefault="0035560B" w:rsidP="00CA23FE">
            <w:pPr>
              <w:rPr>
                <w:rFonts w:ascii="Arial Narrow" w:hAnsi="Arial Narrow" w:cs="Times New Roman"/>
                <w:i/>
              </w:rPr>
            </w:pPr>
          </w:p>
          <w:p w14:paraId="598BE193" w14:textId="77777777" w:rsidR="001A4EF3" w:rsidRPr="006050A6" w:rsidRDefault="001A4EF3" w:rsidP="00CA23FE">
            <w:pPr>
              <w:rPr>
                <w:rFonts w:ascii="Arial Narrow" w:hAnsi="Arial Narrow" w:cs="Times New Roman"/>
                <w:i/>
              </w:rPr>
            </w:pPr>
          </w:p>
          <w:p w14:paraId="6659B29F" w14:textId="77777777" w:rsidR="001A4EF3" w:rsidRPr="006050A6" w:rsidRDefault="001A4EF3" w:rsidP="00CA23FE">
            <w:pPr>
              <w:rPr>
                <w:rFonts w:ascii="Arial Narrow" w:hAnsi="Arial Narrow" w:cs="Times New Roman"/>
                <w:i/>
              </w:rPr>
            </w:pPr>
          </w:p>
          <w:p w14:paraId="1A265F05" w14:textId="3FBF1BA8" w:rsidR="001A4EF3" w:rsidRDefault="001A4EF3" w:rsidP="00CA23FE">
            <w:pPr>
              <w:rPr>
                <w:rFonts w:ascii="Arial Narrow" w:hAnsi="Arial Narrow" w:cs="Times New Roman"/>
                <w:i/>
              </w:rPr>
            </w:pPr>
          </w:p>
          <w:p w14:paraId="2194D067" w14:textId="77777777" w:rsidR="00556782" w:rsidRPr="006050A6" w:rsidRDefault="00556782" w:rsidP="00CA23FE">
            <w:pPr>
              <w:rPr>
                <w:rFonts w:ascii="Arial Narrow" w:hAnsi="Arial Narrow" w:cs="Times New Roman"/>
                <w:i/>
              </w:rPr>
            </w:pPr>
          </w:p>
          <w:p w14:paraId="4D1813D0" w14:textId="77777777" w:rsidR="0035560B" w:rsidRPr="006050A6" w:rsidRDefault="0035560B" w:rsidP="00CA23FE">
            <w:pPr>
              <w:rPr>
                <w:rFonts w:ascii="Arial Narrow" w:hAnsi="Arial Narrow" w:cs="Times New Roman"/>
                <w:i/>
              </w:rPr>
            </w:pPr>
          </w:p>
          <w:p w14:paraId="2FBCF9F7" w14:textId="78DB8358" w:rsidR="00556782" w:rsidRPr="006050A6" w:rsidRDefault="00556782" w:rsidP="00CA23FE">
            <w:pPr>
              <w:rPr>
                <w:rFonts w:ascii="Arial Narrow" w:hAnsi="Arial Narrow" w:cs="Times New Roman"/>
                <w:i/>
              </w:rPr>
            </w:pPr>
          </w:p>
        </w:tc>
      </w:tr>
    </w:tbl>
    <w:tbl>
      <w:tblPr>
        <w:tblW w:w="103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77"/>
      </w:tblGrid>
      <w:tr w:rsidR="000E3C18" w:rsidRPr="006050A6" w14:paraId="34CCC551" w14:textId="77777777" w:rsidTr="00BE1787">
        <w:trPr>
          <w:trHeight w:val="260"/>
        </w:trPr>
        <w:tc>
          <w:tcPr>
            <w:tcW w:w="10377" w:type="dxa"/>
            <w:shd w:val="clear" w:color="auto" w:fill="002060"/>
            <w:vAlign w:val="center"/>
          </w:tcPr>
          <w:p w14:paraId="5F680676" w14:textId="1A649B50" w:rsidR="000E3C18" w:rsidRPr="00BE1787" w:rsidRDefault="0093028E" w:rsidP="0093028E">
            <w:pPr>
              <w:spacing w:after="0" w:line="240" w:lineRule="auto"/>
              <w:jc w:val="center"/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</w:pPr>
            <w:r w:rsidRPr="00BE1787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lastRenderedPageBreak/>
              <w:t xml:space="preserve">PART </w:t>
            </w:r>
            <w:r w:rsidR="001505F2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>F</w:t>
            </w:r>
            <w:r w:rsidR="00BE1787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 xml:space="preserve"> : </w:t>
            </w:r>
            <w:r w:rsidRPr="00BE1787">
              <w:rPr>
                <w:rFonts w:ascii="Arial Narrow" w:eastAsia="Calibri" w:hAnsi="Arial Narrow" w:cs="Times New Roman"/>
                <w:b/>
                <w:bCs/>
                <w:sz w:val="24"/>
                <w:szCs w:val="24"/>
                <w:lang w:val="en-AU"/>
              </w:rPr>
              <w:t>CORRECTIONS AND/OR REVISIONS</w:t>
            </w:r>
          </w:p>
        </w:tc>
      </w:tr>
    </w:tbl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0E3C18" w:rsidRPr="006050A6" w14:paraId="38866F48" w14:textId="77777777" w:rsidTr="00D86EDE">
        <w:trPr>
          <w:trHeight w:val="4454"/>
        </w:trPr>
        <w:tc>
          <w:tcPr>
            <w:tcW w:w="10574" w:type="dxa"/>
          </w:tcPr>
          <w:p w14:paraId="47214AAB" w14:textId="7458C24F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  <w:r w:rsidRPr="006050A6">
              <w:rPr>
                <w:rFonts w:ascii="Arial Narrow" w:hAnsi="Arial Narrow" w:cs="Times New Roman"/>
              </w:rPr>
              <w:t xml:space="preserve">Recommended  corrections, if any: </w:t>
            </w:r>
          </w:p>
          <w:p w14:paraId="633A4CAC" w14:textId="77777777" w:rsidR="000E3C18" w:rsidRPr="006050A6" w:rsidRDefault="00EF69E5" w:rsidP="00CA23FE">
            <w:pPr>
              <w:rPr>
                <w:rFonts w:ascii="Arial Narrow" w:hAnsi="Arial Narrow" w:cs="Times New Roman"/>
                <w:i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147798560"/>
                <w:placeholder>
                  <w:docPart w:val="FBA0530D525346CD99F6166287B60D44"/>
                </w:placeholder>
                <w:showingPlcHdr/>
              </w:sdtPr>
              <w:sdtEndPr/>
              <w:sdtContent>
                <w:r w:rsidR="003D4E7F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4E9C586C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5EF8FD53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111B4E0B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5F8DBD42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5BA26ED5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0182C3C4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109CD647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6BD50B61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6722664F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2DBBD3AB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53B1A16B" w14:textId="77777777" w:rsidR="000E3C18" w:rsidRPr="006050A6" w:rsidRDefault="000E3C18" w:rsidP="00CA23FE">
            <w:pPr>
              <w:rPr>
                <w:rFonts w:ascii="Arial Narrow" w:hAnsi="Arial Narrow" w:cs="Times New Roman"/>
                <w:i/>
              </w:rPr>
            </w:pPr>
          </w:p>
          <w:p w14:paraId="0465BFB6" w14:textId="36961865" w:rsidR="00BE1787" w:rsidRDefault="00BE1787" w:rsidP="00CA23FE">
            <w:pPr>
              <w:rPr>
                <w:rFonts w:ascii="Arial Narrow" w:hAnsi="Arial Narrow" w:cs="Times New Roman"/>
                <w:i/>
              </w:rPr>
            </w:pPr>
          </w:p>
          <w:p w14:paraId="78E71783" w14:textId="77777777" w:rsidR="00BE1787" w:rsidRDefault="00BE1787" w:rsidP="00CA23FE">
            <w:pPr>
              <w:rPr>
                <w:rFonts w:ascii="Arial Narrow" w:hAnsi="Arial Narrow" w:cs="Times New Roman"/>
                <w:i/>
              </w:rPr>
            </w:pPr>
          </w:p>
          <w:p w14:paraId="7D38AD71" w14:textId="77777777" w:rsidR="00BE1787" w:rsidRDefault="00BE1787" w:rsidP="00CA23FE">
            <w:pPr>
              <w:rPr>
                <w:rFonts w:ascii="Arial Narrow" w:hAnsi="Arial Narrow" w:cs="Times New Roman"/>
                <w:i/>
              </w:rPr>
            </w:pPr>
          </w:p>
          <w:p w14:paraId="22DA1517" w14:textId="77777777" w:rsidR="00BE1787" w:rsidRDefault="00BE1787" w:rsidP="00CA23FE">
            <w:pPr>
              <w:rPr>
                <w:rFonts w:ascii="Arial Narrow" w:hAnsi="Arial Narrow" w:cs="Times New Roman"/>
                <w:i/>
              </w:rPr>
            </w:pPr>
          </w:p>
          <w:p w14:paraId="608A6661" w14:textId="0262C988" w:rsidR="00BE1787" w:rsidRPr="006050A6" w:rsidRDefault="00BE1787" w:rsidP="00CA23FE">
            <w:pPr>
              <w:rPr>
                <w:rFonts w:ascii="Arial Narrow" w:hAnsi="Arial Narrow" w:cs="Times New Roman"/>
                <w:i/>
              </w:rPr>
            </w:pPr>
          </w:p>
        </w:tc>
      </w:tr>
    </w:tbl>
    <w:p w14:paraId="1867E10B" w14:textId="676B3C6F" w:rsidR="003D4E7F" w:rsidRDefault="003D4E7F" w:rsidP="005C47AB">
      <w:pPr>
        <w:spacing w:after="0" w:line="240" w:lineRule="auto"/>
        <w:rPr>
          <w:rFonts w:ascii="Arial Narrow" w:hAnsi="Arial Narrow" w:cs="Times New Roman"/>
        </w:rPr>
      </w:pPr>
    </w:p>
    <w:p w14:paraId="44652208" w14:textId="412E428C" w:rsidR="00403572" w:rsidRPr="006050A6" w:rsidRDefault="00403572" w:rsidP="000E3C18">
      <w:pPr>
        <w:spacing w:after="0" w:line="240" w:lineRule="auto"/>
        <w:rPr>
          <w:rFonts w:ascii="Arial Narrow" w:hAnsi="Arial Narrow" w:cs="Times New Roman"/>
        </w:rPr>
      </w:pPr>
    </w:p>
    <w:p w14:paraId="1AB93A1B" w14:textId="13A0371F" w:rsidR="00EF4204" w:rsidRPr="00BE1787" w:rsidRDefault="00BE1787" w:rsidP="004935F6">
      <w:pPr>
        <w:shd w:val="clear" w:color="auto" w:fill="002060"/>
        <w:tabs>
          <w:tab w:val="left" w:pos="90"/>
        </w:tabs>
        <w:spacing w:after="0"/>
        <w:ind w:left="90"/>
        <w:jc w:val="center"/>
        <w:rPr>
          <w:rFonts w:ascii="Arial Narrow" w:eastAsia="Calibri" w:hAnsi="Arial Narrow" w:cs="Times New Roman"/>
          <w:b/>
          <w:bCs/>
          <w:sz w:val="24"/>
          <w:szCs w:val="24"/>
          <w:lang w:val="en-AU"/>
        </w:rPr>
      </w:pPr>
      <w:r>
        <w:rPr>
          <w:rFonts w:ascii="Arial Narrow" w:eastAsia="Calibri" w:hAnsi="Arial Narrow" w:cs="Times New Roman"/>
          <w:b/>
          <w:bCs/>
          <w:sz w:val="24"/>
          <w:szCs w:val="24"/>
          <w:lang w:val="en-AU"/>
        </w:rPr>
        <w:t xml:space="preserve"> </w:t>
      </w:r>
      <w:r w:rsidR="0093028E" w:rsidRPr="00BE1787">
        <w:rPr>
          <w:rFonts w:ascii="Arial Narrow" w:eastAsia="Calibri" w:hAnsi="Arial Narrow" w:cs="Times New Roman"/>
          <w:b/>
          <w:bCs/>
          <w:sz w:val="24"/>
          <w:szCs w:val="24"/>
          <w:lang w:val="en-AU"/>
        </w:rPr>
        <w:t xml:space="preserve">PART </w:t>
      </w:r>
      <w:r w:rsidR="001505F2">
        <w:rPr>
          <w:rFonts w:ascii="Arial Narrow" w:eastAsia="Calibri" w:hAnsi="Arial Narrow" w:cs="Times New Roman"/>
          <w:b/>
          <w:bCs/>
          <w:sz w:val="24"/>
          <w:szCs w:val="24"/>
          <w:lang w:val="en-AU"/>
        </w:rPr>
        <w:t>G</w:t>
      </w:r>
      <w:r w:rsidRPr="00BE1787">
        <w:rPr>
          <w:rFonts w:ascii="Arial Narrow" w:eastAsia="Calibri" w:hAnsi="Arial Narrow" w:cs="Times New Roman"/>
          <w:b/>
          <w:bCs/>
          <w:sz w:val="24"/>
          <w:szCs w:val="24"/>
          <w:lang w:val="en-AU"/>
        </w:rPr>
        <w:t xml:space="preserve">: </w:t>
      </w:r>
      <w:r w:rsidR="0093028E" w:rsidRPr="00BE1787">
        <w:rPr>
          <w:rFonts w:ascii="Arial Narrow" w:eastAsia="Calibri" w:hAnsi="Arial Narrow" w:cs="Times New Roman"/>
          <w:b/>
          <w:bCs/>
          <w:sz w:val="24"/>
          <w:szCs w:val="24"/>
          <w:lang w:val="en-AU"/>
        </w:rPr>
        <w:t xml:space="preserve"> CONFIDENTIAL SECTION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371"/>
      </w:tblGrid>
      <w:tr w:rsidR="00403572" w14:paraId="416674D7" w14:textId="77777777" w:rsidTr="004935F6">
        <w:tc>
          <w:tcPr>
            <w:tcW w:w="10371" w:type="dxa"/>
          </w:tcPr>
          <w:p w14:paraId="6E62A55B" w14:textId="77777777" w:rsidR="00403572" w:rsidRPr="006050A6" w:rsidRDefault="00403572" w:rsidP="00403572">
            <w:pPr>
              <w:rPr>
                <w:rFonts w:ascii="Arial Narrow" w:hAnsi="Arial Narrow" w:cs="Times New Roman"/>
              </w:rPr>
            </w:pPr>
            <w:r w:rsidRPr="006050A6">
              <w:rPr>
                <w:rFonts w:ascii="Arial Narrow" w:hAnsi="Arial Narrow" w:cs="Times New Roman"/>
              </w:rPr>
              <w:t>(for any comments the examiner does not wish the candidate to see)</w:t>
            </w:r>
          </w:p>
          <w:p w14:paraId="00CAB0A5" w14:textId="77777777" w:rsidR="00403572" w:rsidRPr="006050A6" w:rsidRDefault="00EF69E5" w:rsidP="00403572">
            <w:pPr>
              <w:rPr>
                <w:rFonts w:ascii="Arial Narrow" w:hAnsi="Arial Narrow" w:cs="Times New Roman"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430401835"/>
                <w:placeholder>
                  <w:docPart w:val="D1BBDEBF1AF44401817056C301A7E89F"/>
                </w:placeholder>
                <w:showingPlcHdr/>
              </w:sdtPr>
              <w:sdtEndPr/>
              <w:sdtContent>
                <w:r w:rsidR="00403572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0C46383F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100D423D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5AACE8EA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71290D87" w14:textId="6F664B66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426777D9" w14:textId="24E120CA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6BB3AF8F" w14:textId="1D208735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03EFD01A" w14:textId="74B06B36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2F0DE164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21E8F6C2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12C936F4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71916C9A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0E43281C" w14:textId="0639C6EF" w:rsidR="00403572" w:rsidRDefault="00403572" w:rsidP="00B136DA">
            <w:pPr>
              <w:rPr>
                <w:rFonts w:ascii="Arial Narrow" w:hAnsi="Arial Narrow" w:cs="Times New Roman"/>
              </w:rPr>
            </w:pPr>
          </w:p>
        </w:tc>
      </w:tr>
      <w:tr w:rsidR="00403572" w14:paraId="3575E7B7" w14:textId="77777777" w:rsidTr="004935F6">
        <w:tc>
          <w:tcPr>
            <w:tcW w:w="10371" w:type="dxa"/>
          </w:tcPr>
          <w:p w14:paraId="36C53A3D" w14:textId="77777777" w:rsidR="00403572" w:rsidRPr="006050A6" w:rsidRDefault="00403572" w:rsidP="00403572">
            <w:pPr>
              <w:rPr>
                <w:rFonts w:ascii="Arial Narrow" w:hAnsi="Arial Narrow" w:cs="Times New Roman"/>
                <w:b/>
                <w:i/>
              </w:rPr>
            </w:pPr>
            <w:r w:rsidRPr="006050A6">
              <w:rPr>
                <w:rFonts w:ascii="Arial Narrow" w:hAnsi="Arial Narrow" w:cs="Times New Roman"/>
                <w:b/>
              </w:rPr>
              <w:t xml:space="preserve">Any additional comments </w:t>
            </w:r>
          </w:p>
          <w:p w14:paraId="4757FBC5" w14:textId="77777777" w:rsidR="00403572" w:rsidRPr="006050A6" w:rsidRDefault="00EF69E5" w:rsidP="00403572">
            <w:pPr>
              <w:rPr>
                <w:rFonts w:ascii="Arial Narrow" w:hAnsi="Arial Narrow" w:cs="Times New Roman"/>
                <w:i/>
              </w:rPr>
            </w:pPr>
            <w:sdt>
              <w:sdtPr>
                <w:rPr>
                  <w:rFonts w:ascii="Arial Narrow" w:hAnsi="Arial Narrow" w:cstheme="minorHAnsi"/>
                  <w:bCs/>
                  <w:color w:val="808080" w:themeColor="background1" w:themeShade="80"/>
                </w:rPr>
                <w:id w:val="1184481762"/>
                <w:placeholder>
                  <w:docPart w:val="B2FE19B9DF4E4C949FF78041C7E3CCF2"/>
                </w:placeholder>
                <w:showingPlcHdr/>
              </w:sdtPr>
              <w:sdtEndPr/>
              <w:sdtContent>
                <w:r w:rsidR="00403572" w:rsidRPr="006050A6">
                  <w:rPr>
                    <w:rFonts w:ascii="Arial Narrow" w:hAnsi="Arial Narrow"/>
                    <w:color w:val="808080"/>
                  </w:rPr>
                  <w:t>Click here to enter text.</w:t>
                </w:r>
              </w:sdtContent>
            </w:sdt>
          </w:p>
          <w:p w14:paraId="37828460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433CA968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528DB60F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17AAE806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65F25410" w14:textId="58392F1E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24D17DA6" w14:textId="7E6B0D95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6BF4FAD2" w14:textId="1614B2C1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331A56ED" w14:textId="54437386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3AB3AF3A" w14:textId="54FCD6AF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02C4C8E0" w14:textId="77777777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4F6EE916" w14:textId="397DBC9D" w:rsidR="00403572" w:rsidRDefault="00403572" w:rsidP="00B136DA">
            <w:pPr>
              <w:rPr>
                <w:rFonts w:ascii="Arial Narrow" w:hAnsi="Arial Narrow" w:cs="Times New Roman"/>
              </w:rPr>
            </w:pPr>
          </w:p>
          <w:p w14:paraId="129D3E90" w14:textId="6AD6D9D0" w:rsidR="00403572" w:rsidRDefault="00403572" w:rsidP="00B136DA">
            <w:pPr>
              <w:rPr>
                <w:rFonts w:ascii="Arial Narrow" w:hAnsi="Arial Narrow" w:cs="Times New Roman"/>
              </w:rPr>
            </w:pPr>
          </w:p>
        </w:tc>
      </w:tr>
    </w:tbl>
    <w:p w14:paraId="3E528701" w14:textId="0AD2879F" w:rsidR="00403572" w:rsidRPr="004736B0" w:rsidRDefault="00403572" w:rsidP="00B136DA">
      <w:pPr>
        <w:spacing w:after="0" w:line="240" w:lineRule="auto"/>
        <w:rPr>
          <w:rFonts w:ascii="Arial Narrow" w:hAnsi="Arial Narrow" w:cs="Times New Roman"/>
          <w:sz w:val="2"/>
          <w:szCs w:val="2"/>
        </w:rPr>
      </w:pPr>
    </w:p>
    <w:sectPr w:rsidR="00403572" w:rsidRPr="004736B0" w:rsidSect="002868E9">
      <w:headerReference w:type="default" r:id="rId12"/>
      <w:footerReference w:type="default" r:id="rId13"/>
      <w:pgSz w:w="11906" w:h="16838"/>
      <w:pgMar w:top="243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6711A" w16cex:dateUtc="2021-02-16T04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304C7D4" w16cid:durableId="23D6711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4934BD" w14:textId="77777777" w:rsidR="007D527D" w:rsidRDefault="007D527D" w:rsidP="007523F4">
      <w:pPr>
        <w:spacing w:after="0" w:line="240" w:lineRule="auto"/>
      </w:pPr>
      <w:r>
        <w:separator/>
      </w:r>
    </w:p>
  </w:endnote>
  <w:endnote w:type="continuationSeparator" w:id="0">
    <w:p w14:paraId="67FA2408" w14:textId="77777777" w:rsidR="007D527D" w:rsidRDefault="007D527D" w:rsidP="007523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0196411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C77D444" w14:textId="355393F8" w:rsidR="00613DDF" w:rsidRDefault="00613DD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F69E5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F69E5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A6DD7A3" w14:textId="5AFA83B1" w:rsidR="007523F4" w:rsidRDefault="002868E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1312" behindDoc="1" locked="1" layoutInCell="1" allowOverlap="1" wp14:anchorId="579AF258" wp14:editId="3FFA196C">
          <wp:simplePos x="0" y="0"/>
          <wp:positionH relativeFrom="margin">
            <wp:posOffset>-574675</wp:posOffset>
          </wp:positionH>
          <wp:positionV relativeFrom="page">
            <wp:posOffset>9789795</wp:posOffset>
          </wp:positionV>
          <wp:extent cx="7738110" cy="911225"/>
          <wp:effectExtent l="0" t="0" r="0" b="317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471"/>
                  <a:stretch/>
                </pic:blipFill>
                <pic:spPr bwMode="auto">
                  <a:xfrm>
                    <a:off x="0" y="0"/>
                    <a:ext cx="7738110" cy="911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59CBA9" w14:textId="77777777" w:rsidR="007D527D" w:rsidRDefault="007D527D" w:rsidP="007523F4">
      <w:pPr>
        <w:spacing w:after="0" w:line="240" w:lineRule="auto"/>
      </w:pPr>
      <w:r>
        <w:separator/>
      </w:r>
    </w:p>
  </w:footnote>
  <w:footnote w:type="continuationSeparator" w:id="0">
    <w:p w14:paraId="69AB23D6" w14:textId="77777777" w:rsidR="007D527D" w:rsidRDefault="007D527D" w:rsidP="007523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A37F93" w14:textId="0CB3D26C" w:rsidR="00A032B7" w:rsidRDefault="002868E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699C2597" wp14:editId="0FDC7D4E">
          <wp:simplePos x="0" y="0"/>
          <wp:positionH relativeFrom="page">
            <wp:posOffset>-117475</wp:posOffset>
          </wp:positionH>
          <wp:positionV relativeFrom="page">
            <wp:posOffset>-92032</wp:posOffset>
          </wp:positionV>
          <wp:extent cx="7770707" cy="1571625"/>
          <wp:effectExtent l="0" t="0" r="190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290"/>
                  <a:stretch/>
                </pic:blipFill>
                <pic:spPr bwMode="auto">
                  <a:xfrm>
                    <a:off x="0" y="0"/>
                    <a:ext cx="7770707" cy="1571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F2346"/>
    <w:multiLevelType w:val="hybridMultilevel"/>
    <w:tmpl w:val="8EF4AD1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A0412"/>
    <w:multiLevelType w:val="hybridMultilevel"/>
    <w:tmpl w:val="42CAD4CC"/>
    <w:lvl w:ilvl="0" w:tplc="6FC8D926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18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B21856"/>
    <w:multiLevelType w:val="hybridMultilevel"/>
    <w:tmpl w:val="BDC0F370"/>
    <w:lvl w:ilvl="0" w:tplc="14090005">
      <w:start w:val="1"/>
      <w:numFmt w:val="bullet"/>
      <w:lvlText w:val=""/>
      <w:lvlJc w:val="left"/>
      <w:pPr>
        <w:ind w:left="394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89F530D"/>
    <w:multiLevelType w:val="hybridMultilevel"/>
    <w:tmpl w:val="C8BA1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151D"/>
    <w:multiLevelType w:val="hybridMultilevel"/>
    <w:tmpl w:val="CC240D6A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7F2304"/>
    <w:multiLevelType w:val="hybridMultilevel"/>
    <w:tmpl w:val="4F1A2140"/>
    <w:lvl w:ilvl="0" w:tplc="14090005">
      <w:start w:val="1"/>
      <w:numFmt w:val="bullet"/>
      <w:lvlText w:val=""/>
      <w:lvlJc w:val="left"/>
      <w:pPr>
        <w:ind w:left="394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6" w15:restartNumberingAfterBreak="0">
    <w:nsid w:val="4A956FB5"/>
    <w:multiLevelType w:val="hybridMultilevel"/>
    <w:tmpl w:val="517429BE"/>
    <w:lvl w:ilvl="0" w:tplc="C506067A">
      <w:start w:val="1"/>
      <w:numFmt w:val="bullet"/>
      <w:lvlText w:val=""/>
      <w:lvlJc w:val="left"/>
      <w:pPr>
        <w:ind w:left="360" w:hanging="360"/>
      </w:pPr>
      <w:rPr>
        <w:rFonts w:ascii="Arial" w:hAnsi="Arial" w:cs="Arial" w:hint="default"/>
        <w:sz w:val="17"/>
        <w:szCs w:val="17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6431B85"/>
    <w:multiLevelType w:val="hybridMultilevel"/>
    <w:tmpl w:val="4DB44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6464F0"/>
    <w:multiLevelType w:val="hybridMultilevel"/>
    <w:tmpl w:val="2C52C39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9D7DE5"/>
    <w:multiLevelType w:val="hybridMultilevel"/>
    <w:tmpl w:val="6D165A58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6A2C5F2">
      <w:numFmt w:val="bullet"/>
      <w:lvlText w:val="•"/>
      <w:lvlJc w:val="left"/>
      <w:pPr>
        <w:ind w:left="3240" w:hanging="360"/>
      </w:pPr>
      <w:rPr>
        <w:rFonts w:ascii="Arial" w:eastAsia="Times New Roman" w:hAnsi="Arial" w:cs="Arial" w:hint="default"/>
        <w:color w:val="auto"/>
        <w:w w:val="130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A8462B"/>
    <w:multiLevelType w:val="hybridMultilevel"/>
    <w:tmpl w:val="FB6A9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5900DD"/>
    <w:multiLevelType w:val="hybridMultilevel"/>
    <w:tmpl w:val="1E4C9F4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1F1012"/>
    <w:multiLevelType w:val="hybridMultilevel"/>
    <w:tmpl w:val="CF0A2C68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2"/>
  </w:num>
  <w:num w:numId="9">
    <w:abstractNumId w:val="5"/>
  </w:num>
  <w:num w:numId="10">
    <w:abstractNumId w:val="4"/>
  </w:num>
  <w:num w:numId="11">
    <w:abstractNumId w:val="10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LAwMjY3MbY0NzdX0lEKTi0uzszPAykwMqsFADzRpZItAAAA"/>
  </w:docVars>
  <w:rsids>
    <w:rsidRoot w:val="00341086"/>
    <w:rsid w:val="00010871"/>
    <w:rsid w:val="00011FC6"/>
    <w:rsid w:val="00021498"/>
    <w:rsid w:val="000448A9"/>
    <w:rsid w:val="00061205"/>
    <w:rsid w:val="00072E6A"/>
    <w:rsid w:val="00077482"/>
    <w:rsid w:val="00082EC6"/>
    <w:rsid w:val="000854E3"/>
    <w:rsid w:val="000A1357"/>
    <w:rsid w:val="000A1E22"/>
    <w:rsid w:val="000B37B0"/>
    <w:rsid w:val="000C6807"/>
    <w:rsid w:val="000E3C18"/>
    <w:rsid w:val="0012508C"/>
    <w:rsid w:val="0014366F"/>
    <w:rsid w:val="001505F2"/>
    <w:rsid w:val="001848CC"/>
    <w:rsid w:val="001A4EF3"/>
    <w:rsid w:val="001F4E81"/>
    <w:rsid w:val="001F6942"/>
    <w:rsid w:val="002109A1"/>
    <w:rsid w:val="00212E22"/>
    <w:rsid w:val="00226831"/>
    <w:rsid w:val="002475E4"/>
    <w:rsid w:val="0024787C"/>
    <w:rsid w:val="002608E1"/>
    <w:rsid w:val="00264B04"/>
    <w:rsid w:val="0026551A"/>
    <w:rsid w:val="0027099D"/>
    <w:rsid w:val="002868E9"/>
    <w:rsid w:val="00290645"/>
    <w:rsid w:val="002A3B60"/>
    <w:rsid w:val="002E7695"/>
    <w:rsid w:val="003228F7"/>
    <w:rsid w:val="0033034E"/>
    <w:rsid w:val="003404EC"/>
    <w:rsid w:val="00340543"/>
    <w:rsid w:val="00341086"/>
    <w:rsid w:val="00342611"/>
    <w:rsid w:val="00345EC0"/>
    <w:rsid w:val="003504C9"/>
    <w:rsid w:val="00352CB8"/>
    <w:rsid w:val="0035560B"/>
    <w:rsid w:val="0035569D"/>
    <w:rsid w:val="00371302"/>
    <w:rsid w:val="00372500"/>
    <w:rsid w:val="003B039B"/>
    <w:rsid w:val="003B2C32"/>
    <w:rsid w:val="003C5D87"/>
    <w:rsid w:val="003D2858"/>
    <w:rsid w:val="003D4E7F"/>
    <w:rsid w:val="00403572"/>
    <w:rsid w:val="00421D26"/>
    <w:rsid w:val="0043371C"/>
    <w:rsid w:val="0044225B"/>
    <w:rsid w:val="00446C5B"/>
    <w:rsid w:val="004577CA"/>
    <w:rsid w:val="00461968"/>
    <w:rsid w:val="004736B0"/>
    <w:rsid w:val="004935F6"/>
    <w:rsid w:val="004A2F34"/>
    <w:rsid w:val="004E33E2"/>
    <w:rsid w:val="004E6EE5"/>
    <w:rsid w:val="004F2976"/>
    <w:rsid w:val="00502022"/>
    <w:rsid w:val="00502A78"/>
    <w:rsid w:val="00521E17"/>
    <w:rsid w:val="005255D9"/>
    <w:rsid w:val="00556782"/>
    <w:rsid w:val="00566564"/>
    <w:rsid w:val="00581CE9"/>
    <w:rsid w:val="005933B2"/>
    <w:rsid w:val="00594874"/>
    <w:rsid w:val="005A1541"/>
    <w:rsid w:val="005A7FF9"/>
    <w:rsid w:val="005B21D6"/>
    <w:rsid w:val="005B4E4A"/>
    <w:rsid w:val="005C47AB"/>
    <w:rsid w:val="005D4748"/>
    <w:rsid w:val="005D70DE"/>
    <w:rsid w:val="005E02D8"/>
    <w:rsid w:val="005F59EE"/>
    <w:rsid w:val="005F79EC"/>
    <w:rsid w:val="00603BB6"/>
    <w:rsid w:val="006050A6"/>
    <w:rsid w:val="00613DDF"/>
    <w:rsid w:val="00617779"/>
    <w:rsid w:val="0064675F"/>
    <w:rsid w:val="006545E1"/>
    <w:rsid w:val="0066565C"/>
    <w:rsid w:val="006666DB"/>
    <w:rsid w:val="00684118"/>
    <w:rsid w:val="006E7A4F"/>
    <w:rsid w:val="006F7286"/>
    <w:rsid w:val="00707B01"/>
    <w:rsid w:val="00712E84"/>
    <w:rsid w:val="007523F4"/>
    <w:rsid w:val="00773D32"/>
    <w:rsid w:val="007A1868"/>
    <w:rsid w:val="007C32E8"/>
    <w:rsid w:val="007D527D"/>
    <w:rsid w:val="007E0CD1"/>
    <w:rsid w:val="007E3199"/>
    <w:rsid w:val="00803CE3"/>
    <w:rsid w:val="00820E5C"/>
    <w:rsid w:val="00834E9D"/>
    <w:rsid w:val="00864C9A"/>
    <w:rsid w:val="00896544"/>
    <w:rsid w:val="008C706F"/>
    <w:rsid w:val="008D40BB"/>
    <w:rsid w:val="008D770F"/>
    <w:rsid w:val="008E39E7"/>
    <w:rsid w:val="008F59FB"/>
    <w:rsid w:val="008F6EC6"/>
    <w:rsid w:val="00904EC4"/>
    <w:rsid w:val="00922921"/>
    <w:rsid w:val="0093028E"/>
    <w:rsid w:val="00937AB9"/>
    <w:rsid w:val="00966228"/>
    <w:rsid w:val="00995339"/>
    <w:rsid w:val="009C39C3"/>
    <w:rsid w:val="009C5616"/>
    <w:rsid w:val="009E1845"/>
    <w:rsid w:val="009E1B24"/>
    <w:rsid w:val="009F53CF"/>
    <w:rsid w:val="00A032B7"/>
    <w:rsid w:val="00A219E6"/>
    <w:rsid w:val="00A23316"/>
    <w:rsid w:val="00AA1ED6"/>
    <w:rsid w:val="00AA3358"/>
    <w:rsid w:val="00AB3851"/>
    <w:rsid w:val="00AB4080"/>
    <w:rsid w:val="00AC38D7"/>
    <w:rsid w:val="00AE2154"/>
    <w:rsid w:val="00B0033C"/>
    <w:rsid w:val="00B00BB4"/>
    <w:rsid w:val="00B136DA"/>
    <w:rsid w:val="00B23307"/>
    <w:rsid w:val="00B2393F"/>
    <w:rsid w:val="00B24F64"/>
    <w:rsid w:val="00B31AC7"/>
    <w:rsid w:val="00B368E2"/>
    <w:rsid w:val="00B41108"/>
    <w:rsid w:val="00B46063"/>
    <w:rsid w:val="00B65060"/>
    <w:rsid w:val="00B86CC3"/>
    <w:rsid w:val="00B93C58"/>
    <w:rsid w:val="00BA1979"/>
    <w:rsid w:val="00BA6B6A"/>
    <w:rsid w:val="00BE159A"/>
    <w:rsid w:val="00BE1787"/>
    <w:rsid w:val="00BE7E34"/>
    <w:rsid w:val="00C3587E"/>
    <w:rsid w:val="00C67635"/>
    <w:rsid w:val="00C8225B"/>
    <w:rsid w:val="00C902ED"/>
    <w:rsid w:val="00CA00F0"/>
    <w:rsid w:val="00CC1908"/>
    <w:rsid w:val="00CD3905"/>
    <w:rsid w:val="00CD5E11"/>
    <w:rsid w:val="00CE5816"/>
    <w:rsid w:val="00D22BC0"/>
    <w:rsid w:val="00D57089"/>
    <w:rsid w:val="00D712BC"/>
    <w:rsid w:val="00D8523E"/>
    <w:rsid w:val="00D86EDE"/>
    <w:rsid w:val="00D949CF"/>
    <w:rsid w:val="00DA2747"/>
    <w:rsid w:val="00DF1109"/>
    <w:rsid w:val="00E00243"/>
    <w:rsid w:val="00E054F7"/>
    <w:rsid w:val="00E14BD9"/>
    <w:rsid w:val="00E63321"/>
    <w:rsid w:val="00E8697B"/>
    <w:rsid w:val="00EA7916"/>
    <w:rsid w:val="00ED671E"/>
    <w:rsid w:val="00EF4204"/>
    <w:rsid w:val="00EF69E5"/>
    <w:rsid w:val="00F20D55"/>
    <w:rsid w:val="00F4716E"/>
    <w:rsid w:val="00F472C0"/>
    <w:rsid w:val="00F50732"/>
    <w:rsid w:val="00F530AE"/>
    <w:rsid w:val="00F62264"/>
    <w:rsid w:val="00F663AF"/>
    <w:rsid w:val="00F8119A"/>
    <w:rsid w:val="00F81B2F"/>
    <w:rsid w:val="00FE3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9CB5EF4"/>
  <w15:docId w15:val="{4506FE66-1AB1-44C2-831E-BD5FCC85E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1086"/>
    <w:pPr>
      <w:ind w:left="720"/>
      <w:contextualSpacing/>
    </w:pPr>
  </w:style>
  <w:style w:type="table" w:styleId="TableGrid">
    <w:name w:val="Table Grid"/>
    <w:basedOn w:val="TableNormal"/>
    <w:uiPriority w:val="59"/>
    <w:rsid w:val="00341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F59EE"/>
    <w:pPr>
      <w:tabs>
        <w:tab w:val="center" w:pos="4513"/>
        <w:tab w:val="right" w:pos="9026"/>
      </w:tabs>
    </w:pPr>
    <w:rPr>
      <w:rFonts w:ascii="Calibri" w:eastAsia="Times New Roman" w:hAnsi="Calibri" w:cs="Times New Roman"/>
      <w:lang w:eastAsia="en-NZ"/>
    </w:rPr>
  </w:style>
  <w:style w:type="character" w:customStyle="1" w:styleId="HeaderChar">
    <w:name w:val="Header Char"/>
    <w:basedOn w:val="DefaultParagraphFont"/>
    <w:link w:val="Header"/>
    <w:uiPriority w:val="99"/>
    <w:rsid w:val="005F59EE"/>
    <w:rPr>
      <w:rFonts w:ascii="Calibri" w:eastAsia="Times New Roman" w:hAnsi="Calibri" w:cs="Times New Roman"/>
      <w:lang w:eastAsia="en-NZ"/>
    </w:rPr>
  </w:style>
  <w:style w:type="paragraph" w:styleId="Footer">
    <w:name w:val="footer"/>
    <w:basedOn w:val="Normal"/>
    <w:link w:val="FooterChar"/>
    <w:uiPriority w:val="99"/>
    <w:unhideWhenUsed/>
    <w:rsid w:val="007523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3F4"/>
  </w:style>
  <w:style w:type="paragraph" w:styleId="BalloonText">
    <w:name w:val="Balloon Text"/>
    <w:basedOn w:val="Normal"/>
    <w:link w:val="BalloonTextChar"/>
    <w:uiPriority w:val="99"/>
    <w:semiHidden/>
    <w:unhideWhenUsed/>
    <w:rsid w:val="008D40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0B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A135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A135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F663AF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3404E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3404E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085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5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54E3"/>
    <w:rPr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CA00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E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6E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eepak.c@fnu.ac.fj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eo-pvcr@fnu.ac.fj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792709CD244BC6BF0455927DF31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11B69-C209-4BA1-9B8E-183CD63CBB9B}"/>
      </w:docPartPr>
      <w:docPartBody>
        <w:p w:rsidR="006B7D63" w:rsidRDefault="00AE79FD" w:rsidP="00AE79FD">
          <w:pPr>
            <w:pStyle w:val="DE792709CD244BC6BF0455927DF314CD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F39725DCFD474B719B8480AC78C2C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B1FF0-9DF7-4F3B-B5FE-951C013CAE8E}"/>
      </w:docPartPr>
      <w:docPartBody>
        <w:p w:rsidR="006B7D63" w:rsidRDefault="00AE79FD" w:rsidP="00AE79FD">
          <w:pPr>
            <w:pStyle w:val="F39725DCFD474B719B8480AC78C2C0B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E4757012FDA4231A54CF4C8AC4F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AE2BB-F626-4EE4-B788-11A6F0405527}"/>
      </w:docPartPr>
      <w:docPartBody>
        <w:p w:rsidR="006B7D63" w:rsidRDefault="00AE79FD" w:rsidP="00AE79FD">
          <w:pPr>
            <w:pStyle w:val="0E4757012FDA4231A54CF4C8AC4F575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85E211597B74B54A0C6369D32722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7A1E8-90D8-419A-B822-0AE0E95F4287}"/>
      </w:docPartPr>
      <w:docPartBody>
        <w:p w:rsidR="006B7D63" w:rsidRDefault="00AE79FD" w:rsidP="00AE79FD">
          <w:pPr>
            <w:pStyle w:val="C85E211597B74B54A0C6369D32722E2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FB0B12567074A47A3EDB69815D6C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097C3-1B32-49DB-8016-8541380AD4E9}"/>
      </w:docPartPr>
      <w:docPartBody>
        <w:p w:rsidR="006B7D63" w:rsidRDefault="00AE79FD" w:rsidP="00AE79FD">
          <w:pPr>
            <w:pStyle w:val="1FB0B12567074A47A3EDB69815D6C4E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0D78A5B3E4B48828070F40BF6C65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A70A7-ED53-45C1-9482-D9A722677B82}"/>
      </w:docPartPr>
      <w:docPartBody>
        <w:p w:rsidR="006B7D63" w:rsidRDefault="00AE79FD" w:rsidP="00AE79FD">
          <w:pPr>
            <w:pStyle w:val="A0D78A5B3E4B48828070F40BF6C65B3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B4F45758EF04CE79B2F995997D3E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B5E48-390C-4477-8696-7C2D2BC270EF}"/>
      </w:docPartPr>
      <w:docPartBody>
        <w:p w:rsidR="006B7D63" w:rsidRDefault="00AE79FD" w:rsidP="00AE79FD">
          <w:pPr>
            <w:pStyle w:val="8B4F45758EF04CE79B2F995997D3EF6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DAB1928E10A496898EDAA2C0C0AF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6C6A8-EB27-4709-A827-3524EB1E57F0}"/>
      </w:docPartPr>
      <w:docPartBody>
        <w:p w:rsidR="006B7D63" w:rsidRDefault="00AE79FD" w:rsidP="00AE79FD">
          <w:pPr>
            <w:pStyle w:val="4DAB1928E10A496898EDAA2C0C0AFB1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BA0530D525346CD99F6166287B60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CA4B4-E8C8-4856-A469-4FFBDD857B75}"/>
      </w:docPartPr>
      <w:docPartBody>
        <w:p w:rsidR="006B7D63" w:rsidRDefault="00AE79FD" w:rsidP="00AE79FD">
          <w:pPr>
            <w:pStyle w:val="FBA0530D525346CD99F6166287B60D4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BAE9E3C87004A9087D4C8F62915B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6D8BF-BB3F-46F5-AC8D-FBEE9DFCEC4D}"/>
      </w:docPartPr>
      <w:docPartBody>
        <w:p w:rsidR="0088626F" w:rsidRDefault="00900816" w:rsidP="00900816">
          <w:pPr>
            <w:pStyle w:val="8BAE9E3C87004A9087D4C8F62915B32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D3244FC422C486885DD9BA73AB4F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1F74E-7112-4E00-862C-DB8173502496}"/>
      </w:docPartPr>
      <w:docPartBody>
        <w:p w:rsidR="0088626F" w:rsidRDefault="00900816" w:rsidP="00900816">
          <w:pPr>
            <w:pStyle w:val="0D3244FC422C486885DD9BA73AB4FE2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AE65DE4F2B5430087BE37B9C9253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799BA-4720-4EC6-B50D-B4B2E58312AA}"/>
      </w:docPartPr>
      <w:docPartBody>
        <w:p w:rsidR="00323DFE" w:rsidRDefault="0088626F" w:rsidP="0088626F">
          <w:pPr>
            <w:pStyle w:val="4AE65DE4F2B5430087BE37B9C9253FB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CDF54F2C58A457FAB18205C1E970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E361D-01F4-4F9C-92EB-675F33352F7D}"/>
      </w:docPartPr>
      <w:docPartBody>
        <w:p w:rsidR="00323DFE" w:rsidRDefault="0088626F" w:rsidP="0088626F">
          <w:pPr>
            <w:pStyle w:val="ACDF54F2C58A457FAB18205C1E97009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1BBDEBF1AF44401817056C301A7E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43728-8078-4A86-B13E-BB4B23511C39}"/>
      </w:docPartPr>
      <w:docPartBody>
        <w:p w:rsidR="002B1F7D" w:rsidRDefault="00777B46" w:rsidP="00777B46">
          <w:pPr>
            <w:pStyle w:val="D1BBDEBF1AF44401817056C301A7E89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2FE19B9DF4E4C949FF78041C7E3C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4B8DB-22C4-418D-B348-7F4D4F254E7F}"/>
      </w:docPartPr>
      <w:docPartBody>
        <w:p w:rsidR="002B1F7D" w:rsidRDefault="00777B46" w:rsidP="00777B46">
          <w:pPr>
            <w:pStyle w:val="B2FE19B9DF4E4C949FF78041C7E3CCF2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79FD"/>
    <w:rsid w:val="00096AFC"/>
    <w:rsid w:val="000E3F23"/>
    <w:rsid w:val="00110542"/>
    <w:rsid w:val="00125E03"/>
    <w:rsid w:val="001D7C35"/>
    <w:rsid w:val="002141A1"/>
    <w:rsid w:val="002353F3"/>
    <w:rsid w:val="00247109"/>
    <w:rsid w:val="002B1F7D"/>
    <w:rsid w:val="00316D8C"/>
    <w:rsid w:val="00323DFE"/>
    <w:rsid w:val="00453164"/>
    <w:rsid w:val="004B2619"/>
    <w:rsid w:val="004F602F"/>
    <w:rsid w:val="005105F8"/>
    <w:rsid w:val="0055505A"/>
    <w:rsid w:val="00657102"/>
    <w:rsid w:val="006B7D63"/>
    <w:rsid w:val="00733DD0"/>
    <w:rsid w:val="0075312D"/>
    <w:rsid w:val="00777B46"/>
    <w:rsid w:val="007A0C46"/>
    <w:rsid w:val="0084145E"/>
    <w:rsid w:val="00861E20"/>
    <w:rsid w:val="00867EEE"/>
    <w:rsid w:val="0088626F"/>
    <w:rsid w:val="008965A3"/>
    <w:rsid w:val="008C0C4F"/>
    <w:rsid w:val="00900816"/>
    <w:rsid w:val="00931938"/>
    <w:rsid w:val="00936FC3"/>
    <w:rsid w:val="00AE79FD"/>
    <w:rsid w:val="00C4049D"/>
    <w:rsid w:val="00C71DB2"/>
    <w:rsid w:val="00D620B3"/>
    <w:rsid w:val="00DC0DBE"/>
    <w:rsid w:val="00E5126F"/>
    <w:rsid w:val="00E942EC"/>
    <w:rsid w:val="00ED5B3C"/>
    <w:rsid w:val="00EE25F9"/>
    <w:rsid w:val="00F5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05A"/>
    <w:rPr>
      <w:color w:val="808080"/>
    </w:rPr>
  </w:style>
  <w:style w:type="paragraph" w:customStyle="1" w:styleId="DE792709CD244BC6BF0455927DF314CD">
    <w:name w:val="DE792709CD244BC6BF0455927DF314CD"/>
    <w:rsid w:val="00AE79FD"/>
  </w:style>
  <w:style w:type="paragraph" w:customStyle="1" w:styleId="F39725DCFD474B719B8480AC78C2C0B8">
    <w:name w:val="F39725DCFD474B719B8480AC78C2C0B8"/>
    <w:rsid w:val="00AE79FD"/>
  </w:style>
  <w:style w:type="paragraph" w:customStyle="1" w:styleId="0E4757012FDA4231A54CF4C8AC4F5754">
    <w:name w:val="0E4757012FDA4231A54CF4C8AC4F5754"/>
    <w:rsid w:val="00AE79FD"/>
  </w:style>
  <w:style w:type="paragraph" w:customStyle="1" w:styleId="C85E211597B74B54A0C6369D32722E24">
    <w:name w:val="C85E211597B74B54A0C6369D32722E24"/>
    <w:rsid w:val="00AE79FD"/>
  </w:style>
  <w:style w:type="paragraph" w:customStyle="1" w:styleId="1FB0B12567074A47A3EDB69815D6C4E4">
    <w:name w:val="1FB0B12567074A47A3EDB69815D6C4E4"/>
    <w:rsid w:val="00AE79FD"/>
  </w:style>
  <w:style w:type="paragraph" w:customStyle="1" w:styleId="A0D78A5B3E4B48828070F40BF6C65B3F">
    <w:name w:val="A0D78A5B3E4B48828070F40BF6C65B3F"/>
    <w:rsid w:val="00AE79FD"/>
  </w:style>
  <w:style w:type="paragraph" w:customStyle="1" w:styleId="8B4F45758EF04CE79B2F995997D3EF6C">
    <w:name w:val="8B4F45758EF04CE79B2F995997D3EF6C"/>
    <w:rsid w:val="00AE79FD"/>
  </w:style>
  <w:style w:type="paragraph" w:customStyle="1" w:styleId="4DAB1928E10A496898EDAA2C0C0AFB14">
    <w:name w:val="4DAB1928E10A496898EDAA2C0C0AFB14"/>
    <w:rsid w:val="00AE79FD"/>
  </w:style>
  <w:style w:type="paragraph" w:customStyle="1" w:styleId="FBA0530D525346CD99F6166287B60D44">
    <w:name w:val="FBA0530D525346CD99F6166287B60D44"/>
    <w:rsid w:val="00AE79FD"/>
  </w:style>
  <w:style w:type="paragraph" w:customStyle="1" w:styleId="52A168F0F3B04025A7295F9EAE30A0D2">
    <w:name w:val="52A168F0F3B04025A7295F9EAE30A0D2"/>
    <w:rsid w:val="00AE79FD"/>
  </w:style>
  <w:style w:type="paragraph" w:customStyle="1" w:styleId="8BAE9E3C87004A9087D4C8F62915B324">
    <w:name w:val="8BAE9E3C87004A9087D4C8F62915B324"/>
    <w:rsid w:val="00900816"/>
  </w:style>
  <w:style w:type="paragraph" w:customStyle="1" w:styleId="0D3244FC422C486885DD9BA73AB4FE22">
    <w:name w:val="0D3244FC422C486885DD9BA73AB4FE22"/>
    <w:rsid w:val="00900816"/>
  </w:style>
  <w:style w:type="paragraph" w:customStyle="1" w:styleId="CF05EEAF3EBB46629F5236CFA0838473">
    <w:name w:val="CF05EEAF3EBB46629F5236CFA0838473"/>
    <w:rsid w:val="0088626F"/>
    <w:rPr>
      <w:lang w:val="en-AU" w:eastAsia="en-AU"/>
    </w:rPr>
  </w:style>
  <w:style w:type="paragraph" w:customStyle="1" w:styleId="4AE65DE4F2B5430087BE37B9C9253FB7">
    <w:name w:val="4AE65DE4F2B5430087BE37B9C9253FB7"/>
    <w:rsid w:val="0088626F"/>
    <w:rPr>
      <w:lang w:val="en-AU" w:eastAsia="en-AU"/>
    </w:rPr>
  </w:style>
  <w:style w:type="paragraph" w:customStyle="1" w:styleId="ACDF54F2C58A457FAB18205C1E97009C">
    <w:name w:val="ACDF54F2C58A457FAB18205C1E97009C"/>
    <w:rsid w:val="0088626F"/>
    <w:rPr>
      <w:lang w:val="en-AU" w:eastAsia="en-AU"/>
    </w:rPr>
  </w:style>
  <w:style w:type="paragraph" w:customStyle="1" w:styleId="5C05518F17B24361977116E0B6786503">
    <w:name w:val="5C05518F17B24361977116E0B6786503"/>
    <w:rsid w:val="002141A1"/>
  </w:style>
  <w:style w:type="paragraph" w:customStyle="1" w:styleId="FBE6A744B3894629AC55915FEFC6B971">
    <w:name w:val="FBE6A744B3894629AC55915FEFC6B971"/>
    <w:rsid w:val="00777B46"/>
  </w:style>
  <w:style w:type="paragraph" w:customStyle="1" w:styleId="5CDB5D244576406F9A501C5315C3B1F7">
    <w:name w:val="5CDB5D244576406F9A501C5315C3B1F7"/>
    <w:rsid w:val="00777B46"/>
  </w:style>
  <w:style w:type="paragraph" w:customStyle="1" w:styleId="56FE3BC3C35A49539EE4E826A964CBE4">
    <w:name w:val="56FE3BC3C35A49539EE4E826A964CBE4"/>
    <w:rsid w:val="00777B46"/>
  </w:style>
  <w:style w:type="paragraph" w:customStyle="1" w:styleId="7168FC55A06444CE9AEFC8D181C03C3F">
    <w:name w:val="7168FC55A06444CE9AEFC8D181C03C3F"/>
    <w:rsid w:val="00777B46"/>
  </w:style>
  <w:style w:type="paragraph" w:customStyle="1" w:styleId="80248E2926624F5BABA2FAC09856D636">
    <w:name w:val="80248E2926624F5BABA2FAC09856D636"/>
    <w:rsid w:val="00777B46"/>
  </w:style>
  <w:style w:type="paragraph" w:customStyle="1" w:styleId="B0FCD3BC03FA4E51B3B996AC52CDA8CF">
    <w:name w:val="B0FCD3BC03FA4E51B3B996AC52CDA8CF"/>
    <w:rsid w:val="00777B46"/>
  </w:style>
  <w:style w:type="paragraph" w:customStyle="1" w:styleId="D1BBDEBF1AF44401817056C301A7E89F">
    <w:name w:val="D1BBDEBF1AF44401817056C301A7E89F"/>
    <w:rsid w:val="00777B46"/>
  </w:style>
  <w:style w:type="paragraph" w:customStyle="1" w:styleId="B2FE19B9DF4E4C949FF78041C7E3CCF2">
    <w:name w:val="B2FE19B9DF4E4C949FF78041C7E3CCF2"/>
    <w:rsid w:val="00777B46"/>
  </w:style>
  <w:style w:type="paragraph" w:customStyle="1" w:styleId="4BE0C5C14F2847C08F5CC041D4071F76">
    <w:name w:val="4BE0C5C14F2847C08F5CC041D4071F76"/>
    <w:rsid w:val="0055505A"/>
  </w:style>
  <w:style w:type="paragraph" w:customStyle="1" w:styleId="AD39AF2F44C34C51B838413655983ED1">
    <w:name w:val="AD39AF2F44C34C51B838413655983ED1"/>
    <w:rsid w:val="005550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79755C58A654994DA50D59E1B4BA1" ma:contentTypeVersion="2" ma:contentTypeDescription="Create a new document." ma:contentTypeScope="" ma:versionID="6ff829fb2ef6c50f05f36ddf0c472c56">
  <xsd:schema xmlns:xsd="http://www.w3.org/2001/XMLSchema" xmlns:xs="http://www.w3.org/2001/XMLSchema" xmlns:p="http://schemas.microsoft.com/office/2006/metadata/properties" xmlns:ns2="b59b349c-81c5-48ff-81d6-c576acb00b6d" targetNamespace="http://schemas.microsoft.com/office/2006/metadata/properties" ma:root="true" ma:fieldsID="45af5da1bb8c61b7e956924c9dddc6e9" ns2:_="">
    <xsd:import namespace="b59b349c-81c5-48ff-81d6-c576acb00b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b349c-81c5-48ff-81d6-c576acb00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480172-5489-4B51-88DC-2B1FAB71F5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b349c-81c5-48ff-81d6-c576acb00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FB9640-0CA1-4AD2-9F01-DB1148E48C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A6463-ADF4-47AA-97AF-BF1EBAEB3A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6</Pages>
  <Words>948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pak Chand</dc:creator>
  <cp:lastModifiedBy>Shagufta Hussain</cp:lastModifiedBy>
  <cp:revision>12</cp:revision>
  <cp:lastPrinted>2019-05-23T04:07:00Z</cp:lastPrinted>
  <dcterms:created xsi:type="dcterms:W3CDTF">2021-02-19T03:57:00Z</dcterms:created>
  <dcterms:modified xsi:type="dcterms:W3CDTF">2021-02-23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79755C58A654994DA50D59E1B4BA1</vt:lpwstr>
  </property>
</Properties>
</file>